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DC3919" w14:textId="38D21545" w:rsidR="002339EF" w:rsidRPr="00FB1861" w:rsidRDefault="001E4D9B" w:rsidP="001E4D9B">
      <w:pPr>
        <w:jc w:val="center"/>
        <w:rPr>
          <w:rFonts w:ascii="Times New Roman" w:hAnsi="Times New Roman" w:cs="Times New Roman"/>
          <w:b/>
          <w:bCs/>
          <w:color w:val="FF0000"/>
          <w:sz w:val="24"/>
          <w:szCs w:val="24"/>
          <w:u w:val="single"/>
        </w:rPr>
      </w:pPr>
      <w:r w:rsidRPr="00FB1861">
        <w:rPr>
          <w:rFonts w:ascii="Times New Roman" w:hAnsi="Times New Roman" w:cs="Times New Roman"/>
          <w:b/>
          <w:bCs/>
          <w:color w:val="FF0000"/>
          <w:sz w:val="24"/>
          <w:szCs w:val="24"/>
          <w:u w:val="single"/>
        </w:rPr>
        <w:t>Aromatic Electrophilic Substitution Reactions (</w:t>
      </w:r>
      <w:proofErr w:type="spellStart"/>
      <w:r w:rsidRPr="00FB1861">
        <w:rPr>
          <w:rFonts w:ascii="Times New Roman" w:hAnsi="Times New Roman" w:cs="Times New Roman"/>
          <w:b/>
          <w:bCs/>
          <w:color w:val="FF0000"/>
          <w:sz w:val="24"/>
          <w:szCs w:val="24"/>
          <w:u w:val="single"/>
        </w:rPr>
        <w:t>S</w:t>
      </w:r>
      <w:r w:rsidRPr="00FB1861">
        <w:rPr>
          <w:rFonts w:ascii="Times New Roman" w:hAnsi="Times New Roman" w:cs="Times New Roman"/>
          <w:b/>
          <w:bCs/>
          <w:color w:val="FF0000"/>
          <w:sz w:val="24"/>
          <w:szCs w:val="24"/>
          <w:u w:val="single"/>
          <w:vertAlign w:val="subscript"/>
        </w:rPr>
        <w:t>E</w:t>
      </w:r>
      <w:r w:rsidRPr="00FB1861">
        <w:rPr>
          <w:rFonts w:ascii="Times New Roman" w:hAnsi="Times New Roman" w:cs="Times New Roman"/>
          <w:b/>
          <w:bCs/>
          <w:color w:val="FF0000"/>
          <w:sz w:val="24"/>
          <w:szCs w:val="24"/>
          <w:u w:val="single"/>
        </w:rPr>
        <w:t>Ar</w:t>
      </w:r>
      <w:proofErr w:type="spellEnd"/>
      <w:r w:rsidRPr="00FB1861">
        <w:rPr>
          <w:rFonts w:ascii="Times New Roman" w:hAnsi="Times New Roman" w:cs="Times New Roman"/>
          <w:b/>
          <w:bCs/>
          <w:color w:val="FF0000"/>
          <w:sz w:val="24"/>
          <w:szCs w:val="24"/>
          <w:u w:val="single"/>
        </w:rPr>
        <w:t>)</w:t>
      </w:r>
    </w:p>
    <w:p w14:paraId="6E86C551" w14:textId="434C98AE" w:rsidR="001E4D9B" w:rsidRPr="00FB1861" w:rsidRDefault="001E4D9B" w:rsidP="001E4D9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C8A268C" w14:textId="7DC7049D" w:rsidR="001E4D9B" w:rsidRPr="00FB1861" w:rsidRDefault="001E4D9B" w:rsidP="001E4D9B">
      <w:pPr>
        <w:jc w:val="both"/>
        <w:rPr>
          <w:rFonts w:ascii="Times New Roman" w:hAnsi="Times New Roman" w:cs="Times New Roman"/>
          <w:sz w:val="24"/>
          <w:szCs w:val="24"/>
        </w:rPr>
      </w:pPr>
      <w:r w:rsidRPr="00FB1861">
        <w:rPr>
          <w:rFonts w:ascii="Times New Roman" w:hAnsi="Times New Roman" w:cs="Times New Roman"/>
          <w:sz w:val="24"/>
          <w:szCs w:val="24"/>
        </w:rPr>
        <w:t xml:space="preserve">Electrophilic aromatic substitution is a chemical reaction in which an electrophile substitutes an atom that is bound to an aromatic network (usually hydrogen). </w:t>
      </w:r>
    </w:p>
    <w:p w14:paraId="7A52E616" w14:textId="756DB40A" w:rsidR="001E4D9B" w:rsidRPr="00FB1861" w:rsidRDefault="001E4D9B" w:rsidP="001E4D9B">
      <w:pPr>
        <w:jc w:val="center"/>
        <w:rPr>
          <w:rFonts w:ascii="Times New Roman" w:hAnsi="Times New Roman" w:cs="Times New Roman"/>
          <w:sz w:val="24"/>
          <w:szCs w:val="24"/>
        </w:rPr>
      </w:pPr>
      <w:r w:rsidRPr="00FB186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CA0D8AD" wp14:editId="11A50DD6">
            <wp:extent cx="2152650" cy="1122183"/>
            <wp:effectExtent l="0" t="0" r="0" b="1905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8794" cy="1130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08E595" w14:textId="04108BEF" w:rsidR="001E4D9B" w:rsidRPr="00FB1861" w:rsidRDefault="001E4D9B" w:rsidP="001E4D9B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FB1861">
        <w:rPr>
          <w:rFonts w:ascii="Times New Roman" w:hAnsi="Times New Roman" w:cs="Times New Roman"/>
          <w:b/>
          <w:bCs/>
          <w:sz w:val="24"/>
          <w:szCs w:val="24"/>
          <w:u w:val="single"/>
        </w:rPr>
        <w:t>Efficiency in Aromatic Electrophilic Substitution</w:t>
      </w:r>
    </w:p>
    <w:p w14:paraId="00F10DEA" w14:textId="5A916E2C" w:rsidR="001E4D9B" w:rsidRPr="00FB1861" w:rsidRDefault="00CC56E0" w:rsidP="00CC56E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B1861">
        <w:rPr>
          <w:rFonts w:ascii="Times New Roman" w:hAnsi="Times New Roman" w:cs="Times New Roman"/>
          <w:sz w:val="24"/>
          <w:szCs w:val="24"/>
        </w:rPr>
        <w:t xml:space="preserve">The ring function is significantly affected by an aromatic ring-bound substituent, so that the SEAR reaction of the substituted benzene takes place in a shorter or longer time, under mild or stronger conditions than benzene. </w:t>
      </w:r>
    </w:p>
    <w:p w14:paraId="183C65F4" w14:textId="1787AE51" w:rsidR="00CC56E0" w:rsidRPr="00FB1861" w:rsidRDefault="00CC56E0" w:rsidP="00CC56E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B1861">
        <w:rPr>
          <w:rFonts w:ascii="Times New Roman" w:hAnsi="Times New Roman" w:cs="Times New Roman"/>
          <w:sz w:val="24"/>
          <w:szCs w:val="24"/>
        </w:rPr>
        <w:t>Whether the ring is more or less effective in the S</w:t>
      </w:r>
      <w:r w:rsidRPr="005D65BF">
        <w:rPr>
          <w:rFonts w:ascii="Times New Roman" w:hAnsi="Times New Roman" w:cs="Times New Roman"/>
          <w:sz w:val="24"/>
          <w:szCs w:val="24"/>
          <w:vertAlign w:val="subscript"/>
        </w:rPr>
        <w:t>E</w:t>
      </w:r>
      <w:r w:rsidRPr="00FB1861">
        <w:rPr>
          <w:rFonts w:ascii="Times New Roman" w:hAnsi="Times New Roman" w:cs="Times New Roman"/>
          <w:sz w:val="24"/>
          <w:szCs w:val="24"/>
        </w:rPr>
        <w:t>AR reaction depends on the qualitative properties of its substituents.</w:t>
      </w:r>
      <w:bookmarkStart w:id="0" w:name="_GoBack"/>
      <w:bookmarkEnd w:id="0"/>
    </w:p>
    <w:p w14:paraId="14BEE041" w14:textId="77777777" w:rsidR="00FB1861" w:rsidRDefault="00FB1861" w:rsidP="00FB1861">
      <w:pPr>
        <w:rPr>
          <w:rFonts w:ascii="Times New Roman" w:hAnsi="Times New Roman" w:cs="Times New Roman"/>
          <w:sz w:val="24"/>
          <w:szCs w:val="24"/>
        </w:rPr>
      </w:pPr>
    </w:p>
    <w:p w14:paraId="50B72C5D" w14:textId="07E5C4E3" w:rsidR="00FB1861" w:rsidRPr="00FB1861" w:rsidRDefault="00FB1861" w:rsidP="00FB1861">
      <w:pPr>
        <w:rPr>
          <w:rFonts w:ascii="Times New Roman" w:hAnsi="Times New Roman" w:cs="Times New Roman"/>
          <w:sz w:val="24"/>
          <w:szCs w:val="24"/>
        </w:rPr>
      </w:pPr>
      <w:r w:rsidRPr="00FB1861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0" distR="0" simplePos="0" relativeHeight="251660288" behindDoc="1" locked="0" layoutInCell="1" allowOverlap="1" wp14:anchorId="2C81C996" wp14:editId="00719394">
                <wp:simplePos x="0" y="0"/>
                <wp:positionH relativeFrom="page">
                  <wp:posOffset>925830</wp:posOffset>
                </wp:positionH>
                <wp:positionV relativeFrom="paragraph">
                  <wp:posOffset>208280</wp:posOffset>
                </wp:positionV>
                <wp:extent cx="1470025" cy="598170"/>
                <wp:effectExtent l="0" t="0" r="0" b="0"/>
                <wp:wrapTopAndBottom/>
                <wp:docPr id="119" name="Grup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70025" cy="598170"/>
                          <a:chOff x="1458" y="328"/>
                          <a:chExt cx="2315" cy="942"/>
                        </a:xfrm>
                      </wpg:grpSpPr>
                      <pic:pic xmlns:pic="http://schemas.openxmlformats.org/drawingml/2006/picture">
                        <pic:nvPicPr>
                          <pic:cNvPr id="120" name="Picture 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57" y="681"/>
                            <a:ext cx="511" cy="5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1" name="Picture 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55" y="718"/>
                            <a:ext cx="1717" cy="2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2" name="Picture 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38" y="327"/>
                            <a:ext cx="391" cy="3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F71C332" id="Grup 119" o:spid="_x0000_s1026" style="position:absolute;margin-left:72.9pt;margin-top:16.4pt;width:115.75pt;height:47.1pt;z-index:-251656192;mso-wrap-distance-left:0;mso-wrap-distance-right:0;mso-position-horizontal-relative:page" coordorigin="1458,328" coordsize="2315,94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3" o:spid="_x0000_s1027" type="#_x0000_t75" style="position:absolute;left:1457;top:681;width:511;height:5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">
                  <v:imagedata r:id="rId8" o:title=""/>
                </v:shape>
                <v:shape id="Picture 64" o:spid="_x0000_s1028" type="#_x0000_t75" style="position:absolute;left:2055;top:718;width:1717;height:2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">
                  <v:imagedata r:id="rId9" o:title=""/>
                </v:shape>
                <v:shape id="Picture 65" o:spid="_x0000_s1029" type="#_x0000_t75" style="position:absolute;left:1638;top:327;width:391;height:3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">
                  <v:imagedata r:id="rId10" o:title=""/>
                </v:shape>
                <w10:wrap type="topAndBottom" anchorx="page"/>
              </v:group>
            </w:pict>
          </mc:Fallback>
        </mc:AlternateContent>
      </w:r>
      <w:r w:rsidRPr="00FB1861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0" distR="0" simplePos="0" relativeHeight="251661312" behindDoc="1" locked="0" layoutInCell="1" allowOverlap="1" wp14:anchorId="0A1F58BC" wp14:editId="04A7B8FD">
                <wp:simplePos x="0" y="0"/>
                <wp:positionH relativeFrom="page">
                  <wp:posOffset>2489200</wp:posOffset>
                </wp:positionH>
                <wp:positionV relativeFrom="paragraph">
                  <wp:posOffset>205105</wp:posOffset>
                </wp:positionV>
                <wp:extent cx="360680" cy="854075"/>
                <wp:effectExtent l="0" t="0" r="0" b="0"/>
                <wp:wrapTopAndBottom/>
                <wp:docPr id="103" name="Grup 1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0680" cy="854075"/>
                          <a:chOff x="3920" y="323"/>
                          <a:chExt cx="568" cy="1345"/>
                        </a:xfrm>
                      </wpg:grpSpPr>
                      <wps:wsp>
                        <wps:cNvPr id="104" name="Line 67"/>
                        <wps:cNvCnPr>
                          <a:cxnSpLocks noChangeShapeType="1"/>
                        </wps:cNvCnPr>
                        <wps:spPr bwMode="auto">
                          <a:xfrm>
                            <a:off x="3928" y="821"/>
                            <a:ext cx="0" cy="299"/>
                          </a:xfrm>
                          <a:prstGeom prst="line">
                            <a:avLst/>
                          </a:prstGeom>
                          <a:noFill/>
                          <a:ln w="8641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5" name="Line 68"/>
                        <wps:cNvCnPr>
                          <a:cxnSpLocks noChangeShapeType="1"/>
                        </wps:cNvCnPr>
                        <wps:spPr bwMode="auto">
                          <a:xfrm>
                            <a:off x="3979" y="851"/>
                            <a:ext cx="0" cy="240"/>
                          </a:xfrm>
                          <a:prstGeom prst="line">
                            <a:avLst/>
                          </a:prstGeom>
                          <a:noFill/>
                          <a:ln w="8451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6" name="Freeform 69"/>
                        <wps:cNvSpPr>
                          <a:spLocks/>
                        </wps:cNvSpPr>
                        <wps:spPr bwMode="auto">
                          <a:xfrm>
                            <a:off x="3920" y="1107"/>
                            <a:ext cx="261" cy="159"/>
                          </a:xfrm>
                          <a:custGeom>
                            <a:avLst/>
                            <a:gdLst>
                              <a:gd name="T0" fmla="+- 0 3927 3920"/>
                              <a:gd name="T1" fmla="*/ T0 w 261"/>
                              <a:gd name="T2" fmla="+- 0 1107 1107"/>
                              <a:gd name="T3" fmla="*/ 1107 h 159"/>
                              <a:gd name="T4" fmla="+- 0 3924 3920"/>
                              <a:gd name="T5" fmla="*/ T4 w 261"/>
                              <a:gd name="T6" fmla="+- 0 1108 1107"/>
                              <a:gd name="T7" fmla="*/ 1108 h 159"/>
                              <a:gd name="T8" fmla="+- 0 3922 3920"/>
                              <a:gd name="T9" fmla="*/ T8 w 261"/>
                              <a:gd name="T10" fmla="+- 0 1111 1107"/>
                              <a:gd name="T11" fmla="*/ 1111 h 159"/>
                              <a:gd name="T12" fmla="+- 0 3920 3920"/>
                              <a:gd name="T13" fmla="*/ T12 w 261"/>
                              <a:gd name="T14" fmla="+- 0 1114 1107"/>
                              <a:gd name="T15" fmla="*/ 1114 h 159"/>
                              <a:gd name="T16" fmla="+- 0 3921 3920"/>
                              <a:gd name="T17" fmla="*/ T16 w 261"/>
                              <a:gd name="T18" fmla="+- 0 1118 1107"/>
                              <a:gd name="T19" fmla="*/ 1118 h 159"/>
                              <a:gd name="T20" fmla="+- 0 4174 3920"/>
                              <a:gd name="T21" fmla="*/ T20 w 261"/>
                              <a:gd name="T22" fmla="+- 0 1266 1107"/>
                              <a:gd name="T23" fmla="*/ 1266 h 159"/>
                              <a:gd name="T24" fmla="+- 0 4177 3920"/>
                              <a:gd name="T25" fmla="*/ T24 w 261"/>
                              <a:gd name="T26" fmla="+- 0 1265 1107"/>
                              <a:gd name="T27" fmla="*/ 1265 h 159"/>
                              <a:gd name="T28" fmla="+- 0 4181 3920"/>
                              <a:gd name="T29" fmla="*/ T28 w 261"/>
                              <a:gd name="T30" fmla="+- 0 1259 1107"/>
                              <a:gd name="T31" fmla="*/ 1259 h 159"/>
                              <a:gd name="T32" fmla="+- 0 4180 3920"/>
                              <a:gd name="T33" fmla="*/ T32 w 261"/>
                              <a:gd name="T34" fmla="+- 0 1256 1107"/>
                              <a:gd name="T35" fmla="*/ 1256 h 159"/>
                              <a:gd name="T36" fmla="+- 0 4177 3920"/>
                              <a:gd name="T37" fmla="*/ T36 w 261"/>
                              <a:gd name="T38" fmla="+- 0 1254 1107"/>
                              <a:gd name="T39" fmla="*/ 1254 h 159"/>
                              <a:gd name="T40" fmla="+- 0 3927 3920"/>
                              <a:gd name="T41" fmla="*/ T40 w 261"/>
                              <a:gd name="T42" fmla="+- 0 1107 1107"/>
                              <a:gd name="T43" fmla="*/ 1107 h 15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261" h="159">
                                <a:moveTo>
                                  <a:pt x="7" y="0"/>
                                </a:moveTo>
                                <a:lnTo>
                                  <a:pt x="4" y="1"/>
                                </a:lnTo>
                                <a:lnTo>
                                  <a:pt x="2" y="4"/>
                                </a:lnTo>
                                <a:lnTo>
                                  <a:pt x="0" y="7"/>
                                </a:lnTo>
                                <a:lnTo>
                                  <a:pt x="1" y="11"/>
                                </a:lnTo>
                                <a:lnTo>
                                  <a:pt x="254" y="159"/>
                                </a:lnTo>
                                <a:lnTo>
                                  <a:pt x="257" y="158"/>
                                </a:lnTo>
                                <a:lnTo>
                                  <a:pt x="261" y="152"/>
                                </a:lnTo>
                                <a:lnTo>
                                  <a:pt x="260" y="149"/>
                                </a:lnTo>
                                <a:lnTo>
                                  <a:pt x="257" y="147"/>
                                </a:lnTo>
                                <a:lnTo>
                                  <a:pt x="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7" name="Freeform 70"/>
                        <wps:cNvSpPr>
                          <a:spLocks/>
                        </wps:cNvSpPr>
                        <wps:spPr bwMode="auto">
                          <a:xfrm>
                            <a:off x="4167" y="1110"/>
                            <a:ext cx="263" cy="156"/>
                          </a:xfrm>
                          <a:custGeom>
                            <a:avLst/>
                            <a:gdLst>
                              <a:gd name="T0" fmla="+- 0 4422 4167"/>
                              <a:gd name="T1" fmla="*/ T0 w 263"/>
                              <a:gd name="T2" fmla="+- 0 1110 1110"/>
                              <a:gd name="T3" fmla="*/ 1110 h 156"/>
                              <a:gd name="T4" fmla="+- 0 4419 4167"/>
                              <a:gd name="T5" fmla="*/ T4 w 263"/>
                              <a:gd name="T6" fmla="+- 0 1112 1110"/>
                              <a:gd name="T7" fmla="*/ 1112 h 156"/>
                              <a:gd name="T8" fmla="+- 0 4171 4167"/>
                              <a:gd name="T9" fmla="*/ T8 w 263"/>
                              <a:gd name="T10" fmla="+- 0 1254 1110"/>
                              <a:gd name="T11" fmla="*/ 1254 h 156"/>
                              <a:gd name="T12" fmla="+- 0 4168 4167"/>
                              <a:gd name="T13" fmla="*/ T12 w 263"/>
                              <a:gd name="T14" fmla="+- 0 1256 1110"/>
                              <a:gd name="T15" fmla="*/ 1256 h 156"/>
                              <a:gd name="T16" fmla="+- 0 4167 4167"/>
                              <a:gd name="T17" fmla="*/ T16 w 263"/>
                              <a:gd name="T18" fmla="+- 0 1259 1110"/>
                              <a:gd name="T19" fmla="*/ 1259 h 156"/>
                              <a:gd name="T20" fmla="+- 0 4170 4167"/>
                              <a:gd name="T21" fmla="*/ T20 w 263"/>
                              <a:gd name="T22" fmla="+- 0 1265 1110"/>
                              <a:gd name="T23" fmla="*/ 1265 h 156"/>
                              <a:gd name="T24" fmla="+- 0 4174 4167"/>
                              <a:gd name="T25" fmla="*/ T24 w 263"/>
                              <a:gd name="T26" fmla="+- 0 1266 1110"/>
                              <a:gd name="T27" fmla="*/ 1266 h 156"/>
                              <a:gd name="T28" fmla="+- 0 4177 4167"/>
                              <a:gd name="T29" fmla="*/ T28 w 263"/>
                              <a:gd name="T30" fmla="+- 0 1264 1110"/>
                              <a:gd name="T31" fmla="*/ 1264 h 156"/>
                              <a:gd name="T32" fmla="+- 0 4425 4167"/>
                              <a:gd name="T33" fmla="*/ T32 w 263"/>
                              <a:gd name="T34" fmla="+- 0 1122 1110"/>
                              <a:gd name="T35" fmla="*/ 1122 h 156"/>
                              <a:gd name="T36" fmla="+- 0 4428 4167"/>
                              <a:gd name="T37" fmla="*/ T36 w 263"/>
                              <a:gd name="T38" fmla="+- 0 1121 1110"/>
                              <a:gd name="T39" fmla="*/ 1121 h 156"/>
                              <a:gd name="T40" fmla="+- 0 4429 4167"/>
                              <a:gd name="T41" fmla="*/ T40 w 263"/>
                              <a:gd name="T42" fmla="+- 0 1117 1110"/>
                              <a:gd name="T43" fmla="*/ 1117 h 156"/>
                              <a:gd name="T44" fmla="+- 0 4428 4167"/>
                              <a:gd name="T45" fmla="*/ T44 w 263"/>
                              <a:gd name="T46" fmla="+- 0 1114 1110"/>
                              <a:gd name="T47" fmla="*/ 1114 h 156"/>
                              <a:gd name="T48" fmla="+- 0 4426 4167"/>
                              <a:gd name="T49" fmla="*/ T48 w 263"/>
                              <a:gd name="T50" fmla="+- 0 1111 1110"/>
                              <a:gd name="T51" fmla="*/ 1111 h 156"/>
                              <a:gd name="T52" fmla="+- 0 4422 4167"/>
                              <a:gd name="T53" fmla="*/ T52 w 263"/>
                              <a:gd name="T54" fmla="+- 0 1110 1110"/>
                              <a:gd name="T55" fmla="*/ 1110 h 15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263" h="156">
                                <a:moveTo>
                                  <a:pt x="255" y="0"/>
                                </a:moveTo>
                                <a:lnTo>
                                  <a:pt x="252" y="2"/>
                                </a:lnTo>
                                <a:lnTo>
                                  <a:pt x="4" y="144"/>
                                </a:lnTo>
                                <a:lnTo>
                                  <a:pt x="1" y="146"/>
                                </a:lnTo>
                                <a:lnTo>
                                  <a:pt x="0" y="149"/>
                                </a:lnTo>
                                <a:lnTo>
                                  <a:pt x="3" y="155"/>
                                </a:lnTo>
                                <a:lnTo>
                                  <a:pt x="7" y="156"/>
                                </a:lnTo>
                                <a:lnTo>
                                  <a:pt x="10" y="154"/>
                                </a:lnTo>
                                <a:lnTo>
                                  <a:pt x="258" y="12"/>
                                </a:lnTo>
                                <a:lnTo>
                                  <a:pt x="261" y="11"/>
                                </a:lnTo>
                                <a:lnTo>
                                  <a:pt x="262" y="7"/>
                                </a:lnTo>
                                <a:lnTo>
                                  <a:pt x="261" y="4"/>
                                </a:lnTo>
                                <a:lnTo>
                                  <a:pt x="259" y="1"/>
                                </a:lnTo>
                                <a:lnTo>
                                  <a:pt x="2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8" name="Freeform 71"/>
                        <wps:cNvSpPr>
                          <a:spLocks/>
                        </wps:cNvSpPr>
                        <wps:spPr bwMode="auto">
                          <a:xfrm>
                            <a:off x="4167" y="1080"/>
                            <a:ext cx="211" cy="127"/>
                          </a:xfrm>
                          <a:custGeom>
                            <a:avLst/>
                            <a:gdLst>
                              <a:gd name="T0" fmla="+- 0 4371 4167"/>
                              <a:gd name="T1" fmla="*/ T0 w 211"/>
                              <a:gd name="T2" fmla="+- 0 1080 1080"/>
                              <a:gd name="T3" fmla="*/ 1080 h 127"/>
                              <a:gd name="T4" fmla="+- 0 4368 4167"/>
                              <a:gd name="T5" fmla="*/ T4 w 211"/>
                              <a:gd name="T6" fmla="+- 0 1082 1080"/>
                              <a:gd name="T7" fmla="*/ 1082 h 127"/>
                              <a:gd name="T8" fmla="+- 0 4171 4167"/>
                              <a:gd name="T9" fmla="*/ T8 w 211"/>
                              <a:gd name="T10" fmla="+- 0 1194 1080"/>
                              <a:gd name="T11" fmla="*/ 1194 h 127"/>
                              <a:gd name="T12" fmla="+- 0 4168 4167"/>
                              <a:gd name="T13" fmla="*/ T12 w 211"/>
                              <a:gd name="T14" fmla="+- 0 1196 1080"/>
                              <a:gd name="T15" fmla="*/ 1196 h 127"/>
                              <a:gd name="T16" fmla="+- 0 4167 4167"/>
                              <a:gd name="T17" fmla="*/ T16 w 211"/>
                              <a:gd name="T18" fmla="+- 0 1200 1080"/>
                              <a:gd name="T19" fmla="*/ 1200 h 127"/>
                              <a:gd name="T20" fmla="+- 0 4171 4167"/>
                              <a:gd name="T21" fmla="*/ T20 w 211"/>
                              <a:gd name="T22" fmla="+- 0 1205 1080"/>
                              <a:gd name="T23" fmla="*/ 1205 h 127"/>
                              <a:gd name="T24" fmla="+- 0 4174 4167"/>
                              <a:gd name="T25" fmla="*/ T24 w 211"/>
                              <a:gd name="T26" fmla="+- 0 1206 1080"/>
                              <a:gd name="T27" fmla="*/ 1206 h 127"/>
                              <a:gd name="T28" fmla="+- 0 4177 4167"/>
                              <a:gd name="T29" fmla="*/ T28 w 211"/>
                              <a:gd name="T30" fmla="+- 0 1205 1080"/>
                              <a:gd name="T31" fmla="*/ 1205 h 127"/>
                              <a:gd name="T32" fmla="+- 0 4374 4167"/>
                              <a:gd name="T33" fmla="*/ T32 w 211"/>
                              <a:gd name="T34" fmla="+- 0 1092 1080"/>
                              <a:gd name="T35" fmla="*/ 1092 h 127"/>
                              <a:gd name="T36" fmla="+- 0 4377 4167"/>
                              <a:gd name="T37" fmla="*/ T36 w 211"/>
                              <a:gd name="T38" fmla="+- 0 1090 1080"/>
                              <a:gd name="T39" fmla="*/ 1090 h 127"/>
                              <a:gd name="T40" fmla="+- 0 4378 4167"/>
                              <a:gd name="T41" fmla="*/ T40 w 211"/>
                              <a:gd name="T42" fmla="+- 0 1087 1080"/>
                              <a:gd name="T43" fmla="*/ 1087 h 127"/>
                              <a:gd name="T44" fmla="+- 0 4375 4167"/>
                              <a:gd name="T45" fmla="*/ T44 w 211"/>
                              <a:gd name="T46" fmla="+- 0 1081 1080"/>
                              <a:gd name="T47" fmla="*/ 1081 h 127"/>
                              <a:gd name="T48" fmla="+- 0 4371 4167"/>
                              <a:gd name="T49" fmla="*/ T48 w 211"/>
                              <a:gd name="T50" fmla="+- 0 1080 1080"/>
                              <a:gd name="T51" fmla="*/ 1080 h 1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211" h="127">
                                <a:moveTo>
                                  <a:pt x="204" y="0"/>
                                </a:moveTo>
                                <a:lnTo>
                                  <a:pt x="201" y="2"/>
                                </a:lnTo>
                                <a:lnTo>
                                  <a:pt x="4" y="114"/>
                                </a:lnTo>
                                <a:lnTo>
                                  <a:pt x="1" y="116"/>
                                </a:lnTo>
                                <a:lnTo>
                                  <a:pt x="0" y="120"/>
                                </a:lnTo>
                                <a:lnTo>
                                  <a:pt x="4" y="125"/>
                                </a:lnTo>
                                <a:lnTo>
                                  <a:pt x="7" y="126"/>
                                </a:lnTo>
                                <a:lnTo>
                                  <a:pt x="10" y="125"/>
                                </a:lnTo>
                                <a:lnTo>
                                  <a:pt x="207" y="12"/>
                                </a:lnTo>
                                <a:lnTo>
                                  <a:pt x="210" y="10"/>
                                </a:lnTo>
                                <a:lnTo>
                                  <a:pt x="211" y="7"/>
                                </a:lnTo>
                                <a:lnTo>
                                  <a:pt x="208" y="1"/>
                                </a:lnTo>
                                <a:lnTo>
                                  <a:pt x="20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9" name="Line 72"/>
                        <wps:cNvCnPr>
                          <a:cxnSpLocks noChangeShapeType="1"/>
                        </wps:cNvCnPr>
                        <wps:spPr bwMode="auto">
                          <a:xfrm>
                            <a:off x="4423" y="824"/>
                            <a:ext cx="0" cy="299"/>
                          </a:xfrm>
                          <a:prstGeom prst="line">
                            <a:avLst/>
                          </a:prstGeom>
                          <a:noFill/>
                          <a:ln w="870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0" name="Freeform 73"/>
                        <wps:cNvSpPr>
                          <a:spLocks/>
                        </wps:cNvSpPr>
                        <wps:spPr bwMode="auto">
                          <a:xfrm>
                            <a:off x="4170" y="678"/>
                            <a:ext cx="261" cy="159"/>
                          </a:xfrm>
                          <a:custGeom>
                            <a:avLst/>
                            <a:gdLst>
                              <a:gd name="T0" fmla="+- 0 4177 4170"/>
                              <a:gd name="T1" fmla="*/ T0 w 261"/>
                              <a:gd name="T2" fmla="+- 0 678 678"/>
                              <a:gd name="T3" fmla="*/ 678 h 159"/>
                              <a:gd name="T4" fmla="+- 0 4174 4170"/>
                              <a:gd name="T5" fmla="*/ T4 w 261"/>
                              <a:gd name="T6" fmla="+- 0 679 678"/>
                              <a:gd name="T7" fmla="*/ 679 h 159"/>
                              <a:gd name="T8" fmla="+- 0 4172 4170"/>
                              <a:gd name="T9" fmla="*/ T8 w 261"/>
                              <a:gd name="T10" fmla="+- 0 682 678"/>
                              <a:gd name="T11" fmla="*/ 682 h 159"/>
                              <a:gd name="T12" fmla="+- 0 4170 4170"/>
                              <a:gd name="T13" fmla="*/ T12 w 261"/>
                              <a:gd name="T14" fmla="+- 0 685 678"/>
                              <a:gd name="T15" fmla="*/ 685 h 159"/>
                              <a:gd name="T16" fmla="+- 0 4171 4170"/>
                              <a:gd name="T17" fmla="*/ T16 w 261"/>
                              <a:gd name="T18" fmla="+- 0 688 678"/>
                              <a:gd name="T19" fmla="*/ 688 h 159"/>
                              <a:gd name="T20" fmla="+- 0 4174 4170"/>
                              <a:gd name="T21" fmla="*/ T20 w 261"/>
                              <a:gd name="T22" fmla="+- 0 690 678"/>
                              <a:gd name="T23" fmla="*/ 690 h 159"/>
                              <a:gd name="T24" fmla="+- 0 4421 4170"/>
                              <a:gd name="T25" fmla="*/ T24 w 261"/>
                              <a:gd name="T26" fmla="+- 0 835 678"/>
                              <a:gd name="T27" fmla="*/ 835 h 159"/>
                              <a:gd name="T28" fmla="+- 0 4424 4170"/>
                              <a:gd name="T29" fmla="*/ T28 w 261"/>
                              <a:gd name="T30" fmla="+- 0 837 678"/>
                              <a:gd name="T31" fmla="*/ 837 h 159"/>
                              <a:gd name="T32" fmla="+- 0 4428 4170"/>
                              <a:gd name="T33" fmla="*/ T32 w 261"/>
                              <a:gd name="T34" fmla="+- 0 836 678"/>
                              <a:gd name="T35" fmla="*/ 836 h 159"/>
                              <a:gd name="T36" fmla="+- 0 4429 4170"/>
                              <a:gd name="T37" fmla="*/ T36 w 261"/>
                              <a:gd name="T38" fmla="+- 0 833 678"/>
                              <a:gd name="T39" fmla="*/ 833 h 159"/>
                              <a:gd name="T40" fmla="+- 0 4431 4170"/>
                              <a:gd name="T41" fmla="*/ T40 w 261"/>
                              <a:gd name="T42" fmla="+- 0 830 678"/>
                              <a:gd name="T43" fmla="*/ 830 h 159"/>
                              <a:gd name="T44" fmla="+- 0 4430 4170"/>
                              <a:gd name="T45" fmla="*/ T44 w 261"/>
                              <a:gd name="T46" fmla="+- 0 826 678"/>
                              <a:gd name="T47" fmla="*/ 826 h 159"/>
                              <a:gd name="T48" fmla="+- 0 4180 4170"/>
                              <a:gd name="T49" fmla="*/ T48 w 261"/>
                              <a:gd name="T50" fmla="+- 0 680 678"/>
                              <a:gd name="T51" fmla="*/ 680 h 159"/>
                              <a:gd name="T52" fmla="+- 0 4177 4170"/>
                              <a:gd name="T53" fmla="*/ T52 w 261"/>
                              <a:gd name="T54" fmla="+- 0 678 678"/>
                              <a:gd name="T55" fmla="*/ 678 h 15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261" h="159">
                                <a:moveTo>
                                  <a:pt x="7" y="0"/>
                                </a:moveTo>
                                <a:lnTo>
                                  <a:pt x="4" y="1"/>
                                </a:lnTo>
                                <a:lnTo>
                                  <a:pt x="2" y="4"/>
                                </a:lnTo>
                                <a:lnTo>
                                  <a:pt x="0" y="7"/>
                                </a:lnTo>
                                <a:lnTo>
                                  <a:pt x="1" y="10"/>
                                </a:lnTo>
                                <a:lnTo>
                                  <a:pt x="4" y="12"/>
                                </a:lnTo>
                                <a:lnTo>
                                  <a:pt x="251" y="157"/>
                                </a:lnTo>
                                <a:lnTo>
                                  <a:pt x="254" y="159"/>
                                </a:lnTo>
                                <a:lnTo>
                                  <a:pt x="258" y="158"/>
                                </a:lnTo>
                                <a:lnTo>
                                  <a:pt x="259" y="155"/>
                                </a:lnTo>
                                <a:lnTo>
                                  <a:pt x="261" y="152"/>
                                </a:lnTo>
                                <a:lnTo>
                                  <a:pt x="260" y="148"/>
                                </a:lnTo>
                                <a:lnTo>
                                  <a:pt x="10" y="2"/>
                                </a:lnTo>
                                <a:lnTo>
                                  <a:pt x="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1" name="Freeform 74"/>
                        <wps:cNvSpPr>
                          <a:spLocks/>
                        </wps:cNvSpPr>
                        <wps:spPr bwMode="auto">
                          <a:xfrm>
                            <a:off x="4170" y="737"/>
                            <a:ext cx="210" cy="129"/>
                          </a:xfrm>
                          <a:custGeom>
                            <a:avLst/>
                            <a:gdLst>
                              <a:gd name="T0" fmla="+- 0 4177 4170"/>
                              <a:gd name="T1" fmla="*/ T0 w 210"/>
                              <a:gd name="T2" fmla="+- 0 738 738"/>
                              <a:gd name="T3" fmla="*/ 738 h 129"/>
                              <a:gd name="T4" fmla="+- 0 4173 4170"/>
                              <a:gd name="T5" fmla="*/ T4 w 210"/>
                              <a:gd name="T6" fmla="+- 0 739 738"/>
                              <a:gd name="T7" fmla="*/ 739 h 129"/>
                              <a:gd name="T8" fmla="+- 0 4170 4170"/>
                              <a:gd name="T9" fmla="*/ T8 w 210"/>
                              <a:gd name="T10" fmla="+- 0 744 738"/>
                              <a:gd name="T11" fmla="*/ 744 h 129"/>
                              <a:gd name="T12" fmla="+- 0 4171 4170"/>
                              <a:gd name="T13" fmla="*/ T12 w 210"/>
                              <a:gd name="T14" fmla="+- 0 748 738"/>
                              <a:gd name="T15" fmla="*/ 748 h 129"/>
                              <a:gd name="T16" fmla="+- 0 4174 4170"/>
                              <a:gd name="T17" fmla="*/ T16 w 210"/>
                              <a:gd name="T18" fmla="+- 0 750 738"/>
                              <a:gd name="T19" fmla="*/ 750 h 129"/>
                              <a:gd name="T20" fmla="+- 0 4369 4170"/>
                              <a:gd name="T21" fmla="*/ T20 w 210"/>
                              <a:gd name="T22" fmla="+- 0 865 738"/>
                              <a:gd name="T23" fmla="*/ 865 h 129"/>
                              <a:gd name="T24" fmla="+- 0 4372 4170"/>
                              <a:gd name="T25" fmla="*/ T24 w 210"/>
                              <a:gd name="T26" fmla="+- 0 866 738"/>
                              <a:gd name="T27" fmla="*/ 866 h 129"/>
                              <a:gd name="T28" fmla="+- 0 4376 4170"/>
                              <a:gd name="T29" fmla="*/ T28 w 210"/>
                              <a:gd name="T30" fmla="+- 0 865 738"/>
                              <a:gd name="T31" fmla="*/ 865 h 129"/>
                              <a:gd name="T32" fmla="+- 0 4377 4170"/>
                              <a:gd name="T33" fmla="*/ T32 w 210"/>
                              <a:gd name="T34" fmla="+- 0 862 738"/>
                              <a:gd name="T35" fmla="*/ 862 h 129"/>
                              <a:gd name="T36" fmla="+- 0 4379 4170"/>
                              <a:gd name="T37" fmla="*/ T36 w 210"/>
                              <a:gd name="T38" fmla="+- 0 860 738"/>
                              <a:gd name="T39" fmla="*/ 860 h 129"/>
                              <a:gd name="T40" fmla="+- 0 4378 4170"/>
                              <a:gd name="T41" fmla="*/ T40 w 210"/>
                              <a:gd name="T42" fmla="+- 0 856 738"/>
                              <a:gd name="T43" fmla="*/ 856 h 129"/>
                              <a:gd name="T44" fmla="+- 0 4375 4170"/>
                              <a:gd name="T45" fmla="*/ T44 w 210"/>
                              <a:gd name="T46" fmla="+- 0 854 738"/>
                              <a:gd name="T47" fmla="*/ 854 h 129"/>
                              <a:gd name="T48" fmla="+- 0 4177 4170"/>
                              <a:gd name="T49" fmla="*/ T48 w 210"/>
                              <a:gd name="T50" fmla="+- 0 738 738"/>
                              <a:gd name="T51" fmla="*/ 738 h 12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210" h="129">
                                <a:moveTo>
                                  <a:pt x="7" y="0"/>
                                </a:moveTo>
                                <a:lnTo>
                                  <a:pt x="3" y="1"/>
                                </a:lnTo>
                                <a:lnTo>
                                  <a:pt x="0" y="6"/>
                                </a:lnTo>
                                <a:lnTo>
                                  <a:pt x="1" y="10"/>
                                </a:lnTo>
                                <a:lnTo>
                                  <a:pt x="4" y="12"/>
                                </a:lnTo>
                                <a:lnTo>
                                  <a:pt x="199" y="127"/>
                                </a:lnTo>
                                <a:lnTo>
                                  <a:pt x="202" y="128"/>
                                </a:lnTo>
                                <a:lnTo>
                                  <a:pt x="206" y="127"/>
                                </a:lnTo>
                                <a:lnTo>
                                  <a:pt x="207" y="124"/>
                                </a:lnTo>
                                <a:lnTo>
                                  <a:pt x="209" y="122"/>
                                </a:lnTo>
                                <a:lnTo>
                                  <a:pt x="208" y="118"/>
                                </a:lnTo>
                                <a:lnTo>
                                  <a:pt x="205" y="116"/>
                                </a:lnTo>
                                <a:lnTo>
                                  <a:pt x="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2" name="Freeform 75"/>
                        <wps:cNvSpPr>
                          <a:spLocks/>
                        </wps:cNvSpPr>
                        <wps:spPr bwMode="auto">
                          <a:xfrm>
                            <a:off x="3921" y="678"/>
                            <a:ext cx="263" cy="156"/>
                          </a:xfrm>
                          <a:custGeom>
                            <a:avLst/>
                            <a:gdLst>
                              <a:gd name="T0" fmla="+- 0 4177 3922"/>
                              <a:gd name="T1" fmla="*/ T0 w 263"/>
                              <a:gd name="T2" fmla="+- 0 678 678"/>
                              <a:gd name="T3" fmla="*/ 678 h 156"/>
                              <a:gd name="T4" fmla="+- 0 4174 3922"/>
                              <a:gd name="T5" fmla="*/ T4 w 263"/>
                              <a:gd name="T6" fmla="+- 0 680 678"/>
                              <a:gd name="T7" fmla="*/ 680 h 156"/>
                              <a:gd name="T8" fmla="+- 0 3926 3922"/>
                              <a:gd name="T9" fmla="*/ T8 w 263"/>
                              <a:gd name="T10" fmla="+- 0 822 678"/>
                              <a:gd name="T11" fmla="*/ 822 h 156"/>
                              <a:gd name="T12" fmla="+- 0 3923 3922"/>
                              <a:gd name="T13" fmla="*/ T12 w 263"/>
                              <a:gd name="T14" fmla="+- 0 823 678"/>
                              <a:gd name="T15" fmla="*/ 823 h 156"/>
                              <a:gd name="T16" fmla="+- 0 3922 3922"/>
                              <a:gd name="T17" fmla="*/ T16 w 263"/>
                              <a:gd name="T18" fmla="+- 0 827 678"/>
                              <a:gd name="T19" fmla="*/ 827 h 156"/>
                              <a:gd name="T20" fmla="+- 0 3923 3922"/>
                              <a:gd name="T21" fmla="*/ T20 w 263"/>
                              <a:gd name="T22" fmla="+- 0 830 678"/>
                              <a:gd name="T23" fmla="*/ 830 h 156"/>
                              <a:gd name="T24" fmla="+- 0 3925 3922"/>
                              <a:gd name="T25" fmla="*/ T24 w 263"/>
                              <a:gd name="T26" fmla="+- 0 833 678"/>
                              <a:gd name="T27" fmla="*/ 833 h 156"/>
                              <a:gd name="T28" fmla="+- 0 3929 3922"/>
                              <a:gd name="T29" fmla="*/ T28 w 263"/>
                              <a:gd name="T30" fmla="+- 0 834 678"/>
                              <a:gd name="T31" fmla="*/ 834 h 156"/>
                              <a:gd name="T32" fmla="+- 0 3931 3922"/>
                              <a:gd name="T33" fmla="*/ T32 w 263"/>
                              <a:gd name="T34" fmla="+- 0 832 678"/>
                              <a:gd name="T35" fmla="*/ 832 h 156"/>
                              <a:gd name="T36" fmla="+- 0 4180 3922"/>
                              <a:gd name="T37" fmla="*/ T36 w 263"/>
                              <a:gd name="T38" fmla="+- 0 690 678"/>
                              <a:gd name="T39" fmla="*/ 690 h 156"/>
                              <a:gd name="T40" fmla="+- 0 4183 3922"/>
                              <a:gd name="T41" fmla="*/ T40 w 263"/>
                              <a:gd name="T42" fmla="+- 0 688 678"/>
                              <a:gd name="T43" fmla="*/ 688 h 156"/>
                              <a:gd name="T44" fmla="+- 0 4184 3922"/>
                              <a:gd name="T45" fmla="*/ T44 w 263"/>
                              <a:gd name="T46" fmla="+- 0 685 678"/>
                              <a:gd name="T47" fmla="*/ 685 h 156"/>
                              <a:gd name="T48" fmla="+- 0 4182 3922"/>
                              <a:gd name="T49" fmla="*/ T48 w 263"/>
                              <a:gd name="T50" fmla="+- 0 682 678"/>
                              <a:gd name="T51" fmla="*/ 682 h 156"/>
                              <a:gd name="T52" fmla="+- 0 4181 3922"/>
                              <a:gd name="T53" fmla="*/ T52 w 263"/>
                              <a:gd name="T54" fmla="+- 0 679 678"/>
                              <a:gd name="T55" fmla="*/ 679 h 156"/>
                              <a:gd name="T56" fmla="+- 0 4177 3922"/>
                              <a:gd name="T57" fmla="*/ T56 w 263"/>
                              <a:gd name="T58" fmla="+- 0 678 678"/>
                              <a:gd name="T59" fmla="*/ 678 h 15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263" h="156">
                                <a:moveTo>
                                  <a:pt x="255" y="0"/>
                                </a:moveTo>
                                <a:lnTo>
                                  <a:pt x="252" y="2"/>
                                </a:lnTo>
                                <a:lnTo>
                                  <a:pt x="4" y="144"/>
                                </a:lnTo>
                                <a:lnTo>
                                  <a:pt x="1" y="145"/>
                                </a:lnTo>
                                <a:lnTo>
                                  <a:pt x="0" y="149"/>
                                </a:lnTo>
                                <a:lnTo>
                                  <a:pt x="1" y="152"/>
                                </a:lnTo>
                                <a:lnTo>
                                  <a:pt x="3" y="155"/>
                                </a:lnTo>
                                <a:lnTo>
                                  <a:pt x="7" y="156"/>
                                </a:lnTo>
                                <a:lnTo>
                                  <a:pt x="9" y="154"/>
                                </a:lnTo>
                                <a:lnTo>
                                  <a:pt x="258" y="12"/>
                                </a:lnTo>
                                <a:lnTo>
                                  <a:pt x="261" y="10"/>
                                </a:lnTo>
                                <a:lnTo>
                                  <a:pt x="262" y="7"/>
                                </a:lnTo>
                                <a:lnTo>
                                  <a:pt x="260" y="4"/>
                                </a:lnTo>
                                <a:lnTo>
                                  <a:pt x="259" y="1"/>
                                </a:lnTo>
                                <a:lnTo>
                                  <a:pt x="2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3" name="AutoShape 76"/>
                        <wps:cNvSpPr>
                          <a:spLocks/>
                        </wps:cNvSpPr>
                        <wps:spPr bwMode="auto">
                          <a:xfrm>
                            <a:off x="4148" y="323"/>
                            <a:ext cx="61" cy="142"/>
                          </a:xfrm>
                          <a:custGeom>
                            <a:avLst/>
                            <a:gdLst>
                              <a:gd name="T0" fmla="+- 0 4209 4148"/>
                              <a:gd name="T1" fmla="*/ T0 w 61"/>
                              <a:gd name="T2" fmla="+- 0 461 323"/>
                              <a:gd name="T3" fmla="*/ 461 h 142"/>
                              <a:gd name="T4" fmla="+- 0 4148 4148"/>
                              <a:gd name="T5" fmla="*/ T4 w 61"/>
                              <a:gd name="T6" fmla="+- 0 461 323"/>
                              <a:gd name="T7" fmla="*/ 461 h 142"/>
                              <a:gd name="T8" fmla="+- 0 4148 4148"/>
                              <a:gd name="T9" fmla="*/ T8 w 61"/>
                              <a:gd name="T10" fmla="+- 0 465 323"/>
                              <a:gd name="T11" fmla="*/ 465 h 142"/>
                              <a:gd name="T12" fmla="+- 0 4209 4148"/>
                              <a:gd name="T13" fmla="*/ T12 w 61"/>
                              <a:gd name="T14" fmla="+- 0 465 323"/>
                              <a:gd name="T15" fmla="*/ 465 h 142"/>
                              <a:gd name="T16" fmla="+- 0 4209 4148"/>
                              <a:gd name="T17" fmla="*/ T16 w 61"/>
                              <a:gd name="T18" fmla="+- 0 461 323"/>
                              <a:gd name="T19" fmla="*/ 461 h 142"/>
                              <a:gd name="T20" fmla="+- 0 4198 4148"/>
                              <a:gd name="T21" fmla="*/ T20 w 61"/>
                              <a:gd name="T22" fmla="+- 0 327 323"/>
                              <a:gd name="T23" fmla="*/ 327 h 142"/>
                              <a:gd name="T24" fmla="+- 0 4157 4148"/>
                              <a:gd name="T25" fmla="*/ T24 w 61"/>
                              <a:gd name="T26" fmla="+- 0 327 323"/>
                              <a:gd name="T27" fmla="*/ 327 h 142"/>
                              <a:gd name="T28" fmla="+- 0 4160 4148"/>
                              <a:gd name="T29" fmla="*/ T28 w 61"/>
                              <a:gd name="T30" fmla="+- 0 328 323"/>
                              <a:gd name="T31" fmla="*/ 328 h 142"/>
                              <a:gd name="T32" fmla="+- 0 4163 4148"/>
                              <a:gd name="T33" fmla="*/ T32 w 61"/>
                              <a:gd name="T34" fmla="+- 0 330 323"/>
                              <a:gd name="T35" fmla="*/ 330 h 142"/>
                              <a:gd name="T36" fmla="+- 0 4165 4148"/>
                              <a:gd name="T37" fmla="*/ T36 w 61"/>
                              <a:gd name="T38" fmla="+- 0 331 323"/>
                              <a:gd name="T39" fmla="*/ 331 h 142"/>
                              <a:gd name="T40" fmla="+- 0 4166 4148"/>
                              <a:gd name="T41" fmla="*/ T40 w 61"/>
                              <a:gd name="T42" fmla="+- 0 332 323"/>
                              <a:gd name="T43" fmla="*/ 332 h 142"/>
                              <a:gd name="T44" fmla="+- 0 4168 4148"/>
                              <a:gd name="T45" fmla="*/ T44 w 61"/>
                              <a:gd name="T46" fmla="+- 0 336 323"/>
                              <a:gd name="T47" fmla="*/ 336 h 142"/>
                              <a:gd name="T48" fmla="+- 0 4168 4148"/>
                              <a:gd name="T49" fmla="*/ T48 w 61"/>
                              <a:gd name="T50" fmla="+- 0 340 323"/>
                              <a:gd name="T51" fmla="*/ 340 h 142"/>
                              <a:gd name="T52" fmla="+- 0 4168 4148"/>
                              <a:gd name="T53" fmla="*/ T52 w 61"/>
                              <a:gd name="T54" fmla="+- 0 448 323"/>
                              <a:gd name="T55" fmla="*/ 448 h 142"/>
                              <a:gd name="T56" fmla="+- 0 4168 4148"/>
                              <a:gd name="T57" fmla="*/ T56 w 61"/>
                              <a:gd name="T58" fmla="+- 0 454 323"/>
                              <a:gd name="T59" fmla="*/ 454 h 142"/>
                              <a:gd name="T60" fmla="+- 0 4166 4148"/>
                              <a:gd name="T61" fmla="*/ T60 w 61"/>
                              <a:gd name="T62" fmla="+- 0 456 323"/>
                              <a:gd name="T63" fmla="*/ 456 h 142"/>
                              <a:gd name="T64" fmla="+- 0 4163 4148"/>
                              <a:gd name="T65" fmla="*/ T64 w 61"/>
                              <a:gd name="T66" fmla="+- 0 459 323"/>
                              <a:gd name="T67" fmla="*/ 459 h 142"/>
                              <a:gd name="T68" fmla="+- 0 4159 4148"/>
                              <a:gd name="T69" fmla="*/ T68 w 61"/>
                              <a:gd name="T70" fmla="+- 0 461 323"/>
                              <a:gd name="T71" fmla="*/ 461 h 142"/>
                              <a:gd name="T72" fmla="+- 0 4200 4148"/>
                              <a:gd name="T73" fmla="*/ T72 w 61"/>
                              <a:gd name="T74" fmla="+- 0 461 323"/>
                              <a:gd name="T75" fmla="*/ 461 h 142"/>
                              <a:gd name="T76" fmla="+- 0 4197 4148"/>
                              <a:gd name="T77" fmla="*/ T76 w 61"/>
                              <a:gd name="T78" fmla="+- 0 460 323"/>
                              <a:gd name="T79" fmla="*/ 460 h 142"/>
                              <a:gd name="T80" fmla="+- 0 4192 4148"/>
                              <a:gd name="T81" fmla="*/ T80 w 61"/>
                              <a:gd name="T82" fmla="+- 0 457 323"/>
                              <a:gd name="T83" fmla="*/ 457 h 142"/>
                              <a:gd name="T84" fmla="+- 0 4191 4148"/>
                              <a:gd name="T85" fmla="*/ T84 w 61"/>
                              <a:gd name="T86" fmla="+- 0 456 323"/>
                              <a:gd name="T87" fmla="*/ 456 h 142"/>
                              <a:gd name="T88" fmla="+- 0 4190 4148"/>
                              <a:gd name="T89" fmla="*/ T88 w 61"/>
                              <a:gd name="T90" fmla="+- 0 454 323"/>
                              <a:gd name="T91" fmla="*/ 454 h 142"/>
                              <a:gd name="T92" fmla="+- 0 4189 4148"/>
                              <a:gd name="T93" fmla="*/ T92 w 61"/>
                              <a:gd name="T94" fmla="+- 0 452 323"/>
                              <a:gd name="T95" fmla="*/ 452 h 142"/>
                              <a:gd name="T96" fmla="+- 0 4188 4148"/>
                              <a:gd name="T97" fmla="*/ T96 w 61"/>
                              <a:gd name="T98" fmla="+- 0 448 323"/>
                              <a:gd name="T99" fmla="*/ 448 h 142"/>
                              <a:gd name="T100" fmla="+- 0 4188 4148"/>
                              <a:gd name="T101" fmla="*/ T100 w 61"/>
                              <a:gd name="T102" fmla="+- 0 340 323"/>
                              <a:gd name="T103" fmla="*/ 340 h 142"/>
                              <a:gd name="T104" fmla="+- 0 4189 4148"/>
                              <a:gd name="T105" fmla="*/ T104 w 61"/>
                              <a:gd name="T106" fmla="+- 0 334 323"/>
                              <a:gd name="T107" fmla="*/ 334 h 142"/>
                              <a:gd name="T108" fmla="+- 0 4191 4148"/>
                              <a:gd name="T109" fmla="*/ T108 w 61"/>
                              <a:gd name="T110" fmla="+- 0 332 323"/>
                              <a:gd name="T111" fmla="*/ 332 h 142"/>
                              <a:gd name="T112" fmla="+- 0 4194 4148"/>
                              <a:gd name="T113" fmla="*/ T112 w 61"/>
                              <a:gd name="T114" fmla="+- 0 329 323"/>
                              <a:gd name="T115" fmla="*/ 329 h 142"/>
                              <a:gd name="T116" fmla="+- 0 4198 4148"/>
                              <a:gd name="T117" fmla="*/ T116 w 61"/>
                              <a:gd name="T118" fmla="+- 0 327 323"/>
                              <a:gd name="T119" fmla="*/ 327 h 142"/>
                              <a:gd name="T120" fmla="+- 0 4209 4148"/>
                              <a:gd name="T121" fmla="*/ T120 w 61"/>
                              <a:gd name="T122" fmla="+- 0 323 323"/>
                              <a:gd name="T123" fmla="*/ 323 h 142"/>
                              <a:gd name="T124" fmla="+- 0 4148 4148"/>
                              <a:gd name="T125" fmla="*/ T124 w 61"/>
                              <a:gd name="T126" fmla="+- 0 323 323"/>
                              <a:gd name="T127" fmla="*/ 323 h 142"/>
                              <a:gd name="T128" fmla="+- 0 4148 4148"/>
                              <a:gd name="T129" fmla="*/ T128 w 61"/>
                              <a:gd name="T130" fmla="+- 0 327 323"/>
                              <a:gd name="T131" fmla="*/ 327 h 142"/>
                              <a:gd name="T132" fmla="+- 0 4209 4148"/>
                              <a:gd name="T133" fmla="*/ T132 w 61"/>
                              <a:gd name="T134" fmla="+- 0 327 323"/>
                              <a:gd name="T135" fmla="*/ 327 h 142"/>
                              <a:gd name="T136" fmla="+- 0 4209 4148"/>
                              <a:gd name="T137" fmla="*/ T136 w 61"/>
                              <a:gd name="T138" fmla="+- 0 323 323"/>
                              <a:gd name="T139" fmla="*/ 323 h 14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</a:cxnLst>
                            <a:rect l="0" t="0" r="r" b="b"/>
                            <a:pathLst>
                              <a:path w="61" h="142">
                                <a:moveTo>
                                  <a:pt x="61" y="138"/>
                                </a:moveTo>
                                <a:lnTo>
                                  <a:pt x="0" y="138"/>
                                </a:lnTo>
                                <a:lnTo>
                                  <a:pt x="0" y="142"/>
                                </a:lnTo>
                                <a:lnTo>
                                  <a:pt x="61" y="142"/>
                                </a:lnTo>
                                <a:lnTo>
                                  <a:pt x="61" y="138"/>
                                </a:lnTo>
                                <a:close/>
                                <a:moveTo>
                                  <a:pt x="50" y="4"/>
                                </a:moveTo>
                                <a:lnTo>
                                  <a:pt x="9" y="4"/>
                                </a:lnTo>
                                <a:lnTo>
                                  <a:pt x="12" y="5"/>
                                </a:lnTo>
                                <a:lnTo>
                                  <a:pt x="15" y="7"/>
                                </a:lnTo>
                                <a:lnTo>
                                  <a:pt x="17" y="8"/>
                                </a:lnTo>
                                <a:lnTo>
                                  <a:pt x="18" y="9"/>
                                </a:lnTo>
                                <a:lnTo>
                                  <a:pt x="20" y="13"/>
                                </a:lnTo>
                                <a:lnTo>
                                  <a:pt x="20" y="17"/>
                                </a:lnTo>
                                <a:lnTo>
                                  <a:pt x="20" y="125"/>
                                </a:lnTo>
                                <a:lnTo>
                                  <a:pt x="20" y="131"/>
                                </a:lnTo>
                                <a:lnTo>
                                  <a:pt x="18" y="133"/>
                                </a:lnTo>
                                <a:lnTo>
                                  <a:pt x="15" y="136"/>
                                </a:lnTo>
                                <a:lnTo>
                                  <a:pt x="11" y="138"/>
                                </a:lnTo>
                                <a:lnTo>
                                  <a:pt x="52" y="138"/>
                                </a:lnTo>
                                <a:lnTo>
                                  <a:pt x="49" y="137"/>
                                </a:lnTo>
                                <a:lnTo>
                                  <a:pt x="44" y="134"/>
                                </a:lnTo>
                                <a:lnTo>
                                  <a:pt x="43" y="133"/>
                                </a:lnTo>
                                <a:lnTo>
                                  <a:pt x="42" y="131"/>
                                </a:lnTo>
                                <a:lnTo>
                                  <a:pt x="41" y="129"/>
                                </a:lnTo>
                                <a:lnTo>
                                  <a:pt x="40" y="125"/>
                                </a:lnTo>
                                <a:lnTo>
                                  <a:pt x="40" y="17"/>
                                </a:lnTo>
                                <a:lnTo>
                                  <a:pt x="41" y="11"/>
                                </a:lnTo>
                                <a:lnTo>
                                  <a:pt x="43" y="9"/>
                                </a:lnTo>
                                <a:lnTo>
                                  <a:pt x="46" y="6"/>
                                </a:lnTo>
                                <a:lnTo>
                                  <a:pt x="50" y="4"/>
                                </a:lnTo>
                                <a:close/>
                                <a:moveTo>
                                  <a:pt x="6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"/>
                                </a:lnTo>
                                <a:lnTo>
                                  <a:pt x="61" y="4"/>
                                </a:lnTo>
                                <a:lnTo>
                                  <a:pt x="6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4" name="Line 77"/>
                        <wps:cNvCnPr>
                          <a:cxnSpLocks noChangeShapeType="1"/>
                        </wps:cNvCnPr>
                        <wps:spPr bwMode="auto">
                          <a:xfrm>
                            <a:off x="4177" y="497"/>
                            <a:ext cx="0" cy="194"/>
                          </a:xfrm>
                          <a:prstGeom prst="line">
                            <a:avLst/>
                          </a:prstGeom>
                          <a:noFill/>
                          <a:ln w="756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5" name="AutoShape 78"/>
                        <wps:cNvSpPr>
                          <a:spLocks/>
                        </wps:cNvSpPr>
                        <wps:spPr bwMode="auto">
                          <a:xfrm>
                            <a:off x="4097" y="1473"/>
                            <a:ext cx="154" cy="144"/>
                          </a:xfrm>
                          <a:custGeom>
                            <a:avLst/>
                            <a:gdLst>
                              <a:gd name="T0" fmla="+- 0 4160 4098"/>
                              <a:gd name="T1" fmla="*/ T0 w 154"/>
                              <a:gd name="T2" fmla="+- 0 1503 1473"/>
                              <a:gd name="T3" fmla="*/ 1503 h 144"/>
                              <a:gd name="T4" fmla="+- 0 4134 4098"/>
                              <a:gd name="T5" fmla="*/ T4 w 154"/>
                              <a:gd name="T6" fmla="+- 0 1503 1473"/>
                              <a:gd name="T7" fmla="*/ 1503 h 144"/>
                              <a:gd name="T8" fmla="+- 0 4227 4098"/>
                              <a:gd name="T9" fmla="*/ T8 w 154"/>
                              <a:gd name="T10" fmla="+- 0 1617 1473"/>
                              <a:gd name="T11" fmla="*/ 1617 h 144"/>
                              <a:gd name="T12" fmla="+- 0 4231 4098"/>
                              <a:gd name="T13" fmla="*/ T12 w 154"/>
                              <a:gd name="T14" fmla="+- 0 1617 1473"/>
                              <a:gd name="T15" fmla="*/ 1617 h 144"/>
                              <a:gd name="T16" fmla="+- 0 4231 4098"/>
                              <a:gd name="T17" fmla="*/ T16 w 154"/>
                              <a:gd name="T18" fmla="+- 0 1579 1473"/>
                              <a:gd name="T19" fmla="*/ 1579 h 144"/>
                              <a:gd name="T20" fmla="+- 0 4222 4098"/>
                              <a:gd name="T21" fmla="*/ T20 w 154"/>
                              <a:gd name="T22" fmla="+- 0 1579 1473"/>
                              <a:gd name="T23" fmla="*/ 1579 h 144"/>
                              <a:gd name="T24" fmla="+- 0 4160 4098"/>
                              <a:gd name="T25" fmla="*/ T24 w 154"/>
                              <a:gd name="T26" fmla="+- 0 1503 1473"/>
                              <a:gd name="T27" fmla="*/ 1503 h 144"/>
                              <a:gd name="T28" fmla="+- 0 4155 4098"/>
                              <a:gd name="T29" fmla="*/ T28 w 154"/>
                              <a:gd name="T30" fmla="+- 0 1611 1473"/>
                              <a:gd name="T31" fmla="*/ 1611 h 144"/>
                              <a:gd name="T32" fmla="+- 0 4105 4098"/>
                              <a:gd name="T33" fmla="*/ T32 w 154"/>
                              <a:gd name="T34" fmla="+- 0 1611 1473"/>
                              <a:gd name="T35" fmla="*/ 1611 h 144"/>
                              <a:gd name="T36" fmla="+- 0 4105 4098"/>
                              <a:gd name="T37" fmla="*/ T36 w 154"/>
                              <a:gd name="T38" fmla="+- 0 1615 1473"/>
                              <a:gd name="T39" fmla="*/ 1615 h 144"/>
                              <a:gd name="T40" fmla="+- 0 4155 4098"/>
                              <a:gd name="T41" fmla="*/ T40 w 154"/>
                              <a:gd name="T42" fmla="+- 0 1615 1473"/>
                              <a:gd name="T43" fmla="*/ 1615 h 144"/>
                              <a:gd name="T44" fmla="+- 0 4155 4098"/>
                              <a:gd name="T45" fmla="*/ T44 w 154"/>
                              <a:gd name="T46" fmla="+- 0 1611 1473"/>
                              <a:gd name="T47" fmla="*/ 1611 h 144"/>
                              <a:gd name="T48" fmla="+- 0 4136 4098"/>
                              <a:gd name="T49" fmla="*/ T48 w 154"/>
                              <a:gd name="T50" fmla="+- 0 1473 1473"/>
                              <a:gd name="T51" fmla="*/ 1473 h 144"/>
                              <a:gd name="T52" fmla="+- 0 4098 4098"/>
                              <a:gd name="T53" fmla="*/ T52 w 154"/>
                              <a:gd name="T54" fmla="+- 0 1473 1473"/>
                              <a:gd name="T55" fmla="*/ 1473 h 144"/>
                              <a:gd name="T56" fmla="+- 0 4098 4098"/>
                              <a:gd name="T57" fmla="*/ T56 w 154"/>
                              <a:gd name="T58" fmla="+- 0 1477 1473"/>
                              <a:gd name="T59" fmla="*/ 1477 h 144"/>
                              <a:gd name="T60" fmla="+- 0 4102 4098"/>
                              <a:gd name="T61" fmla="*/ T60 w 154"/>
                              <a:gd name="T62" fmla="+- 0 1477 1473"/>
                              <a:gd name="T63" fmla="*/ 1477 h 144"/>
                              <a:gd name="T64" fmla="+- 0 4105 4098"/>
                              <a:gd name="T65" fmla="*/ T64 w 154"/>
                              <a:gd name="T66" fmla="+- 0 1477 1473"/>
                              <a:gd name="T67" fmla="*/ 1477 h 144"/>
                              <a:gd name="T68" fmla="+- 0 4111 4098"/>
                              <a:gd name="T69" fmla="*/ T68 w 154"/>
                              <a:gd name="T70" fmla="+- 0 1479 1473"/>
                              <a:gd name="T71" fmla="*/ 1479 h 144"/>
                              <a:gd name="T72" fmla="+- 0 4114 4098"/>
                              <a:gd name="T73" fmla="*/ T72 w 154"/>
                              <a:gd name="T74" fmla="+- 0 1481 1473"/>
                              <a:gd name="T75" fmla="*/ 1481 h 144"/>
                              <a:gd name="T76" fmla="+- 0 4116 4098"/>
                              <a:gd name="T77" fmla="*/ T76 w 154"/>
                              <a:gd name="T78" fmla="+- 0 1482 1473"/>
                              <a:gd name="T79" fmla="*/ 1482 h 144"/>
                              <a:gd name="T80" fmla="+- 0 4118 4098"/>
                              <a:gd name="T81" fmla="*/ T80 w 154"/>
                              <a:gd name="T82" fmla="+- 0 1484 1473"/>
                              <a:gd name="T83" fmla="*/ 1484 h 144"/>
                              <a:gd name="T84" fmla="+- 0 4121 4098"/>
                              <a:gd name="T85" fmla="*/ T84 w 154"/>
                              <a:gd name="T86" fmla="+- 0 1487 1473"/>
                              <a:gd name="T87" fmla="*/ 1487 h 144"/>
                              <a:gd name="T88" fmla="+- 0 4125 4098"/>
                              <a:gd name="T89" fmla="*/ T88 w 154"/>
                              <a:gd name="T90" fmla="+- 0 1492 1473"/>
                              <a:gd name="T91" fmla="*/ 1492 h 144"/>
                              <a:gd name="T92" fmla="+- 0 4125 4098"/>
                              <a:gd name="T93" fmla="*/ T92 w 154"/>
                              <a:gd name="T94" fmla="+- 0 1599 1473"/>
                              <a:gd name="T95" fmla="*/ 1599 h 144"/>
                              <a:gd name="T96" fmla="+- 0 4125 4098"/>
                              <a:gd name="T97" fmla="*/ T96 w 154"/>
                              <a:gd name="T98" fmla="+- 0 1603 1473"/>
                              <a:gd name="T99" fmla="*/ 1603 h 144"/>
                              <a:gd name="T100" fmla="+- 0 4123 4098"/>
                              <a:gd name="T101" fmla="*/ T100 w 154"/>
                              <a:gd name="T102" fmla="+- 0 1605 1473"/>
                              <a:gd name="T103" fmla="*/ 1605 h 144"/>
                              <a:gd name="T104" fmla="+- 0 4121 4098"/>
                              <a:gd name="T105" fmla="*/ T104 w 154"/>
                              <a:gd name="T106" fmla="+- 0 1609 1473"/>
                              <a:gd name="T107" fmla="*/ 1609 h 144"/>
                              <a:gd name="T108" fmla="+- 0 4116 4098"/>
                              <a:gd name="T109" fmla="*/ T108 w 154"/>
                              <a:gd name="T110" fmla="+- 0 1611 1473"/>
                              <a:gd name="T111" fmla="*/ 1611 h 144"/>
                              <a:gd name="T112" fmla="+- 0 4144 4098"/>
                              <a:gd name="T113" fmla="*/ T112 w 154"/>
                              <a:gd name="T114" fmla="+- 0 1611 1473"/>
                              <a:gd name="T115" fmla="*/ 1611 h 144"/>
                              <a:gd name="T116" fmla="+- 0 4140 4098"/>
                              <a:gd name="T117" fmla="*/ T116 w 154"/>
                              <a:gd name="T118" fmla="+- 0 1609 1473"/>
                              <a:gd name="T119" fmla="*/ 1609 h 144"/>
                              <a:gd name="T120" fmla="+- 0 4137 4098"/>
                              <a:gd name="T121" fmla="*/ T120 w 154"/>
                              <a:gd name="T122" fmla="+- 0 1606 1473"/>
                              <a:gd name="T123" fmla="*/ 1606 h 144"/>
                              <a:gd name="T124" fmla="+- 0 4135 4098"/>
                              <a:gd name="T125" fmla="*/ T124 w 154"/>
                              <a:gd name="T126" fmla="+- 0 1604 1473"/>
                              <a:gd name="T127" fmla="*/ 1604 h 144"/>
                              <a:gd name="T128" fmla="+- 0 4134 4098"/>
                              <a:gd name="T129" fmla="*/ T128 w 154"/>
                              <a:gd name="T130" fmla="+- 0 1599 1473"/>
                              <a:gd name="T131" fmla="*/ 1599 h 144"/>
                              <a:gd name="T132" fmla="+- 0 4134 4098"/>
                              <a:gd name="T133" fmla="*/ T132 w 154"/>
                              <a:gd name="T134" fmla="+- 0 1503 1473"/>
                              <a:gd name="T135" fmla="*/ 1503 h 144"/>
                              <a:gd name="T136" fmla="+- 0 4160 4098"/>
                              <a:gd name="T137" fmla="*/ T136 w 154"/>
                              <a:gd name="T138" fmla="+- 0 1503 1473"/>
                              <a:gd name="T139" fmla="*/ 1503 h 144"/>
                              <a:gd name="T140" fmla="+- 0 4136 4098"/>
                              <a:gd name="T141" fmla="*/ T140 w 154"/>
                              <a:gd name="T142" fmla="+- 0 1473 1473"/>
                              <a:gd name="T143" fmla="*/ 1473 h 144"/>
                              <a:gd name="T144" fmla="+- 0 4240 4098"/>
                              <a:gd name="T145" fmla="*/ T144 w 154"/>
                              <a:gd name="T146" fmla="+- 0 1477 1473"/>
                              <a:gd name="T147" fmla="*/ 1477 h 144"/>
                              <a:gd name="T148" fmla="+- 0 4213 4098"/>
                              <a:gd name="T149" fmla="*/ T148 w 154"/>
                              <a:gd name="T150" fmla="+- 0 1477 1473"/>
                              <a:gd name="T151" fmla="*/ 1477 h 144"/>
                              <a:gd name="T152" fmla="+- 0 4217 4098"/>
                              <a:gd name="T153" fmla="*/ T152 w 154"/>
                              <a:gd name="T154" fmla="+- 0 1479 1473"/>
                              <a:gd name="T155" fmla="*/ 1479 h 144"/>
                              <a:gd name="T156" fmla="+- 0 4219 4098"/>
                              <a:gd name="T157" fmla="*/ T156 w 154"/>
                              <a:gd name="T158" fmla="+- 0 1481 1473"/>
                              <a:gd name="T159" fmla="*/ 1481 h 144"/>
                              <a:gd name="T160" fmla="+- 0 4221 4098"/>
                              <a:gd name="T161" fmla="*/ T160 w 154"/>
                              <a:gd name="T162" fmla="+- 0 1484 1473"/>
                              <a:gd name="T163" fmla="*/ 1484 h 144"/>
                              <a:gd name="T164" fmla="+- 0 4222 4098"/>
                              <a:gd name="T165" fmla="*/ T164 w 154"/>
                              <a:gd name="T166" fmla="+- 0 1489 1473"/>
                              <a:gd name="T167" fmla="*/ 1489 h 144"/>
                              <a:gd name="T168" fmla="+- 0 4222 4098"/>
                              <a:gd name="T169" fmla="*/ T168 w 154"/>
                              <a:gd name="T170" fmla="+- 0 1579 1473"/>
                              <a:gd name="T171" fmla="*/ 1579 h 144"/>
                              <a:gd name="T172" fmla="+- 0 4231 4098"/>
                              <a:gd name="T173" fmla="*/ T172 w 154"/>
                              <a:gd name="T174" fmla="+- 0 1579 1473"/>
                              <a:gd name="T175" fmla="*/ 1579 h 144"/>
                              <a:gd name="T176" fmla="+- 0 4231 4098"/>
                              <a:gd name="T177" fmla="*/ T176 w 154"/>
                              <a:gd name="T178" fmla="+- 0 1489 1473"/>
                              <a:gd name="T179" fmla="*/ 1489 h 144"/>
                              <a:gd name="T180" fmla="+- 0 4232 4098"/>
                              <a:gd name="T181" fmla="*/ T180 w 154"/>
                              <a:gd name="T182" fmla="+- 0 1485 1473"/>
                              <a:gd name="T183" fmla="*/ 1485 h 144"/>
                              <a:gd name="T184" fmla="+- 0 4234 4098"/>
                              <a:gd name="T185" fmla="*/ T184 w 154"/>
                              <a:gd name="T186" fmla="+- 0 1482 1473"/>
                              <a:gd name="T187" fmla="*/ 1482 h 144"/>
                              <a:gd name="T188" fmla="+- 0 4236 4098"/>
                              <a:gd name="T189" fmla="*/ T188 w 154"/>
                              <a:gd name="T190" fmla="+- 0 1479 1473"/>
                              <a:gd name="T191" fmla="*/ 1479 h 144"/>
                              <a:gd name="T192" fmla="+- 0 4240 4098"/>
                              <a:gd name="T193" fmla="*/ T192 w 154"/>
                              <a:gd name="T194" fmla="+- 0 1477 1473"/>
                              <a:gd name="T195" fmla="*/ 1477 h 144"/>
                              <a:gd name="T196" fmla="+- 0 4251 4098"/>
                              <a:gd name="T197" fmla="*/ T196 w 154"/>
                              <a:gd name="T198" fmla="+- 0 1473 1473"/>
                              <a:gd name="T199" fmla="*/ 1473 h 144"/>
                              <a:gd name="T200" fmla="+- 0 4202 4098"/>
                              <a:gd name="T201" fmla="*/ T200 w 154"/>
                              <a:gd name="T202" fmla="+- 0 1473 1473"/>
                              <a:gd name="T203" fmla="*/ 1473 h 144"/>
                              <a:gd name="T204" fmla="+- 0 4202 4098"/>
                              <a:gd name="T205" fmla="*/ T204 w 154"/>
                              <a:gd name="T206" fmla="+- 0 1477 1473"/>
                              <a:gd name="T207" fmla="*/ 1477 h 144"/>
                              <a:gd name="T208" fmla="+- 0 4251 4098"/>
                              <a:gd name="T209" fmla="*/ T208 w 154"/>
                              <a:gd name="T210" fmla="+- 0 1477 1473"/>
                              <a:gd name="T211" fmla="*/ 1477 h 144"/>
                              <a:gd name="T212" fmla="+- 0 4251 4098"/>
                              <a:gd name="T213" fmla="*/ T212 w 154"/>
                              <a:gd name="T214" fmla="+- 0 1473 1473"/>
                              <a:gd name="T215" fmla="*/ 1473 h 14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</a:cxnLst>
                            <a:rect l="0" t="0" r="r" b="b"/>
                            <a:pathLst>
                              <a:path w="154" h="144">
                                <a:moveTo>
                                  <a:pt x="62" y="30"/>
                                </a:moveTo>
                                <a:lnTo>
                                  <a:pt x="36" y="30"/>
                                </a:lnTo>
                                <a:lnTo>
                                  <a:pt x="129" y="144"/>
                                </a:lnTo>
                                <a:lnTo>
                                  <a:pt x="133" y="144"/>
                                </a:lnTo>
                                <a:lnTo>
                                  <a:pt x="133" y="106"/>
                                </a:lnTo>
                                <a:lnTo>
                                  <a:pt x="124" y="106"/>
                                </a:lnTo>
                                <a:lnTo>
                                  <a:pt x="62" y="30"/>
                                </a:lnTo>
                                <a:close/>
                                <a:moveTo>
                                  <a:pt x="57" y="138"/>
                                </a:moveTo>
                                <a:lnTo>
                                  <a:pt x="7" y="138"/>
                                </a:lnTo>
                                <a:lnTo>
                                  <a:pt x="7" y="142"/>
                                </a:lnTo>
                                <a:lnTo>
                                  <a:pt x="57" y="142"/>
                                </a:lnTo>
                                <a:lnTo>
                                  <a:pt x="57" y="138"/>
                                </a:lnTo>
                                <a:close/>
                                <a:moveTo>
                                  <a:pt x="38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"/>
                                </a:lnTo>
                                <a:lnTo>
                                  <a:pt x="4" y="4"/>
                                </a:lnTo>
                                <a:lnTo>
                                  <a:pt x="7" y="4"/>
                                </a:lnTo>
                                <a:lnTo>
                                  <a:pt x="13" y="6"/>
                                </a:lnTo>
                                <a:lnTo>
                                  <a:pt x="16" y="8"/>
                                </a:lnTo>
                                <a:lnTo>
                                  <a:pt x="18" y="9"/>
                                </a:lnTo>
                                <a:lnTo>
                                  <a:pt x="20" y="11"/>
                                </a:lnTo>
                                <a:lnTo>
                                  <a:pt x="23" y="14"/>
                                </a:lnTo>
                                <a:lnTo>
                                  <a:pt x="27" y="19"/>
                                </a:lnTo>
                                <a:lnTo>
                                  <a:pt x="27" y="126"/>
                                </a:lnTo>
                                <a:lnTo>
                                  <a:pt x="27" y="130"/>
                                </a:lnTo>
                                <a:lnTo>
                                  <a:pt x="25" y="132"/>
                                </a:lnTo>
                                <a:lnTo>
                                  <a:pt x="23" y="136"/>
                                </a:lnTo>
                                <a:lnTo>
                                  <a:pt x="18" y="138"/>
                                </a:lnTo>
                                <a:lnTo>
                                  <a:pt x="46" y="138"/>
                                </a:lnTo>
                                <a:lnTo>
                                  <a:pt x="42" y="136"/>
                                </a:lnTo>
                                <a:lnTo>
                                  <a:pt x="39" y="133"/>
                                </a:lnTo>
                                <a:lnTo>
                                  <a:pt x="37" y="131"/>
                                </a:lnTo>
                                <a:lnTo>
                                  <a:pt x="36" y="126"/>
                                </a:lnTo>
                                <a:lnTo>
                                  <a:pt x="36" y="30"/>
                                </a:lnTo>
                                <a:lnTo>
                                  <a:pt x="62" y="30"/>
                                </a:lnTo>
                                <a:lnTo>
                                  <a:pt x="38" y="0"/>
                                </a:lnTo>
                                <a:close/>
                                <a:moveTo>
                                  <a:pt x="142" y="4"/>
                                </a:moveTo>
                                <a:lnTo>
                                  <a:pt x="115" y="4"/>
                                </a:lnTo>
                                <a:lnTo>
                                  <a:pt x="119" y="6"/>
                                </a:lnTo>
                                <a:lnTo>
                                  <a:pt x="121" y="8"/>
                                </a:lnTo>
                                <a:lnTo>
                                  <a:pt x="123" y="11"/>
                                </a:lnTo>
                                <a:lnTo>
                                  <a:pt x="124" y="16"/>
                                </a:lnTo>
                                <a:lnTo>
                                  <a:pt x="124" y="106"/>
                                </a:lnTo>
                                <a:lnTo>
                                  <a:pt x="133" y="106"/>
                                </a:lnTo>
                                <a:lnTo>
                                  <a:pt x="133" y="16"/>
                                </a:lnTo>
                                <a:lnTo>
                                  <a:pt x="134" y="12"/>
                                </a:lnTo>
                                <a:lnTo>
                                  <a:pt x="136" y="9"/>
                                </a:lnTo>
                                <a:lnTo>
                                  <a:pt x="138" y="6"/>
                                </a:lnTo>
                                <a:lnTo>
                                  <a:pt x="142" y="4"/>
                                </a:lnTo>
                                <a:close/>
                                <a:moveTo>
                                  <a:pt x="153" y="0"/>
                                </a:moveTo>
                                <a:lnTo>
                                  <a:pt x="104" y="0"/>
                                </a:lnTo>
                                <a:lnTo>
                                  <a:pt x="104" y="4"/>
                                </a:lnTo>
                                <a:lnTo>
                                  <a:pt x="153" y="4"/>
                                </a:lnTo>
                                <a:lnTo>
                                  <a:pt x="15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6" name="AutoShape 79"/>
                        <wps:cNvSpPr>
                          <a:spLocks/>
                        </wps:cNvSpPr>
                        <wps:spPr bwMode="auto">
                          <a:xfrm>
                            <a:off x="4261" y="1473"/>
                            <a:ext cx="146" cy="142"/>
                          </a:xfrm>
                          <a:custGeom>
                            <a:avLst/>
                            <a:gdLst>
                              <a:gd name="T0" fmla="+- 0 4261 4261"/>
                              <a:gd name="T1" fmla="*/ T0 w 146"/>
                              <a:gd name="T2" fmla="+- 0 1611 1473"/>
                              <a:gd name="T3" fmla="*/ 1611 h 142"/>
                              <a:gd name="T4" fmla="+- 0 4321 4261"/>
                              <a:gd name="T5" fmla="*/ T4 w 146"/>
                              <a:gd name="T6" fmla="+- 0 1615 1473"/>
                              <a:gd name="T7" fmla="*/ 1615 h 142"/>
                              <a:gd name="T8" fmla="+- 0 4407 4261"/>
                              <a:gd name="T9" fmla="*/ T8 w 146"/>
                              <a:gd name="T10" fmla="+- 0 1611 1473"/>
                              <a:gd name="T11" fmla="*/ 1611 h 142"/>
                              <a:gd name="T12" fmla="+- 0 4346 4261"/>
                              <a:gd name="T13" fmla="*/ T12 w 146"/>
                              <a:gd name="T14" fmla="+- 0 1615 1473"/>
                              <a:gd name="T15" fmla="*/ 1615 h 142"/>
                              <a:gd name="T16" fmla="+- 0 4407 4261"/>
                              <a:gd name="T17" fmla="*/ T16 w 146"/>
                              <a:gd name="T18" fmla="+- 0 1611 1473"/>
                              <a:gd name="T19" fmla="*/ 1611 h 142"/>
                              <a:gd name="T20" fmla="+- 0 4269 4261"/>
                              <a:gd name="T21" fmla="*/ T20 w 146"/>
                              <a:gd name="T22" fmla="+- 0 1477 1473"/>
                              <a:gd name="T23" fmla="*/ 1477 h 142"/>
                              <a:gd name="T24" fmla="+- 0 4278 4261"/>
                              <a:gd name="T25" fmla="*/ T24 w 146"/>
                              <a:gd name="T26" fmla="+- 0 1481 1473"/>
                              <a:gd name="T27" fmla="*/ 1481 h 142"/>
                              <a:gd name="T28" fmla="+- 0 4280 4261"/>
                              <a:gd name="T29" fmla="*/ T28 w 146"/>
                              <a:gd name="T30" fmla="+- 0 1484 1473"/>
                              <a:gd name="T31" fmla="*/ 1484 h 142"/>
                              <a:gd name="T32" fmla="+- 0 4281 4261"/>
                              <a:gd name="T33" fmla="*/ T32 w 146"/>
                              <a:gd name="T34" fmla="+- 0 1491 1473"/>
                              <a:gd name="T35" fmla="*/ 1491 h 142"/>
                              <a:gd name="T36" fmla="+- 0 4280 4261"/>
                              <a:gd name="T37" fmla="*/ T36 w 146"/>
                              <a:gd name="T38" fmla="+- 0 1604 1473"/>
                              <a:gd name="T39" fmla="*/ 1604 h 142"/>
                              <a:gd name="T40" fmla="+- 0 4276 4261"/>
                              <a:gd name="T41" fmla="*/ T40 w 146"/>
                              <a:gd name="T42" fmla="+- 0 1609 1473"/>
                              <a:gd name="T43" fmla="*/ 1609 h 142"/>
                              <a:gd name="T44" fmla="+- 0 4313 4261"/>
                              <a:gd name="T45" fmla="*/ T44 w 146"/>
                              <a:gd name="T46" fmla="+- 0 1611 1473"/>
                              <a:gd name="T47" fmla="*/ 1611 h 142"/>
                              <a:gd name="T48" fmla="+- 0 4307 4261"/>
                              <a:gd name="T49" fmla="*/ T48 w 146"/>
                              <a:gd name="T50" fmla="+- 0 1608 1473"/>
                              <a:gd name="T51" fmla="*/ 1608 h 142"/>
                              <a:gd name="T52" fmla="+- 0 4303 4261"/>
                              <a:gd name="T53" fmla="*/ T52 w 146"/>
                              <a:gd name="T54" fmla="+- 0 1606 1473"/>
                              <a:gd name="T55" fmla="*/ 1606 h 142"/>
                              <a:gd name="T56" fmla="+- 0 4302 4261"/>
                              <a:gd name="T57" fmla="*/ T56 w 146"/>
                              <a:gd name="T58" fmla="+- 0 1602 1473"/>
                              <a:gd name="T59" fmla="*/ 1602 h 142"/>
                              <a:gd name="T60" fmla="+- 0 4301 4261"/>
                              <a:gd name="T61" fmla="*/ T60 w 146"/>
                              <a:gd name="T62" fmla="+- 0 1547 1473"/>
                              <a:gd name="T63" fmla="*/ 1547 h 142"/>
                              <a:gd name="T64" fmla="+- 0 4387 4261"/>
                              <a:gd name="T65" fmla="*/ T64 w 146"/>
                              <a:gd name="T66" fmla="+- 0 1539 1473"/>
                              <a:gd name="T67" fmla="*/ 1539 h 142"/>
                              <a:gd name="T68" fmla="+- 0 4301 4261"/>
                              <a:gd name="T69" fmla="*/ T68 w 146"/>
                              <a:gd name="T70" fmla="+- 0 1491 1473"/>
                              <a:gd name="T71" fmla="*/ 1491 h 142"/>
                              <a:gd name="T72" fmla="+- 0 4303 4261"/>
                              <a:gd name="T73" fmla="*/ T72 w 146"/>
                              <a:gd name="T74" fmla="+- 0 1482 1473"/>
                              <a:gd name="T75" fmla="*/ 1482 h 142"/>
                              <a:gd name="T76" fmla="+- 0 4307 4261"/>
                              <a:gd name="T77" fmla="*/ T76 w 146"/>
                              <a:gd name="T78" fmla="+- 0 1479 1473"/>
                              <a:gd name="T79" fmla="*/ 1479 h 142"/>
                              <a:gd name="T80" fmla="+- 0 4313 4261"/>
                              <a:gd name="T81" fmla="*/ T80 w 146"/>
                              <a:gd name="T82" fmla="+- 0 1477 1473"/>
                              <a:gd name="T83" fmla="*/ 1477 h 142"/>
                              <a:gd name="T84" fmla="+- 0 4367 4261"/>
                              <a:gd name="T85" fmla="*/ T84 w 146"/>
                              <a:gd name="T86" fmla="+- 0 1547 1473"/>
                              <a:gd name="T87" fmla="*/ 1547 h 142"/>
                              <a:gd name="T88" fmla="+- 0 4366 4261"/>
                              <a:gd name="T89" fmla="*/ T88 w 146"/>
                              <a:gd name="T90" fmla="+- 0 1604 1473"/>
                              <a:gd name="T91" fmla="*/ 1604 h 142"/>
                              <a:gd name="T92" fmla="+- 0 4361 4261"/>
                              <a:gd name="T93" fmla="*/ T92 w 146"/>
                              <a:gd name="T94" fmla="+- 0 1609 1473"/>
                              <a:gd name="T95" fmla="*/ 1609 h 142"/>
                              <a:gd name="T96" fmla="+- 0 4399 4261"/>
                              <a:gd name="T97" fmla="*/ T96 w 146"/>
                              <a:gd name="T98" fmla="+- 0 1611 1473"/>
                              <a:gd name="T99" fmla="*/ 1611 h 142"/>
                              <a:gd name="T100" fmla="+- 0 4392 4261"/>
                              <a:gd name="T101" fmla="*/ T100 w 146"/>
                              <a:gd name="T102" fmla="+- 0 1608 1473"/>
                              <a:gd name="T103" fmla="*/ 1608 h 142"/>
                              <a:gd name="T104" fmla="+- 0 4389 4261"/>
                              <a:gd name="T105" fmla="*/ T104 w 146"/>
                              <a:gd name="T106" fmla="+- 0 1606 1473"/>
                              <a:gd name="T107" fmla="*/ 1606 h 142"/>
                              <a:gd name="T108" fmla="+- 0 4387 4261"/>
                              <a:gd name="T109" fmla="*/ T108 w 146"/>
                              <a:gd name="T110" fmla="+- 0 1602 1473"/>
                              <a:gd name="T111" fmla="*/ 1602 h 142"/>
                              <a:gd name="T112" fmla="+- 0 4387 4261"/>
                              <a:gd name="T113" fmla="*/ T112 w 146"/>
                              <a:gd name="T114" fmla="+- 0 1547 1473"/>
                              <a:gd name="T115" fmla="*/ 1547 h 142"/>
                              <a:gd name="T116" fmla="+- 0 4355 4261"/>
                              <a:gd name="T117" fmla="*/ T116 w 146"/>
                              <a:gd name="T118" fmla="+- 0 1477 1473"/>
                              <a:gd name="T119" fmla="*/ 1477 h 142"/>
                              <a:gd name="T120" fmla="+- 0 4363 4261"/>
                              <a:gd name="T121" fmla="*/ T120 w 146"/>
                              <a:gd name="T122" fmla="+- 0 1481 1473"/>
                              <a:gd name="T123" fmla="*/ 1481 h 142"/>
                              <a:gd name="T124" fmla="+- 0 4365 4261"/>
                              <a:gd name="T125" fmla="*/ T124 w 146"/>
                              <a:gd name="T126" fmla="+- 0 1484 1473"/>
                              <a:gd name="T127" fmla="*/ 1484 h 142"/>
                              <a:gd name="T128" fmla="+- 0 4367 4261"/>
                              <a:gd name="T129" fmla="*/ T128 w 146"/>
                              <a:gd name="T130" fmla="+- 0 1491 1473"/>
                              <a:gd name="T131" fmla="*/ 1491 h 142"/>
                              <a:gd name="T132" fmla="+- 0 4387 4261"/>
                              <a:gd name="T133" fmla="*/ T132 w 146"/>
                              <a:gd name="T134" fmla="+- 0 1539 1473"/>
                              <a:gd name="T135" fmla="*/ 1539 h 142"/>
                              <a:gd name="T136" fmla="+- 0 4387 4261"/>
                              <a:gd name="T137" fmla="*/ T136 w 146"/>
                              <a:gd name="T138" fmla="+- 0 1487 1473"/>
                              <a:gd name="T139" fmla="*/ 1487 h 142"/>
                              <a:gd name="T140" fmla="+- 0 4390 4261"/>
                              <a:gd name="T141" fmla="*/ T140 w 146"/>
                              <a:gd name="T142" fmla="+- 0 1481 1473"/>
                              <a:gd name="T143" fmla="*/ 1481 h 142"/>
                              <a:gd name="T144" fmla="+- 0 4395 4261"/>
                              <a:gd name="T145" fmla="*/ T144 w 146"/>
                              <a:gd name="T146" fmla="+- 0 1478 1473"/>
                              <a:gd name="T147" fmla="*/ 1478 h 142"/>
                              <a:gd name="T148" fmla="+- 0 4321 4261"/>
                              <a:gd name="T149" fmla="*/ T148 w 146"/>
                              <a:gd name="T150" fmla="+- 0 1473 1473"/>
                              <a:gd name="T151" fmla="*/ 1473 h 142"/>
                              <a:gd name="T152" fmla="+- 0 4261 4261"/>
                              <a:gd name="T153" fmla="*/ T152 w 146"/>
                              <a:gd name="T154" fmla="+- 0 1477 1473"/>
                              <a:gd name="T155" fmla="*/ 1477 h 142"/>
                              <a:gd name="T156" fmla="+- 0 4321 4261"/>
                              <a:gd name="T157" fmla="*/ T156 w 146"/>
                              <a:gd name="T158" fmla="+- 0 1473 1473"/>
                              <a:gd name="T159" fmla="*/ 1473 h 142"/>
                              <a:gd name="T160" fmla="+- 0 4346 4261"/>
                              <a:gd name="T161" fmla="*/ T160 w 146"/>
                              <a:gd name="T162" fmla="+- 0 1473 1473"/>
                              <a:gd name="T163" fmla="*/ 1473 h 142"/>
                              <a:gd name="T164" fmla="+- 0 4407 4261"/>
                              <a:gd name="T165" fmla="*/ T164 w 146"/>
                              <a:gd name="T166" fmla="+- 0 1477 1473"/>
                              <a:gd name="T167" fmla="*/ 1477 h 14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</a:cxnLst>
                            <a:rect l="0" t="0" r="r" b="b"/>
                            <a:pathLst>
                              <a:path w="146" h="142">
                                <a:moveTo>
                                  <a:pt x="60" y="138"/>
                                </a:moveTo>
                                <a:lnTo>
                                  <a:pt x="0" y="138"/>
                                </a:lnTo>
                                <a:lnTo>
                                  <a:pt x="0" y="142"/>
                                </a:lnTo>
                                <a:lnTo>
                                  <a:pt x="60" y="142"/>
                                </a:lnTo>
                                <a:lnTo>
                                  <a:pt x="60" y="138"/>
                                </a:lnTo>
                                <a:close/>
                                <a:moveTo>
                                  <a:pt x="146" y="138"/>
                                </a:moveTo>
                                <a:lnTo>
                                  <a:pt x="85" y="138"/>
                                </a:lnTo>
                                <a:lnTo>
                                  <a:pt x="85" y="142"/>
                                </a:lnTo>
                                <a:lnTo>
                                  <a:pt x="146" y="142"/>
                                </a:lnTo>
                                <a:lnTo>
                                  <a:pt x="146" y="138"/>
                                </a:lnTo>
                                <a:close/>
                                <a:moveTo>
                                  <a:pt x="52" y="4"/>
                                </a:moveTo>
                                <a:lnTo>
                                  <a:pt x="8" y="4"/>
                                </a:lnTo>
                                <a:lnTo>
                                  <a:pt x="12" y="5"/>
                                </a:lnTo>
                                <a:lnTo>
                                  <a:pt x="17" y="8"/>
                                </a:lnTo>
                                <a:lnTo>
                                  <a:pt x="18" y="9"/>
                                </a:lnTo>
                                <a:lnTo>
                                  <a:pt x="19" y="11"/>
                                </a:lnTo>
                                <a:lnTo>
                                  <a:pt x="20" y="13"/>
                                </a:lnTo>
                                <a:lnTo>
                                  <a:pt x="20" y="18"/>
                                </a:lnTo>
                                <a:lnTo>
                                  <a:pt x="20" y="125"/>
                                </a:lnTo>
                                <a:lnTo>
                                  <a:pt x="19" y="131"/>
                                </a:lnTo>
                                <a:lnTo>
                                  <a:pt x="18" y="133"/>
                                </a:lnTo>
                                <a:lnTo>
                                  <a:pt x="15" y="136"/>
                                </a:lnTo>
                                <a:lnTo>
                                  <a:pt x="11" y="138"/>
                                </a:lnTo>
                                <a:lnTo>
                                  <a:pt x="52" y="138"/>
                                </a:lnTo>
                                <a:lnTo>
                                  <a:pt x="49" y="137"/>
                                </a:lnTo>
                                <a:lnTo>
                                  <a:pt x="46" y="135"/>
                                </a:lnTo>
                                <a:lnTo>
                                  <a:pt x="44" y="134"/>
                                </a:lnTo>
                                <a:lnTo>
                                  <a:pt x="42" y="133"/>
                                </a:lnTo>
                                <a:lnTo>
                                  <a:pt x="42" y="131"/>
                                </a:lnTo>
                                <a:lnTo>
                                  <a:pt x="41" y="129"/>
                                </a:lnTo>
                                <a:lnTo>
                                  <a:pt x="40" y="125"/>
                                </a:lnTo>
                                <a:lnTo>
                                  <a:pt x="40" y="74"/>
                                </a:lnTo>
                                <a:lnTo>
                                  <a:pt x="126" y="74"/>
                                </a:lnTo>
                                <a:lnTo>
                                  <a:pt x="126" y="66"/>
                                </a:lnTo>
                                <a:lnTo>
                                  <a:pt x="40" y="66"/>
                                </a:lnTo>
                                <a:lnTo>
                                  <a:pt x="40" y="18"/>
                                </a:lnTo>
                                <a:lnTo>
                                  <a:pt x="41" y="14"/>
                                </a:lnTo>
                                <a:lnTo>
                                  <a:pt x="42" y="9"/>
                                </a:lnTo>
                                <a:lnTo>
                                  <a:pt x="44" y="8"/>
                                </a:lnTo>
                                <a:lnTo>
                                  <a:pt x="46" y="6"/>
                                </a:lnTo>
                                <a:lnTo>
                                  <a:pt x="49" y="5"/>
                                </a:lnTo>
                                <a:lnTo>
                                  <a:pt x="52" y="4"/>
                                </a:lnTo>
                                <a:close/>
                                <a:moveTo>
                                  <a:pt x="126" y="74"/>
                                </a:moveTo>
                                <a:lnTo>
                                  <a:pt x="106" y="74"/>
                                </a:lnTo>
                                <a:lnTo>
                                  <a:pt x="106" y="125"/>
                                </a:lnTo>
                                <a:lnTo>
                                  <a:pt x="105" y="131"/>
                                </a:lnTo>
                                <a:lnTo>
                                  <a:pt x="103" y="133"/>
                                </a:lnTo>
                                <a:lnTo>
                                  <a:pt x="100" y="136"/>
                                </a:lnTo>
                                <a:lnTo>
                                  <a:pt x="96" y="138"/>
                                </a:lnTo>
                                <a:lnTo>
                                  <a:pt x="138" y="138"/>
                                </a:lnTo>
                                <a:lnTo>
                                  <a:pt x="134" y="137"/>
                                </a:lnTo>
                                <a:lnTo>
                                  <a:pt x="131" y="135"/>
                                </a:lnTo>
                                <a:lnTo>
                                  <a:pt x="129" y="134"/>
                                </a:lnTo>
                                <a:lnTo>
                                  <a:pt x="128" y="133"/>
                                </a:lnTo>
                                <a:lnTo>
                                  <a:pt x="127" y="131"/>
                                </a:lnTo>
                                <a:lnTo>
                                  <a:pt x="126" y="129"/>
                                </a:lnTo>
                                <a:lnTo>
                                  <a:pt x="126" y="125"/>
                                </a:lnTo>
                                <a:lnTo>
                                  <a:pt x="126" y="74"/>
                                </a:lnTo>
                                <a:close/>
                                <a:moveTo>
                                  <a:pt x="138" y="4"/>
                                </a:moveTo>
                                <a:lnTo>
                                  <a:pt x="94" y="4"/>
                                </a:lnTo>
                                <a:lnTo>
                                  <a:pt x="97" y="5"/>
                                </a:lnTo>
                                <a:lnTo>
                                  <a:pt x="102" y="8"/>
                                </a:lnTo>
                                <a:lnTo>
                                  <a:pt x="104" y="9"/>
                                </a:lnTo>
                                <a:lnTo>
                                  <a:pt x="104" y="11"/>
                                </a:lnTo>
                                <a:lnTo>
                                  <a:pt x="105" y="13"/>
                                </a:lnTo>
                                <a:lnTo>
                                  <a:pt x="106" y="18"/>
                                </a:lnTo>
                                <a:lnTo>
                                  <a:pt x="106" y="66"/>
                                </a:lnTo>
                                <a:lnTo>
                                  <a:pt x="126" y="66"/>
                                </a:lnTo>
                                <a:lnTo>
                                  <a:pt x="126" y="18"/>
                                </a:lnTo>
                                <a:lnTo>
                                  <a:pt x="126" y="14"/>
                                </a:lnTo>
                                <a:lnTo>
                                  <a:pt x="128" y="9"/>
                                </a:lnTo>
                                <a:lnTo>
                                  <a:pt x="129" y="8"/>
                                </a:lnTo>
                                <a:lnTo>
                                  <a:pt x="131" y="6"/>
                                </a:lnTo>
                                <a:lnTo>
                                  <a:pt x="134" y="5"/>
                                </a:lnTo>
                                <a:lnTo>
                                  <a:pt x="138" y="4"/>
                                </a:lnTo>
                                <a:close/>
                                <a:moveTo>
                                  <a:pt x="6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"/>
                                </a:lnTo>
                                <a:lnTo>
                                  <a:pt x="60" y="4"/>
                                </a:lnTo>
                                <a:lnTo>
                                  <a:pt x="60" y="0"/>
                                </a:lnTo>
                                <a:close/>
                                <a:moveTo>
                                  <a:pt x="146" y="0"/>
                                </a:moveTo>
                                <a:lnTo>
                                  <a:pt x="85" y="0"/>
                                </a:lnTo>
                                <a:lnTo>
                                  <a:pt x="85" y="4"/>
                                </a:lnTo>
                                <a:lnTo>
                                  <a:pt x="146" y="4"/>
                                </a:lnTo>
                                <a:lnTo>
                                  <a:pt x="14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7" name="AutoShape 80"/>
                        <wps:cNvSpPr>
                          <a:spLocks/>
                        </wps:cNvSpPr>
                        <wps:spPr bwMode="auto">
                          <a:xfrm>
                            <a:off x="4417" y="1559"/>
                            <a:ext cx="71" cy="109"/>
                          </a:xfrm>
                          <a:custGeom>
                            <a:avLst/>
                            <a:gdLst>
                              <a:gd name="T0" fmla="+- 0 4477 4418"/>
                              <a:gd name="T1" fmla="*/ T0 w 71"/>
                              <a:gd name="T2" fmla="+- 0 1571 1559"/>
                              <a:gd name="T3" fmla="*/ 1571 h 109"/>
                              <a:gd name="T4" fmla="+- 0 4453 4418"/>
                              <a:gd name="T5" fmla="*/ T4 w 71"/>
                              <a:gd name="T6" fmla="+- 0 1571 1559"/>
                              <a:gd name="T7" fmla="*/ 1571 h 109"/>
                              <a:gd name="T8" fmla="+- 0 4458 4418"/>
                              <a:gd name="T9" fmla="*/ T8 w 71"/>
                              <a:gd name="T10" fmla="+- 0 1573 1559"/>
                              <a:gd name="T11" fmla="*/ 1573 h 109"/>
                              <a:gd name="T12" fmla="+- 0 4462 4418"/>
                              <a:gd name="T13" fmla="*/ T12 w 71"/>
                              <a:gd name="T14" fmla="+- 0 1578 1559"/>
                              <a:gd name="T15" fmla="*/ 1578 h 109"/>
                              <a:gd name="T16" fmla="+- 0 4466 4418"/>
                              <a:gd name="T17" fmla="*/ T16 w 71"/>
                              <a:gd name="T18" fmla="+- 0 1582 1559"/>
                              <a:gd name="T19" fmla="*/ 1582 h 109"/>
                              <a:gd name="T20" fmla="+- 0 4468 4418"/>
                              <a:gd name="T21" fmla="*/ T20 w 71"/>
                              <a:gd name="T22" fmla="+- 0 1588 1559"/>
                              <a:gd name="T23" fmla="*/ 1588 h 109"/>
                              <a:gd name="T24" fmla="+- 0 4468 4418"/>
                              <a:gd name="T25" fmla="*/ T24 w 71"/>
                              <a:gd name="T26" fmla="+- 0 1603 1559"/>
                              <a:gd name="T27" fmla="*/ 1603 h 109"/>
                              <a:gd name="T28" fmla="+- 0 4464 4418"/>
                              <a:gd name="T29" fmla="*/ T28 w 71"/>
                              <a:gd name="T30" fmla="+- 0 1613 1559"/>
                              <a:gd name="T31" fmla="*/ 1613 h 109"/>
                              <a:gd name="T32" fmla="+- 0 4457 4418"/>
                              <a:gd name="T33" fmla="*/ T32 w 71"/>
                              <a:gd name="T34" fmla="+- 0 1624 1559"/>
                              <a:gd name="T35" fmla="*/ 1624 h 109"/>
                              <a:gd name="T36" fmla="+- 0 4450 4418"/>
                              <a:gd name="T37" fmla="*/ T36 w 71"/>
                              <a:gd name="T38" fmla="+- 0 1632 1559"/>
                              <a:gd name="T39" fmla="*/ 1632 h 109"/>
                              <a:gd name="T40" fmla="+- 0 4441 4418"/>
                              <a:gd name="T41" fmla="*/ T40 w 71"/>
                              <a:gd name="T42" fmla="+- 0 1642 1559"/>
                              <a:gd name="T43" fmla="*/ 1642 h 109"/>
                              <a:gd name="T44" fmla="+- 0 4430 4418"/>
                              <a:gd name="T45" fmla="*/ T44 w 71"/>
                              <a:gd name="T46" fmla="+- 0 1653 1559"/>
                              <a:gd name="T47" fmla="*/ 1653 h 109"/>
                              <a:gd name="T48" fmla="+- 0 4418 4418"/>
                              <a:gd name="T49" fmla="*/ T48 w 71"/>
                              <a:gd name="T50" fmla="+- 0 1665 1559"/>
                              <a:gd name="T51" fmla="*/ 1665 h 109"/>
                              <a:gd name="T52" fmla="+- 0 4418 4418"/>
                              <a:gd name="T53" fmla="*/ T52 w 71"/>
                              <a:gd name="T54" fmla="+- 0 1668 1559"/>
                              <a:gd name="T55" fmla="*/ 1668 h 109"/>
                              <a:gd name="T56" fmla="+- 0 4480 4418"/>
                              <a:gd name="T57" fmla="*/ T56 w 71"/>
                              <a:gd name="T58" fmla="+- 0 1668 1559"/>
                              <a:gd name="T59" fmla="*/ 1668 h 109"/>
                              <a:gd name="T60" fmla="+- 0 4485 4418"/>
                              <a:gd name="T61" fmla="*/ T60 w 71"/>
                              <a:gd name="T62" fmla="+- 0 1656 1559"/>
                              <a:gd name="T63" fmla="*/ 1656 h 109"/>
                              <a:gd name="T64" fmla="+- 0 4434 4418"/>
                              <a:gd name="T65" fmla="*/ T64 w 71"/>
                              <a:gd name="T66" fmla="+- 0 1656 1559"/>
                              <a:gd name="T67" fmla="*/ 1656 h 109"/>
                              <a:gd name="T68" fmla="+- 0 4438 4418"/>
                              <a:gd name="T69" fmla="*/ T68 w 71"/>
                              <a:gd name="T70" fmla="+- 0 1653 1559"/>
                              <a:gd name="T71" fmla="*/ 1653 h 109"/>
                              <a:gd name="T72" fmla="+- 0 4446 4418"/>
                              <a:gd name="T73" fmla="*/ T72 w 71"/>
                              <a:gd name="T74" fmla="+- 0 1644 1559"/>
                              <a:gd name="T75" fmla="*/ 1644 h 109"/>
                              <a:gd name="T76" fmla="+- 0 4459 4418"/>
                              <a:gd name="T77" fmla="*/ T76 w 71"/>
                              <a:gd name="T78" fmla="+- 0 1630 1559"/>
                              <a:gd name="T79" fmla="*/ 1630 h 109"/>
                              <a:gd name="T80" fmla="+- 0 4467 4418"/>
                              <a:gd name="T81" fmla="*/ T80 w 71"/>
                              <a:gd name="T82" fmla="+- 0 1621 1559"/>
                              <a:gd name="T83" fmla="*/ 1621 h 109"/>
                              <a:gd name="T84" fmla="+- 0 4474 4418"/>
                              <a:gd name="T85" fmla="*/ T84 w 71"/>
                              <a:gd name="T86" fmla="+- 0 1612 1559"/>
                              <a:gd name="T87" fmla="*/ 1612 h 109"/>
                              <a:gd name="T88" fmla="+- 0 4478 4418"/>
                              <a:gd name="T89" fmla="*/ T88 w 71"/>
                              <a:gd name="T90" fmla="+- 0 1603 1559"/>
                              <a:gd name="T91" fmla="*/ 1603 h 109"/>
                              <a:gd name="T92" fmla="+- 0 4480 4418"/>
                              <a:gd name="T93" fmla="*/ T92 w 71"/>
                              <a:gd name="T94" fmla="+- 0 1598 1559"/>
                              <a:gd name="T95" fmla="*/ 1598 h 109"/>
                              <a:gd name="T96" fmla="+- 0 4481 4418"/>
                              <a:gd name="T97" fmla="*/ T96 w 71"/>
                              <a:gd name="T98" fmla="+- 0 1592 1559"/>
                              <a:gd name="T99" fmla="*/ 1592 h 109"/>
                              <a:gd name="T100" fmla="+- 0 4481 4418"/>
                              <a:gd name="T101" fmla="*/ T100 w 71"/>
                              <a:gd name="T102" fmla="+- 0 1579 1559"/>
                              <a:gd name="T103" fmla="*/ 1579 h 109"/>
                              <a:gd name="T104" fmla="+- 0 4479 4418"/>
                              <a:gd name="T105" fmla="*/ T104 w 71"/>
                              <a:gd name="T106" fmla="+- 0 1573 1559"/>
                              <a:gd name="T107" fmla="*/ 1573 h 109"/>
                              <a:gd name="T108" fmla="+- 0 4477 4418"/>
                              <a:gd name="T109" fmla="*/ T108 w 71"/>
                              <a:gd name="T110" fmla="+- 0 1571 1559"/>
                              <a:gd name="T111" fmla="*/ 1571 h 109"/>
                              <a:gd name="T112" fmla="+- 0 4488 4418"/>
                              <a:gd name="T113" fmla="*/ T112 w 71"/>
                              <a:gd name="T114" fmla="+- 0 1647 1559"/>
                              <a:gd name="T115" fmla="*/ 1647 h 109"/>
                              <a:gd name="T116" fmla="+- 0 4485 4418"/>
                              <a:gd name="T117" fmla="*/ T116 w 71"/>
                              <a:gd name="T118" fmla="+- 0 1647 1559"/>
                              <a:gd name="T119" fmla="*/ 1647 h 109"/>
                              <a:gd name="T120" fmla="+- 0 4484 4418"/>
                              <a:gd name="T121" fmla="*/ T120 w 71"/>
                              <a:gd name="T122" fmla="+- 0 1650 1559"/>
                              <a:gd name="T123" fmla="*/ 1650 h 109"/>
                              <a:gd name="T124" fmla="+- 0 4482 4418"/>
                              <a:gd name="T125" fmla="*/ T124 w 71"/>
                              <a:gd name="T126" fmla="+- 0 1652 1559"/>
                              <a:gd name="T127" fmla="*/ 1652 h 109"/>
                              <a:gd name="T128" fmla="+- 0 4478 4418"/>
                              <a:gd name="T129" fmla="*/ T128 w 71"/>
                              <a:gd name="T130" fmla="+- 0 1654 1559"/>
                              <a:gd name="T131" fmla="*/ 1654 h 109"/>
                              <a:gd name="T132" fmla="+- 0 4476 4418"/>
                              <a:gd name="T133" fmla="*/ T132 w 71"/>
                              <a:gd name="T134" fmla="+- 0 1655 1559"/>
                              <a:gd name="T135" fmla="*/ 1655 h 109"/>
                              <a:gd name="T136" fmla="+- 0 4472 4418"/>
                              <a:gd name="T137" fmla="*/ T136 w 71"/>
                              <a:gd name="T138" fmla="+- 0 1656 1559"/>
                              <a:gd name="T139" fmla="*/ 1656 h 109"/>
                              <a:gd name="T140" fmla="+- 0 4468 4418"/>
                              <a:gd name="T141" fmla="*/ T140 w 71"/>
                              <a:gd name="T142" fmla="+- 0 1656 1559"/>
                              <a:gd name="T143" fmla="*/ 1656 h 109"/>
                              <a:gd name="T144" fmla="+- 0 4485 4418"/>
                              <a:gd name="T145" fmla="*/ T144 w 71"/>
                              <a:gd name="T146" fmla="+- 0 1656 1559"/>
                              <a:gd name="T147" fmla="*/ 1656 h 109"/>
                              <a:gd name="T148" fmla="+- 0 4488 4418"/>
                              <a:gd name="T149" fmla="*/ T148 w 71"/>
                              <a:gd name="T150" fmla="+- 0 1647 1559"/>
                              <a:gd name="T151" fmla="*/ 1647 h 109"/>
                              <a:gd name="T152" fmla="+- 0 4460 4418"/>
                              <a:gd name="T153" fmla="*/ T152 w 71"/>
                              <a:gd name="T154" fmla="+- 0 1559 1559"/>
                              <a:gd name="T155" fmla="*/ 1559 h 109"/>
                              <a:gd name="T156" fmla="+- 0 4443 4418"/>
                              <a:gd name="T157" fmla="*/ T156 w 71"/>
                              <a:gd name="T158" fmla="+- 0 1559 1559"/>
                              <a:gd name="T159" fmla="*/ 1559 h 109"/>
                              <a:gd name="T160" fmla="+- 0 4436 4418"/>
                              <a:gd name="T161" fmla="*/ T160 w 71"/>
                              <a:gd name="T162" fmla="+- 0 1562 1559"/>
                              <a:gd name="T163" fmla="*/ 1562 h 109"/>
                              <a:gd name="T164" fmla="+- 0 4426 4418"/>
                              <a:gd name="T165" fmla="*/ T164 w 71"/>
                              <a:gd name="T166" fmla="+- 0 1572 1559"/>
                              <a:gd name="T167" fmla="*/ 1572 h 109"/>
                              <a:gd name="T168" fmla="+- 0 4422 4418"/>
                              <a:gd name="T169" fmla="*/ T168 w 71"/>
                              <a:gd name="T170" fmla="+- 0 1580 1559"/>
                              <a:gd name="T171" fmla="*/ 1580 h 109"/>
                              <a:gd name="T172" fmla="+- 0 4421 4418"/>
                              <a:gd name="T173" fmla="*/ T172 w 71"/>
                              <a:gd name="T174" fmla="+- 0 1589 1559"/>
                              <a:gd name="T175" fmla="*/ 1589 h 109"/>
                              <a:gd name="T176" fmla="+- 0 4424 4418"/>
                              <a:gd name="T177" fmla="*/ T176 w 71"/>
                              <a:gd name="T178" fmla="+- 0 1589 1559"/>
                              <a:gd name="T179" fmla="*/ 1589 h 109"/>
                              <a:gd name="T180" fmla="+- 0 4426 4418"/>
                              <a:gd name="T181" fmla="*/ T180 w 71"/>
                              <a:gd name="T182" fmla="+- 0 1583 1559"/>
                              <a:gd name="T183" fmla="*/ 1583 h 109"/>
                              <a:gd name="T184" fmla="+- 0 4429 4418"/>
                              <a:gd name="T185" fmla="*/ T184 w 71"/>
                              <a:gd name="T186" fmla="+- 0 1579 1559"/>
                              <a:gd name="T187" fmla="*/ 1579 h 109"/>
                              <a:gd name="T188" fmla="+- 0 4437 4418"/>
                              <a:gd name="T189" fmla="*/ T188 w 71"/>
                              <a:gd name="T190" fmla="+- 0 1573 1559"/>
                              <a:gd name="T191" fmla="*/ 1573 h 109"/>
                              <a:gd name="T192" fmla="+- 0 4442 4418"/>
                              <a:gd name="T193" fmla="*/ T192 w 71"/>
                              <a:gd name="T194" fmla="+- 0 1571 1559"/>
                              <a:gd name="T195" fmla="*/ 1571 h 109"/>
                              <a:gd name="T196" fmla="+- 0 4477 4418"/>
                              <a:gd name="T197" fmla="*/ T196 w 71"/>
                              <a:gd name="T198" fmla="+- 0 1571 1559"/>
                              <a:gd name="T199" fmla="*/ 1571 h 109"/>
                              <a:gd name="T200" fmla="+- 0 4473 4418"/>
                              <a:gd name="T201" fmla="*/ T200 w 71"/>
                              <a:gd name="T202" fmla="+- 0 1567 1559"/>
                              <a:gd name="T203" fmla="*/ 1567 h 109"/>
                              <a:gd name="T204" fmla="+- 0 4467 4418"/>
                              <a:gd name="T205" fmla="*/ T204 w 71"/>
                              <a:gd name="T206" fmla="+- 0 1562 1559"/>
                              <a:gd name="T207" fmla="*/ 1562 h 109"/>
                              <a:gd name="T208" fmla="+- 0 4460 4418"/>
                              <a:gd name="T209" fmla="*/ T208 w 71"/>
                              <a:gd name="T210" fmla="+- 0 1559 1559"/>
                              <a:gd name="T211" fmla="*/ 1559 h 10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71" h="109">
                                <a:moveTo>
                                  <a:pt x="59" y="12"/>
                                </a:moveTo>
                                <a:lnTo>
                                  <a:pt x="35" y="12"/>
                                </a:lnTo>
                                <a:lnTo>
                                  <a:pt x="40" y="14"/>
                                </a:lnTo>
                                <a:lnTo>
                                  <a:pt x="44" y="19"/>
                                </a:lnTo>
                                <a:lnTo>
                                  <a:pt x="48" y="23"/>
                                </a:lnTo>
                                <a:lnTo>
                                  <a:pt x="50" y="29"/>
                                </a:lnTo>
                                <a:lnTo>
                                  <a:pt x="50" y="44"/>
                                </a:lnTo>
                                <a:lnTo>
                                  <a:pt x="46" y="54"/>
                                </a:lnTo>
                                <a:lnTo>
                                  <a:pt x="39" y="65"/>
                                </a:lnTo>
                                <a:lnTo>
                                  <a:pt x="32" y="73"/>
                                </a:lnTo>
                                <a:lnTo>
                                  <a:pt x="23" y="83"/>
                                </a:lnTo>
                                <a:lnTo>
                                  <a:pt x="12" y="94"/>
                                </a:lnTo>
                                <a:lnTo>
                                  <a:pt x="0" y="106"/>
                                </a:lnTo>
                                <a:lnTo>
                                  <a:pt x="0" y="109"/>
                                </a:lnTo>
                                <a:lnTo>
                                  <a:pt x="62" y="109"/>
                                </a:lnTo>
                                <a:lnTo>
                                  <a:pt x="67" y="97"/>
                                </a:lnTo>
                                <a:lnTo>
                                  <a:pt x="16" y="97"/>
                                </a:lnTo>
                                <a:lnTo>
                                  <a:pt x="20" y="94"/>
                                </a:lnTo>
                                <a:lnTo>
                                  <a:pt x="28" y="85"/>
                                </a:lnTo>
                                <a:lnTo>
                                  <a:pt x="41" y="71"/>
                                </a:lnTo>
                                <a:lnTo>
                                  <a:pt x="49" y="62"/>
                                </a:lnTo>
                                <a:lnTo>
                                  <a:pt x="56" y="53"/>
                                </a:lnTo>
                                <a:lnTo>
                                  <a:pt x="60" y="44"/>
                                </a:lnTo>
                                <a:lnTo>
                                  <a:pt x="62" y="39"/>
                                </a:lnTo>
                                <a:lnTo>
                                  <a:pt x="63" y="33"/>
                                </a:lnTo>
                                <a:lnTo>
                                  <a:pt x="63" y="20"/>
                                </a:lnTo>
                                <a:lnTo>
                                  <a:pt x="61" y="14"/>
                                </a:lnTo>
                                <a:lnTo>
                                  <a:pt x="59" y="12"/>
                                </a:lnTo>
                                <a:close/>
                                <a:moveTo>
                                  <a:pt x="70" y="88"/>
                                </a:moveTo>
                                <a:lnTo>
                                  <a:pt x="67" y="88"/>
                                </a:lnTo>
                                <a:lnTo>
                                  <a:pt x="66" y="91"/>
                                </a:lnTo>
                                <a:lnTo>
                                  <a:pt x="64" y="93"/>
                                </a:lnTo>
                                <a:lnTo>
                                  <a:pt x="60" y="95"/>
                                </a:lnTo>
                                <a:lnTo>
                                  <a:pt x="58" y="96"/>
                                </a:lnTo>
                                <a:lnTo>
                                  <a:pt x="54" y="97"/>
                                </a:lnTo>
                                <a:lnTo>
                                  <a:pt x="50" y="97"/>
                                </a:lnTo>
                                <a:lnTo>
                                  <a:pt x="67" y="97"/>
                                </a:lnTo>
                                <a:lnTo>
                                  <a:pt x="70" y="88"/>
                                </a:lnTo>
                                <a:close/>
                                <a:moveTo>
                                  <a:pt x="42" y="0"/>
                                </a:moveTo>
                                <a:lnTo>
                                  <a:pt x="25" y="0"/>
                                </a:lnTo>
                                <a:lnTo>
                                  <a:pt x="18" y="3"/>
                                </a:lnTo>
                                <a:lnTo>
                                  <a:pt x="8" y="13"/>
                                </a:lnTo>
                                <a:lnTo>
                                  <a:pt x="4" y="21"/>
                                </a:lnTo>
                                <a:lnTo>
                                  <a:pt x="3" y="30"/>
                                </a:lnTo>
                                <a:lnTo>
                                  <a:pt x="6" y="30"/>
                                </a:lnTo>
                                <a:lnTo>
                                  <a:pt x="8" y="24"/>
                                </a:lnTo>
                                <a:lnTo>
                                  <a:pt x="11" y="20"/>
                                </a:lnTo>
                                <a:lnTo>
                                  <a:pt x="19" y="14"/>
                                </a:lnTo>
                                <a:lnTo>
                                  <a:pt x="24" y="12"/>
                                </a:lnTo>
                                <a:lnTo>
                                  <a:pt x="59" y="12"/>
                                </a:lnTo>
                                <a:lnTo>
                                  <a:pt x="55" y="8"/>
                                </a:lnTo>
                                <a:lnTo>
                                  <a:pt x="49" y="3"/>
                                </a:lnTo>
                                <a:lnTo>
                                  <a:pt x="4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8" name="Line 81"/>
                        <wps:cNvCnPr>
                          <a:cxnSpLocks noChangeShapeType="1"/>
                        </wps:cNvCnPr>
                        <wps:spPr bwMode="auto">
                          <a:xfrm>
                            <a:off x="4174" y="1253"/>
                            <a:ext cx="0" cy="196"/>
                          </a:xfrm>
                          <a:prstGeom prst="line">
                            <a:avLst/>
                          </a:prstGeom>
                          <a:noFill/>
                          <a:ln w="756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850A7AC" id="Grup 103" o:spid="_x0000_s1026" style="position:absolute;margin-left:196pt;margin-top:16.15pt;width:28.4pt;height:67.25pt;z-index:-251655168;mso-wrap-distance-left:0;mso-wrap-distance-right:0;mso-position-horizontal-relative:page" coordorigin="3920,323" coordsize="568,13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">
                <v:line id="Line 67" o:spid="_x0000_s1027" style="position:absolute;visibility:visible;mso-wrap-style:square" from="3928,821" to="3928,11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" strokeweight=".24003mm"/>
                <v:line id="Line 68" o:spid="_x0000_s1028" style="position:absolute;visibility:visible;mso-wrap-style:square" from="3979,851" to="3979,10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" strokeweight=".23475mm"/>
                <v:shape id="Freeform 69" o:spid="_x0000_s1029" style="position:absolute;left:3920;top:1107;width:261;height:159;visibility:visible;mso-wrap-style:square;v-text-anchor:top" coordsize="261,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" path="m7,l4,1,2,4,,7r1,4l254,159r3,-1l261,152r-1,-3l257,147,7,xe" fillcolor="black" stroked="f">
                  <v:path arrowok="t" o:connecttype="custom" o:connectlocs="7,1107;4,1108;2,1111;0,1114;1,1118;254,1266;257,1265;261,1259;260,1256;257,1254;7,1107" o:connectangles="0,0,0,0,0,0,0,0,0,0,0"/>
                </v:shape>
                <v:shape id="Freeform 70" o:spid="_x0000_s1030" style="position:absolute;left:4167;top:1110;width:263;height:156;visibility:visible;mso-wrap-style:square;v-text-anchor:top" coordsize="263,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" path="m255,r-3,2l4,144r-3,2l,149r3,6l7,156r3,-2l258,12r3,-1l262,7,261,4,259,1,255,xe" fillcolor="black" stroked="f">
                  <v:path arrowok="t" o:connecttype="custom" o:connectlocs="255,1110;252,1112;4,1254;1,1256;0,1259;3,1265;7,1266;10,1264;258,1122;261,1121;262,1117;261,1114;259,1111;255,1110" o:connectangles="0,0,0,0,0,0,0,0,0,0,0,0,0,0"/>
                </v:shape>
                <v:shape id="Freeform 71" o:spid="_x0000_s1031" style="position:absolute;left:4167;top:1080;width:211;height:127;visibility:visible;mso-wrap-style:square;v-text-anchor:top" coordsize="211,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" path="m204,r-3,2l4,114r-3,2l,120r4,5l7,126r3,-1l207,12r3,-2l211,7,208,1,204,xe" fillcolor="black" stroked="f">
                  <v:path arrowok="t" o:connecttype="custom" o:connectlocs="204,1080;201,1082;4,1194;1,1196;0,1200;4,1205;7,1206;10,1205;207,1092;210,1090;211,1087;208,1081;204,1080" o:connectangles="0,0,0,0,0,0,0,0,0,0,0,0,0"/>
                </v:shape>
                <v:line id="Line 72" o:spid="_x0000_s1032" style="position:absolute;visibility:visible;mso-wrap-style:square" from="4423,824" to="4423,1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" strokeweight=".24178mm"/>
                <v:shape id="Freeform 73" o:spid="_x0000_s1033" style="position:absolute;left:4170;top:678;width:261;height:159;visibility:visible;mso-wrap-style:square;v-text-anchor:top" coordsize="261,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" path="m7,l4,1,2,4,,7r1,3l4,12,251,157r3,2l258,158r1,-3l261,152r-1,-4l10,2,7,xe" fillcolor="black" stroked="f">
                  <v:path arrowok="t" o:connecttype="custom" o:connectlocs="7,678;4,679;2,682;0,685;1,688;4,690;251,835;254,837;258,836;259,833;261,830;260,826;10,680;7,678" o:connectangles="0,0,0,0,0,0,0,0,0,0,0,0,0,0"/>
                </v:shape>
                <v:shape id="Freeform 74" o:spid="_x0000_s1034" style="position:absolute;left:4170;top:737;width:210;height:129;visibility:visible;mso-wrap-style:square;v-text-anchor:top" coordsize="210,1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" path="m7,l3,1,,6r1,4l4,12,199,127r3,1l206,127r1,-3l209,122r-1,-4l205,116,7,xe" fillcolor="black" stroked="f">
                  <v:path arrowok="t" o:connecttype="custom" o:connectlocs="7,738;3,739;0,744;1,748;4,750;199,865;202,866;206,865;207,862;209,860;208,856;205,854;7,738" o:connectangles="0,0,0,0,0,0,0,0,0,0,0,0,0"/>
                </v:shape>
                <v:shape id="Freeform 75" o:spid="_x0000_s1035" style="position:absolute;left:3921;top:678;width:263;height:156;visibility:visible;mso-wrap-style:square;v-text-anchor:top" coordsize="263,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" path="m255,r-3,2l4,144r-3,1l,149r1,3l3,155r4,1l9,154,258,12r3,-2l262,7,260,4,259,1,255,xe" fillcolor="black" stroked="f">
                  <v:path arrowok="t" o:connecttype="custom" o:connectlocs="255,678;252,680;4,822;1,823;0,827;1,830;3,833;7,834;9,832;258,690;261,688;262,685;260,682;259,679;255,678" o:connectangles="0,0,0,0,0,0,0,0,0,0,0,0,0,0,0"/>
                </v:shape>
                <v:shape id="AutoShape 76" o:spid="_x0000_s1036" style="position:absolute;left:4148;top:323;width:61;height:142;visibility:visible;mso-wrap-style:square;v-text-anchor:top" coordsize="61,1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" path="m61,138l,138r,4l61,142r,-4xm50,4l9,4r3,1l15,7r2,1l18,9r2,4l20,17r,108l20,131r-2,2l15,136r-4,2l52,138r-3,-1l44,134r-1,-1l42,131r-1,-2l40,125,40,17r1,-6l43,9,46,6,50,4xm61,l,,,4r61,l61,xe" fillcolor="black" stroked="f">
                  <v:path arrowok="t" o:connecttype="custom" o:connectlocs="61,461;0,461;0,465;61,465;61,461;50,327;9,327;12,328;15,330;17,331;18,332;20,336;20,340;20,448;20,454;18,456;15,459;11,461;52,461;49,460;44,457;43,456;42,454;41,452;40,448;40,340;41,334;43,332;46,329;50,327;61,323;0,323;0,327;61,327;61,323" o:connectangles="0,0,0,0,0,0,0,0,0,0,0,0,0,0,0,0,0,0,0,0,0,0,0,0,0,0,0,0,0,0,0,0,0,0,0"/>
                </v:shape>
                <v:line id="Line 77" o:spid="_x0000_s1037" style="position:absolute;visibility:visible;mso-wrap-style:square" from="4177,497" to="4177,6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" strokeweight=".21022mm"/>
                <v:shape id="AutoShape 78" o:spid="_x0000_s1038" style="position:absolute;left:4097;top:1473;width:154;height:144;visibility:visible;mso-wrap-style:square;v-text-anchor:top" coordsize="154,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" path="m62,30r-26,l129,144r4,l133,106r-9,l62,30xm57,138r-50,l7,142r50,l57,138xm38,l,,,4r4,l7,4r6,2l16,8r2,1l20,11r3,3l27,19r,107l27,130r-2,2l23,136r-5,2l46,138r-4,-2l39,133r-2,-2l36,126r,-96l62,30,38,xm142,4r-27,l119,6r2,2l123,11r1,5l124,106r9,l133,16r1,-4l136,9r2,-3l142,4xm153,l104,r,4l153,4r,-4xe" fillcolor="black" stroked="f">
                  <v:path arrowok="t" o:connecttype="custom" o:connectlocs="62,1503;36,1503;129,1617;133,1617;133,1579;124,1579;62,1503;57,1611;7,1611;7,1615;57,1615;57,1611;38,1473;0,1473;0,1477;4,1477;7,1477;13,1479;16,1481;18,1482;20,1484;23,1487;27,1492;27,1599;27,1603;25,1605;23,1609;18,1611;46,1611;42,1609;39,1606;37,1604;36,1599;36,1503;62,1503;38,1473;142,1477;115,1477;119,1479;121,1481;123,1484;124,1489;124,1579;133,1579;133,1489;134,1485;136,1482;138,1479;142,1477;153,1473;104,1473;104,1477;153,1477;153,1473" o:connectangles="0,0,0,0,0,0,0,0,0,0,0,0,0,0,0,0,0,0,0,0,0,0,0,0,0,0,0,0,0,0,0,0,0,0,0,0,0,0,0,0,0,0,0,0,0,0,0,0,0,0,0,0,0,0"/>
                </v:shape>
                <v:shape id="AutoShape 79" o:spid="_x0000_s1039" style="position:absolute;left:4261;top:1473;width:146;height:142;visibility:visible;mso-wrap-style:square;v-text-anchor:top" coordsize="146,1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" path="m60,138l,138r,4l60,142r,-4xm146,138r-61,l85,142r61,l146,138xm52,4l8,4r4,1l17,8r1,1l19,11r1,2l20,18r,107l19,131r-1,2l15,136r-4,2l52,138r-3,-1l46,135r-2,-1l42,133r,-2l41,129r-1,-4l40,74r86,l126,66r-86,l40,18r1,-4l42,9,44,8,46,6,49,5,52,4xm126,74r-20,l106,125r-1,6l103,133r-3,3l96,138r42,l134,137r-3,-2l129,134r-1,-1l127,131r-1,-2l126,125r,-51xm138,4l94,4r3,1l102,8r2,1l104,11r1,2l106,18r,48l126,66r,-48l126,14r2,-5l129,8r2,-2l134,5r4,-1xm60,l,,,4r60,l60,xm146,l85,r,4l146,4r,-4xe" fillcolor="black" stroked="f">
                  <v:path arrowok="t" o:connecttype="custom" o:connectlocs="0,1611;60,1615;146,1611;85,1615;146,1611;8,1477;17,1481;19,1484;20,1491;19,1604;15,1609;52,1611;46,1608;42,1606;41,1602;40,1547;126,1539;40,1491;42,1482;46,1479;52,1477;106,1547;105,1604;100,1609;138,1611;131,1608;128,1606;126,1602;126,1547;94,1477;102,1481;104,1484;106,1491;126,1539;126,1487;129,1481;134,1478;60,1473;0,1477;60,1473;85,1473;146,1477" o:connectangles="0,0,0,0,0,0,0,0,0,0,0,0,0,0,0,0,0,0,0,0,0,0,0,0,0,0,0,0,0,0,0,0,0,0,0,0,0,0,0,0,0,0"/>
                </v:shape>
                <v:shape id="AutoShape 80" o:spid="_x0000_s1040" style="position:absolute;left:4417;top:1559;width:71;height:109;visibility:visible;mso-wrap-style:square;v-text-anchor:top" coordsize="71,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" path="m59,12r-24,l40,14r4,5l48,23r2,6l50,44,46,54,39,65r-7,8l23,83,12,94,,106r,3l62,109,67,97r-51,l20,94r8,-9l41,71r8,-9l56,53r4,-9l62,39r1,-6l63,20,61,14,59,12xm70,88r-3,l66,91r-2,2l60,95r-2,1l54,97r-4,l67,97r3,-9xm42,l25,,18,3,8,13,4,21,3,30r3,l8,24r3,-4l19,14r5,-2l59,12,55,8,49,3,42,xe" fillcolor="black" stroked="f">
                  <v:path arrowok="t" o:connecttype="custom" o:connectlocs="59,1571;35,1571;40,1573;44,1578;48,1582;50,1588;50,1603;46,1613;39,1624;32,1632;23,1642;12,1653;0,1665;0,1668;62,1668;67,1656;16,1656;20,1653;28,1644;41,1630;49,1621;56,1612;60,1603;62,1598;63,1592;63,1579;61,1573;59,1571;70,1647;67,1647;66,1650;64,1652;60,1654;58,1655;54,1656;50,1656;67,1656;70,1647;42,1559;25,1559;18,1562;8,1572;4,1580;3,1589;6,1589;8,1583;11,1579;19,1573;24,1571;59,1571;55,1567;49,1562;42,1559" o:connectangles="0,0,0,0,0,0,0,0,0,0,0,0,0,0,0,0,0,0,0,0,0,0,0,0,0,0,0,0,0,0,0,0,0,0,0,0,0,0,0,0,0,0,0,0,0,0,0,0,0,0,0,0,0"/>
                </v:shape>
                <v:line id="Line 81" o:spid="_x0000_s1041" style="position:absolute;visibility:visible;mso-wrap-style:square" from="4174,1253" to="4174,14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" strokeweight=".21022mm"/>
                <w10:wrap type="topAndBottom" anchorx="page"/>
              </v:group>
            </w:pict>
          </mc:Fallback>
        </mc:AlternateContent>
      </w:r>
      <w:r w:rsidRPr="00FB1861">
        <w:rPr>
          <w:rFonts w:ascii="Times New Roman" w:hAnsi="Times New Roman" w:cs="Times New Roman"/>
          <w:b/>
          <w:i/>
          <w:sz w:val="24"/>
          <w:szCs w:val="24"/>
        </w:rPr>
        <w:t>p-</w:t>
      </w:r>
      <w:proofErr w:type="spellStart"/>
      <w:r w:rsidRPr="00FB1861">
        <w:rPr>
          <w:rFonts w:ascii="Times New Roman" w:hAnsi="Times New Roman" w:cs="Times New Roman"/>
          <w:b/>
          <w:i/>
          <w:sz w:val="24"/>
          <w:szCs w:val="24"/>
        </w:rPr>
        <w:t>Iodoaniline</w:t>
      </w:r>
      <w:proofErr w:type="spellEnd"/>
      <w:r w:rsidRPr="00FB1861">
        <w:rPr>
          <w:rFonts w:ascii="Times New Roman" w:hAnsi="Times New Roman" w:cs="Times New Roman"/>
          <w:b/>
          <w:i/>
          <w:sz w:val="24"/>
          <w:szCs w:val="24"/>
        </w:rPr>
        <w:t xml:space="preserve">: Experimental Organic Chemistry, page: </w:t>
      </w:r>
      <w:r w:rsidRPr="00FB1861">
        <w:rPr>
          <w:rFonts w:ascii="Times New Roman" w:hAnsi="Times New Roman" w:cs="Times New Roman"/>
          <w:sz w:val="24"/>
          <w:szCs w:val="24"/>
        </w:rPr>
        <w:t>496</w:t>
      </w:r>
    </w:p>
    <w:p w14:paraId="1E2DBF7C" w14:textId="77777777" w:rsidR="00FB1861" w:rsidRPr="00FB1861" w:rsidRDefault="00FB1861" w:rsidP="00FB1861">
      <w:pPr>
        <w:pStyle w:val="GvdeMetni"/>
        <w:spacing w:before="6"/>
      </w:pPr>
    </w:p>
    <w:p w14:paraId="5C17A766" w14:textId="322187E7" w:rsidR="00FB1861" w:rsidRPr="00FB1861" w:rsidRDefault="00FB1861" w:rsidP="00FB1861">
      <w:pPr>
        <w:spacing w:before="90"/>
        <w:ind w:left="116"/>
        <w:rPr>
          <w:rFonts w:ascii="Times New Roman" w:hAnsi="Times New Roman" w:cs="Times New Roman"/>
          <w:sz w:val="24"/>
          <w:szCs w:val="24"/>
        </w:rPr>
      </w:pPr>
      <w:r w:rsidRPr="00FB1861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0" distR="0" simplePos="0" relativeHeight="251662336" behindDoc="1" locked="0" layoutInCell="1" allowOverlap="1" wp14:anchorId="6F9BE495" wp14:editId="4FA61933">
                <wp:simplePos x="0" y="0"/>
                <wp:positionH relativeFrom="page">
                  <wp:posOffset>925195</wp:posOffset>
                </wp:positionH>
                <wp:positionV relativeFrom="paragraph">
                  <wp:posOffset>265430</wp:posOffset>
                </wp:positionV>
                <wp:extent cx="325120" cy="596265"/>
                <wp:effectExtent l="0" t="0" r="0" b="0"/>
                <wp:wrapTopAndBottom/>
                <wp:docPr id="99" name="Grup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5120" cy="596265"/>
                          <a:chOff x="1457" y="418"/>
                          <a:chExt cx="512" cy="939"/>
                        </a:xfrm>
                      </wpg:grpSpPr>
                      <pic:pic xmlns:pic="http://schemas.openxmlformats.org/drawingml/2006/picture">
                        <pic:nvPicPr>
                          <pic:cNvPr id="100" name="Picture 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56" y="771"/>
                            <a:ext cx="512" cy="5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1" name="Picture 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48" y="418"/>
                            <a:ext cx="214" cy="1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02" name="Line 85"/>
                        <wps:cNvCnPr>
                          <a:cxnSpLocks noChangeShapeType="1"/>
                        </wps:cNvCnPr>
                        <wps:spPr bwMode="auto">
                          <a:xfrm>
                            <a:off x="1714" y="591"/>
                            <a:ext cx="0" cy="193"/>
                          </a:xfrm>
                          <a:prstGeom prst="line">
                            <a:avLst/>
                          </a:prstGeom>
                          <a:noFill/>
                          <a:ln w="757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92E8357" id="Grup 99" o:spid="_x0000_s1026" style="position:absolute;margin-left:72.85pt;margin-top:20.9pt;width:25.6pt;height:46.95pt;z-index:-251654144;mso-wrap-distance-left:0;mso-wrap-distance-right:0;mso-position-horizontal-relative:page" coordorigin="1457,418" coordsize="512,9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">
                <v:shape id="Picture 83" o:spid="_x0000_s1027" type="#_x0000_t75" style="position:absolute;left:1456;top:771;width:512;height:5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">
                  <v:imagedata r:id="rId13" o:title=""/>
                </v:shape>
                <v:shape id="Picture 84" o:spid="_x0000_s1028" type="#_x0000_t75" style="position:absolute;left:1648;top:418;width:214;height:1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">
                  <v:imagedata r:id="rId14" o:title=""/>
                </v:shape>
                <v:line id="Line 85" o:spid="_x0000_s1029" style="position:absolute;visibility:visible;mso-wrap-style:square" from="1714,591" to="1714,7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" strokeweight=".21039mm"/>
                <w10:wrap type="topAndBottom" anchorx="page"/>
              </v:group>
            </w:pict>
          </mc:Fallback>
        </mc:AlternateContent>
      </w:r>
      <w:r w:rsidRPr="00FB1861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0" distR="0" simplePos="0" relativeHeight="251659264" behindDoc="0" locked="0" layoutInCell="1" allowOverlap="1" wp14:anchorId="0E57C835" wp14:editId="58A85FD6">
            <wp:simplePos x="0" y="0"/>
            <wp:positionH relativeFrom="page">
              <wp:posOffset>1304919</wp:posOffset>
            </wp:positionH>
            <wp:positionV relativeFrom="paragraph">
              <wp:posOffset>522886</wp:posOffset>
            </wp:positionV>
            <wp:extent cx="1100441" cy="179736"/>
            <wp:effectExtent l="0" t="0" r="0" b="0"/>
            <wp:wrapTopAndBottom/>
            <wp:docPr id="21" name="image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29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00441" cy="1797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B1861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0" distR="0" simplePos="0" relativeHeight="251663360" behindDoc="1" locked="0" layoutInCell="1" allowOverlap="1" wp14:anchorId="4A9D227D" wp14:editId="229C5B7B">
                <wp:simplePos x="0" y="0"/>
                <wp:positionH relativeFrom="page">
                  <wp:posOffset>2489200</wp:posOffset>
                </wp:positionH>
                <wp:positionV relativeFrom="paragraph">
                  <wp:posOffset>263525</wp:posOffset>
                </wp:positionV>
                <wp:extent cx="361315" cy="851535"/>
                <wp:effectExtent l="0" t="0" r="0" b="0"/>
                <wp:wrapTopAndBottom/>
                <wp:docPr id="83" name="Grup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1315" cy="851535"/>
                          <a:chOff x="3920" y="415"/>
                          <a:chExt cx="569" cy="1341"/>
                        </a:xfrm>
                      </wpg:grpSpPr>
                      <wps:wsp>
                        <wps:cNvPr id="84" name="Line 87"/>
                        <wps:cNvCnPr>
                          <a:cxnSpLocks noChangeShapeType="1"/>
                        </wps:cNvCnPr>
                        <wps:spPr bwMode="auto">
                          <a:xfrm>
                            <a:off x="3928" y="911"/>
                            <a:ext cx="0" cy="298"/>
                          </a:xfrm>
                          <a:prstGeom prst="line">
                            <a:avLst/>
                          </a:prstGeom>
                          <a:noFill/>
                          <a:ln w="871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5" name="Line 88"/>
                        <wps:cNvCnPr>
                          <a:cxnSpLocks noChangeShapeType="1"/>
                        </wps:cNvCnPr>
                        <wps:spPr bwMode="auto">
                          <a:xfrm>
                            <a:off x="3980" y="941"/>
                            <a:ext cx="0" cy="238"/>
                          </a:xfrm>
                          <a:prstGeom prst="line">
                            <a:avLst/>
                          </a:prstGeom>
                          <a:noFill/>
                          <a:ln w="844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6" name="Freeform 89"/>
                        <wps:cNvSpPr>
                          <a:spLocks/>
                        </wps:cNvSpPr>
                        <wps:spPr bwMode="auto">
                          <a:xfrm>
                            <a:off x="3920" y="1196"/>
                            <a:ext cx="261" cy="159"/>
                          </a:xfrm>
                          <a:custGeom>
                            <a:avLst/>
                            <a:gdLst>
                              <a:gd name="T0" fmla="+- 0 3927 3920"/>
                              <a:gd name="T1" fmla="*/ T0 w 261"/>
                              <a:gd name="T2" fmla="+- 0 1196 1196"/>
                              <a:gd name="T3" fmla="*/ 1196 h 159"/>
                              <a:gd name="T4" fmla="+- 0 3924 3920"/>
                              <a:gd name="T5" fmla="*/ T4 w 261"/>
                              <a:gd name="T6" fmla="+- 0 1197 1196"/>
                              <a:gd name="T7" fmla="*/ 1197 h 159"/>
                              <a:gd name="T8" fmla="+- 0 3922 3920"/>
                              <a:gd name="T9" fmla="*/ T8 w 261"/>
                              <a:gd name="T10" fmla="+- 0 1200 1196"/>
                              <a:gd name="T11" fmla="*/ 1200 h 159"/>
                              <a:gd name="T12" fmla="+- 0 3920 3920"/>
                              <a:gd name="T13" fmla="*/ T12 w 261"/>
                              <a:gd name="T14" fmla="+- 0 1203 1196"/>
                              <a:gd name="T15" fmla="*/ 1203 h 159"/>
                              <a:gd name="T16" fmla="+- 0 3921 3920"/>
                              <a:gd name="T17" fmla="*/ T16 w 261"/>
                              <a:gd name="T18" fmla="+- 0 1206 1196"/>
                              <a:gd name="T19" fmla="*/ 1206 h 159"/>
                              <a:gd name="T20" fmla="+- 0 3924 3920"/>
                              <a:gd name="T21" fmla="*/ T20 w 261"/>
                              <a:gd name="T22" fmla="+- 0 1208 1196"/>
                              <a:gd name="T23" fmla="*/ 1208 h 159"/>
                              <a:gd name="T24" fmla="+- 0 4171 3920"/>
                              <a:gd name="T25" fmla="*/ T24 w 261"/>
                              <a:gd name="T26" fmla="+- 0 1352 1196"/>
                              <a:gd name="T27" fmla="*/ 1352 h 159"/>
                              <a:gd name="T28" fmla="+- 0 4174 3920"/>
                              <a:gd name="T29" fmla="*/ T28 w 261"/>
                              <a:gd name="T30" fmla="+- 0 1354 1196"/>
                              <a:gd name="T31" fmla="*/ 1354 h 159"/>
                              <a:gd name="T32" fmla="+- 0 4178 3920"/>
                              <a:gd name="T33" fmla="*/ T32 w 261"/>
                              <a:gd name="T34" fmla="+- 0 1353 1196"/>
                              <a:gd name="T35" fmla="*/ 1353 h 159"/>
                              <a:gd name="T36" fmla="+- 0 4179 3920"/>
                              <a:gd name="T37" fmla="*/ T36 w 261"/>
                              <a:gd name="T38" fmla="+- 0 1350 1196"/>
                              <a:gd name="T39" fmla="*/ 1350 h 159"/>
                              <a:gd name="T40" fmla="+- 0 4181 3920"/>
                              <a:gd name="T41" fmla="*/ T40 w 261"/>
                              <a:gd name="T42" fmla="+- 0 1347 1196"/>
                              <a:gd name="T43" fmla="*/ 1347 h 159"/>
                              <a:gd name="T44" fmla="+- 0 4180 3920"/>
                              <a:gd name="T45" fmla="*/ T44 w 261"/>
                              <a:gd name="T46" fmla="+- 0 1344 1196"/>
                              <a:gd name="T47" fmla="*/ 1344 h 159"/>
                              <a:gd name="T48" fmla="+- 0 4177 3920"/>
                              <a:gd name="T49" fmla="*/ T48 w 261"/>
                              <a:gd name="T50" fmla="+- 0 1342 1196"/>
                              <a:gd name="T51" fmla="*/ 1342 h 159"/>
                              <a:gd name="T52" fmla="+- 0 3930 3920"/>
                              <a:gd name="T53" fmla="*/ T52 w 261"/>
                              <a:gd name="T54" fmla="+- 0 1198 1196"/>
                              <a:gd name="T55" fmla="*/ 1198 h 159"/>
                              <a:gd name="T56" fmla="+- 0 3927 3920"/>
                              <a:gd name="T57" fmla="*/ T56 w 261"/>
                              <a:gd name="T58" fmla="+- 0 1196 1196"/>
                              <a:gd name="T59" fmla="*/ 1196 h 15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261" h="159">
                                <a:moveTo>
                                  <a:pt x="7" y="0"/>
                                </a:moveTo>
                                <a:lnTo>
                                  <a:pt x="4" y="1"/>
                                </a:lnTo>
                                <a:lnTo>
                                  <a:pt x="2" y="4"/>
                                </a:lnTo>
                                <a:lnTo>
                                  <a:pt x="0" y="7"/>
                                </a:lnTo>
                                <a:lnTo>
                                  <a:pt x="1" y="10"/>
                                </a:lnTo>
                                <a:lnTo>
                                  <a:pt x="4" y="12"/>
                                </a:lnTo>
                                <a:lnTo>
                                  <a:pt x="251" y="156"/>
                                </a:lnTo>
                                <a:lnTo>
                                  <a:pt x="254" y="158"/>
                                </a:lnTo>
                                <a:lnTo>
                                  <a:pt x="258" y="157"/>
                                </a:lnTo>
                                <a:lnTo>
                                  <a:pt x="259" y="154"/>
                                </a:lnTo>
                                <a:lnTo>
                                  <a:pt x="261" y="151"/>
                                </a:lnTo>
                                <a:lnTo>
                                  <a:pt x="260" y="148"/>
                                </a:lnTo>
                                <a:lnTo>
                                  <a:pt x="257" y="146"/>
                                </a:lnTo>
                                <a:lnTo>
                                  <a:pt x="10" y="2"/>
                                </a:lnTo>
                                <a:lnTo>
                                  <a:pt x="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7" name="Freeform 90"/>
                        <wps:cNvSpPr>
                          <a:spLocks/>
                        </wps:cNvSpPr>
                        <wps:spPr bwMode="auto">
                          <a:xfrm>
                            <a:off x="4167" y="1198"/>
                            <a:ext cx="263" cy="156"/>
                          </a:xfrm>
                          <a:custGeom>
                            <a:avLst/>
                            <a:gdLst>
                              <a:gd name="T0" fmla="+- 0 4423 4168"/>
                              <a:gd name="T1" fmla="*/ T0 w 263"/>
                              <a:gd name="T2" fmla="+- 0 1199 1199"/>
                              <a:gd name="T3" fmla="*/ 1199 h 156"/>
                              <a:gd name="T4" fmla="+- 0 4420 4168"/>
                              <a:gd name="T5" fmla="*/ T4 w 263"/>
                              <a:gd name="T6" fmla="+- 0 1201 1199"/>
                              <a:gd name="T7" fmla="*/ 1201 h 156"/>
                              <a:gd name="T8" fmla="+- 0 4171 4168"/>
                              <a:gd name="T9" fmla="*/ T8 w 263"/>
                              <a:gd name="T10" fmla="+- 0 1342 1199"/>
                              <a:gd name="T11" fmla="*/ 1342 h 156"/>
                              <a:gd name="T12" fmla="+- 0 4169 4168"/>
                              <a:gd name="T13" fmla="*/ T12 w 263"/>
                              <a:gd name="T14" fmla="+- 0 1344 1199"/>
                              <a:gd name="T15" fmla="*/ 1344 h 156"/>
                              <a:gd name="T16" fmla="+- 0 4168 4168"/>
                              <a:gd name="T17" fmla="*/ T16 w 263"/>
                              <a:gd name="T18" fmla="+- 0 1347 1199"/>
                              <a:gd name="T19" fmla="*/ 1347 h 156"/>
                              <a:gd name="T20" fmla="+- 0 4171 4168"/>
                              <a:gd name="T21" fmla="*/ T20 w 263"/>
                              <a:gd name="T22" fmla="+- 0 1353 1199"/>
                              <a:gd name="T23" fmla="*/ 1353 h 156"/>
                              <a:gd name="T24" fmla="+- 0 4175 4168"/>
                              <a:gd name="T25" fmla="*/ T24 w 263"/>
                              <a:gd name="T26" fmla="+- 0 1354 1199"/>
                              <a:gd name="T27" fmla="*/ 1354 h 156"/>
                              <a:gd name="T28" fmla="+- 0 4177 4168"/>
                              <a:gd name="T29" fmla="*/ T28 w 263"/>
                              <a:gd name="T30" fmla="+- 0 1352 1199"/>
                              <a:gd name="T31" fmla="*/ 1352 h 156"/>
                              <a:gd name="T32" fmla="+- 0 4426 4168"/>
                              <a:gd name="T33" fmla="*/ T32 w 263"/>
                              <a:gd name="T34" fmla="+- 0 1211 1199"/>
                              <a:gd name="T35" fmla="*/ 1211 h 156"/>
                              <a:gd name="T36" fmla="+- 0 4429 4168"/>
                              <a:gd name="T37" fmla="*/ T36 w 263"/>
                              <a:gd name="T38" fmla="+- 0 1209 1199"/>
                              <a:gd name="T39" fmla="*/ 1209 h 156"/>
                              <a:gd name="T40" fmla="+- 0 4430 4168"/>
                              <a:gd name="T41" fmla="*/ T40 w 263"/>
                              <a:gd name="T42" fmla="+- 0 1206 1199"/>
                              <a:gd name="T43" fmla="*/ 1206 h 156"/>
                              <a:gd name="T44" fmla="+- 0 4428 4168"/>
                              <a:gd name="T45" fmla="*/ T44 w 263"/>
                              <a:gd name="T46" fmla="+- 0 1203 1199"/>
                              <a:gd name="T47" fmla="*/ 1203 h 156"/>
                              <a:gd name="T48" fmla="+- 0 4427 4168"/>
                              <a:gd name="T49" fmla="*/ T48 w 263"/>
                              <a:gd name="T50" fmla="+- 0 1200 1199"/>
                              <a:gd name="T51" fmla="*/ 1200 h 156"/>
                              <a:gd name="T52" fmla="+- 0 4423 4168"/>
                              <a:gd name="T53" fmla="*/ T52 w 263"/>
                              <a:gd name="T54" fmla="+- 0 1199 1199"/>
                              <a:gd name="T55" fmla="*/ 1199 h 15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263" h="156">
                                <a:moveTo>
                                  <a:pt x="255" y="0"/>
                                </a:moveTo>
                                <a:lnTo>
                                  <a:pt x="252" y="2"/>
                                </a:lnTo>
                                <a:lnTo>
                                  <a:pt x="3" y="143"/>
                                </a:lnTo>
                                <a:lnTo>
                                  <a:pt x="1" y="145"/>
                                </a:lnTo>
                                <a:lnTo>
                                  <a:pt x="0" y="148"/>
                                </a:lnTo>
                                <a:lnTo>
                                  <a:pt x="3" y="154"/>
                                </a:lnTo>
                                <a:lnTo>
                                  <a:pt x="7" y="155"/>
                                </a:lnTo>
                                <a:lnTo>
                                  <a:pt x="9" y="153"/>
                                </a:lnTo>
                                <a:lnTo>
                                  <a:pt x="258" y="12"/>
                                </a:lnTo>
                                <a:lnTo>
                                  <a:pt x="261" y="10"/>
                                </a:lnTo>
                                <a:lnTo>
                                  <a:pt x="262" y="7"/>
                                </a:lnTo>
                                <a:lnTo>
                                  <a:pt x="260" y="4"/>
                                </a:lnTo>
                                <a:lnTo>
                                  <a:pt x="259" y="1"/>
                                </a:lnTo>
                                <a:lnTo>
                                  <a:pt x="2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8" name="Freeform 91"/>
                        <wps:cNvSpPr>
                          <a:spLocks/>
                        </wps:cNvSpPr>
                        <wps:spPr bwMode="auto">
                          <a:xfrm>
                            <a:off x="4167" y="1168"/>
                            <a:ext cx="211" cy="126"/>
                          </a:xfrm>
                          <a:custGeom>
                            <a:avLst/>
                            <a:gdLst>
                              <a:gd name="T0" fmla="+- 0 4372 4168"/>
                              <a:gd name="T1" fmla="*/ T0 w 211"/>
                              <a:gd name="T2" fmla="+- 0 1169 1169"/>
                              <a:gd name="T3" fmla="*/ 1169 h 126"/>
                              <a:gd name="T4" fmla="+- 0 4369 4168"/>
                              <a:gd name="T5" fmla="*/ T4 w 211"/>
                              <a:gd name="T6" fmla="+- 0 1171 1169"/>
                              <a:gd name="T7" fmla="*/ 1171 h 126"/>
                              <a:gd name="T8" fmla="+- 0 4172 4168"/>
                              <a:gd name="T9" fmla="*/ T8 w 211"/>
                              <a:gd name="T10" fmla="+- 0 1283 1169"/>
                              <a:gd name="T11" fmla="*/ 1283 h 126"/>
                              <a:gd name="T12" fmla="+- 0 4169 4168"/>
                              <a:gd name="T13" fmla="*/ T12 w 211"/>
                              <a:gd name="T14" fmla="+- 0 1284 1169"/>
                              <a:gd name="T15" fmla="*/ 1284 h 126"/>
                              <a:gd name="T16" fmla="+- 0 4168 4168"/>
                              <a:gd name="T17" fmla="*/ T16 w 211"/>
                              <a:gd name="T18" fmla="+- 0 1288 1169"/>
                              <a:gd name="T19" fmla="*/ 1288 h 126"/>
                              <a:gd name="T20" fmla="+- 0 4171 4168"/>
                              <a:gd name="T21" fmla="*/ T20 w 211"/>
                              <a:gd name="T22" fmla="+- 0 1294 1169"/>
                              <a:gd name="T23" fmla="*/ 1294 h 126"/>
                              <a:gd name="T24" fmla="+- 0 4175 4168"/>
                              <a:gd name="T25" fmla="*/ T24 w 211"/>
                              <a:gd name="T26" fmla="+- 0 1295 1169"/>
                              <a:gd name="T27" fmla="*/ 1295 h 126"/>
                              <a:gd name="T28" fmla="+- 0 4178 4168"/>
                              <a:gd name="T29" fmla="*/ T28 w 211"/>
                              <a:gd name="T30" fmla="+- 0 1293 1169"/>
                              <a:gd name="T31" fmla="*/ 1293 h 126"/>
                              <a:gd name="T32" fmla="+- 0 4375 4168"/>
                              <a:gd name="T33" fmla="*/ T32 w 211"/>
                              <a:gd name="T34" fmla="+- 0 1181 1169"/>
                              <a:gd name="T35" fmla="*/ 1181 h 126"/>
                              <a:gd name="T36" fmla="+- 0 4377 4168"/>
                              <a:gd name="T37" fmla="*/ T36 w 211"/>
                              <a:gd name="T38" fmla="+- 0 1179 1169"/>
                              <a:gd name="T39" fmla="*/ 1179 h 126"/>
                              <a:gd name="T40" fmla="+- 0 4378 4168"/>
                              <a:gd name="T41" fmla="*/ T40 w 211"/>
                              <a:gd name="T42" fmla="+- 0 1176 1169"/>
                              <a:gd name="T43" fmla="*/ 1176 h 126"/>
                              <a:gd name="T44" fmla="+- 0 4375 4168"/>
                              <a:gd name="T45" fmla="*/ T44 w 211"/>
                              <a:gd name="T46" fmla="+- 0 1170 1169"/>
                              <a:gd name="T47" fmla="*/ 1170 h 126"/>
                              <a:gd name="T48" fmla="+- 0 4372 4168"/>
                              <a:gd name="T49" fmla="*/ T48 w 211"/>
                              <a:gd name="T50" fmla="+- 0 1169 1169"/>
                              <a:gd name="T51" fmla="*/ 1169 h 1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211" h="126">
                                <a:moveTo>
                                  <a:pt x="204" y="0"/>
                                </a:moveTo>
                                <a:lnTo>
                                  <a:pt x="201" y="2"/>
                                </a:lnTo>
                                <a:lnTo>
                                  <a:pt x="4" y="114"/>
                                </a:lnTo>
                                <a:lnTo>
                                  <a:pt x="1" y="115"/>
                                </a:lnTo>
                                <a:lnTo>
                                  <a:pt x="0" y="119"/>
                                </a:lnTo>
                                <a:lnTo>
                                  <a:pt x="3" y="125"/>
                                </a:lnTo>
                                <a:lnTo>
                                  <a:pt x="7" y="126"/>
                                </a:lnTo>
                                <a:lnTo>
                                  <a:pt x="10" y="124"/>
                                </a:lnTo>
                                <a:lnTo>
                                  <a:pt x="207" y="12"/>
                                </a:lnTo>
                                <a:lnTo>
                                  <a:pt x="209" y="10"/>
                                </a:lnTo>
                                <a:lnTo>
                                  <a:pt x="210" y="7"/>
                                </a:lnTo>
                                <a:lnTo>
                                  <a:pt x="207" y="1"/>
                                </a:lnTo>
                                <a:lnTo>
                                  <a:pt x="20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9" name="Line 92"/>
                        <wps:cNvCnPr>
                          <a:cxnSpLocks noChangeShapeType="1"/>
                        </wps:cNvCnPr>
                        <wps:spPr bwMode="auto">
                          <a:xfrm>
                            <a:off x="4424" y="914"/>
                            <a:ext cx="0" cy="298"/>
                          </a:xfrm>
                          <a:prstGeom prst="line">
                            <a:avLst/>
                          </a:prstGeom>
                          <a:noFill/>
                          <a:ln w="871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0" name="Freeform 93"/>
                        <wps:cNvSpPr>
                          <a:spLocks/>
                        </wps:cNvSpPr>
                        <wps:spPr bwMode="auto">
                          <a:xfrm>
                            <a:off x="4170" y="768"/>
                            <a:ext cx="261" cy="159"/>
                          </a:xfrm>
                          <a:custGeom>
                            <a:avLst/>
                            <a:gdLst>
                              <a:gd name="T0" fmla="+- 0 4178 4171"/>
                              <a:gd name="T1" fmla="*/ T0 w 261"/>
                              <a:gd name="T2" fmla="+- 0 769 769"/>
                              <a:gd name="T3" fmla="*/ 769 h 159"/>
                              <a:gd name="T4" fmla="+- 0 4174 4171"/>
                              <a:gd name="T5" fmla="*/ T4 w 261"/>
                              <a:gd name="T6" fmla="+- 0 770 769"/>
                              <a:gd name="T7" fmla="*/ 770 h 159"/>
                              <a:gd name="T8" fmla="+- 0 4171 4171"/>
                              <a:gd name="T9" fmla="*/ T8 w 261"/>
                              <a:gd name="T10" fmla="+- 0 775 769"/>
                              <a:gd name="T11" fmla="*/ 775 h 159"/>
                              <a:gd name="T12" fmla="+- 0 4172 4171"/>
                              <a:gd name="T13" fmla="*/ T12 w 261"/>
                              <a:gd name="T14" fmla="+- 0 779 769"/>
                              <a:gd name="T15" fmla="*/ 779 h 159"/>
                              <a:gd name="T16" fmla="+- 0 4175 4171"/>
                              <a:gd name="T17" fmla="*/ T16 w 261"/>
                              <a:gd name="T18" fmla="+- 0 781 769"/>
                              <a:gd name="T19" fmla="*/ 781 h 159"/>
                              <a:gd name="T20" fmla="+- 0 4422 4171"/>
                              <a:gd name="T21" fmla="*/ T20 w 261"/>
                              <a:gd name="T22" fmla="+- 0 925 769"/>
                              <a:gd name="T23" fmla="*/ 925 h 159"/>
                              <a:gd name="T24" fmla="+- 0 4425 4171"/>
                              <a:gd name="T25" fmla="*/ T24 w 261"/>
                              <a:gd name="T26" fmla="+- 0 927 769"/>
                              <a:gd name="T27" fmla="*/ 927 h 159"/>
                              <a:gd name="T28" fmla="+- 0 4428 4171"/>
                              <a:gd name="T29" fmla="*/ T28 w 261"/>
                              <a:gd name="T30" fmla="+- 0 926 769"/>
                              <a:gd name="T31" fmla="*/ 926 h 159"/>
                              <a:gd name="T32" fmla="+- 0 4430 4171"/>
                              <a:gd name="T33" fmla="*/ T32 w 261"/>
                              <a:gd name="T34" fmla="+- 0 923 769"/>
                              <a:gd name="T35" fmla="*/ 923 h 159"/>
                              <a:gd name="T36" fmla="+- 0 4432 4171"/>
                              <a:gd name="T37" fmla="*/ T36 w 261"/>
                              <a:gd name="T38" fmla="+- 0 920 769"/>
                              <a:gd name="T39" fmla="*/ 920 h 159"/>
                              <a:gd name="T40" fmla="+- 0 4431 4171"/>
                              <a:gd name="T41" fmla="*/ T40 w 261"/>
                              <a:gd name="T42" fmla="+- 0 916 769"/>
                              <a:gd name="T43" fmla="*/ 916 h 159"/>
                              <a:gd name="T44" fmla="+- 0 4428 4171"/>
                              <a:gd name="T45" fmla="*/ T44 w 261"/>
                              <a:gd name="T46" fmla="+- 0 915 769"/>
                              <a:gd name="T47" fmla="*/ 915 h 159"/>
                              <a:gd name="T48" fmla="+- 0 4181 4171"/>
                              <a:gd name="T49" fmla="*/ T48 w 261"/>
                              <a:gd name="T50" fmla="+- 0 770 769"/>
                              <a:gd name="T51" fmla="*/ 770 h 159"/>
                              <a:gd name="T52" fmla="+- 0 4178 4171"/>
                              <a:gd name="T53" fmla="*/ T52 w 261"/>
                              <a:gd name="T54" fmla="+- 0 769 769"/>
                              <a:gd name="T55" fmla="*/ 769 h 15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261" h="159">
                                <a:moveTo>
                                  <a:pt x="7" y="0"/>
                                </a:moveTo>
                                <a:lnTo>
                                  <a:pt x="3" y="1"/>
                                </a:lnTo>
                                <a:lnTo>
                                  <a:pt x="0" y="6"/>
                                </a:lnTo>
                                <a:lnTo>
                                  <a:pt x="1" y="10"/>
                                </a:lnTo>
                                <a:lnTo>
                                  <a:pt x="4" y="12"/>
                                </a:lnTo>
                                <a:lnTo>
                                  <a:pt x="251" y="156"/>
                                </a:lnTo>
                                <a:lnTo>
                                  <a:pt x="254" y="158"/>
                                </a:lnTo>
                                <a:lnTo>
                                  <a:pt x="257" y="157"/>
                                </a:lnTo>
                                <a:lnTo>
                                  <a:pt x="259" y="154"/>
                                </a:lnTo>
                                <a:lnTo>
                                  <a:pt x="261" y="151"/>
                                </a:lnTo>
                                <a:lnTo>
                                  <a:pt x="260" y="147"/>
                                </a:lnTo>
                                <a:lnTo>
                                  <a:pt x="257" y="146"/>
                                </a:lnTo>
                                <a:lnTo>
                                  <a:pt x="10" y="1"/>
                                </a:lnTo>
                                <a:lnTo>
                                  <a:pt x="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1" name="Freeform 94"/>
                        <wps:cNvSpPr>
                          <a:spLocks/>
                        </wps:cNvSpPr>
                        <wps:spPr bwMode="auto">
                          <a:xfrm>
                            <a:off x="4170" y="828"/>
                            <a:ext cx="210" cy="128"/>
                          </a:xfrm>
                          <a:custGeom>
                            <a:avLst/>
                            <a:gdLst>
                              <a:gd name="T0" fmla="+- 0 4177 4171"/>
                              <a:gd name="T1" fmla="*/ T0 w 210"/>
                              <a:gd name="T2" fmla="+- 0 828 828"/>
                              <a:gd name="T3" fmla="*/ 828 h 128"/>
                              <a:gd name="T4" fmla="+- 0 4174 4171"/>
                              <a:gd name="T5" fmla="*/ T4 w 210"/>
                              <a:gd name="T6" fmla="+- 0 829 828"/>
                              <a:gd name="T7" fmla="*/ 829 h 128"/>
                              <a:gd name="T8" fmla="+- 0 4172 4171"/>
                              <a:gd name="T9" fmla="*/ T8 w 210"/>
                              <a:gd name="T10" fmla="+- 0 832 828"/>
                              <a:gd name="T11" fmla="*/ 832 h 128"/>
                              <a:gd name="T12" fmla="+- 0 4171 4171"/>
                              <a:gd name="T13" fmla="*/ T12 w 210"/>
                              <a:gd name="T14" fmla="+- 0 835 828"/>
                              <a:gd name="T15" fmla="*/ 835 h 128"/>
                              <a:gd name="T16" fmla="+- 0 4172 4171"/>
                              <a:gd name="T17" fmla="*/ T16 w 210"/>
                              <a:gd name="T18" fmla="+- 0 838 828"/>
                              <a:gd name="T19" fmla="*/ 838 h 128"/>
                              <a:gd name="T20" fmla="+- 0 4174 4171"/>
                              <a:gd name="T21" fmla="*/ T20 w 210"/>
                              <a:gd name="T22" fmla="+- 0 840 828"/>
                              <a:gd name="T23" fmla="*/ 840 h 128"/>
                              <a:gd name="T24" fmla="+- 0 4370 4171"/>
                              <a:gd name="T25" fmla="*/ T24 w 210"/>
                              <a:gd name="T26" fmla="+- 0 954 828"/>
                              <a:gd name="T27" fmla="*/ 954 h 128"/>
                              <a:gd name="T28" fmla="+- 0 4373 4171"/>
                              <a:gd name="T29" fmla="*/ T28 w 210"/>
                              <a:gd name="T30" fmla="+- 0 956 828"/>
                              <a:gd name="T31" fmla="*/ 956 h 128"/>
                              <a:gd name="T32" fmla="+- 0 4376 4171"/>
                              <a:gd name="T33" fmla="*/ T32 w 210"/>
                              <a:gd name="T34" fmla="+- 0 955 828"/>
                              <a:gd name="T35" fmla="*/ 955 h 128"/>
                              <a:gd name="T36" fmla="+- 0 4378 4171"/>
                              <a:gd name="T37" fmla="*/ T36 w 210"/>
                              <a:gd name="T38" fmla="+- 0 952 828"/>
                              <a:gd name="T39" fmla="*/ 952 h 128"/>
                              <a:gd name="T40" fmla="+- 0 4380 4171"/>
                              <a:gd name="T41" fmla="*/ T40 w 210"/>
                              <a:gd name="T42" fmla="+- 0 949 828"/>
                              <a:gd name="T43" fmla="*/ 949 h 128"/>
                              <a:gd name="T44" fmla="+- 0 4379 4171"/>
                              <a:gd name="T45" fmla="*/ T44 w 210"/>
                              <a:gd name="T46" fmla="+- 0 946 828"/>
                              <a:gd name="T47" fmla="*/ 946 h 128"/>
                              <a:gd name="T48" fmla="+- 0 4180 4171"/>
                              <a:gd name="T49" fmla="*/ T48 w 210"/>
                              <a:gd name="T50" fmla="+- 0 830 828"/>
                              <a:gd name="T51" fmla="*/ 830 h 128"/>
                              <a:gd name="T52" fmla="+- 0 4177 4171"/>
                              <a:gd name="T53" fmla="*/ T52 w 210"/>
                              <a:gd name="T54" fmla="+- 0 828 828"/>
                              <a:gd name="T55" fmla="*/ 828 h 12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210" h="128">
                                <a:moveTo>
                                  <a:pt x="6" y="0"/>
                                </a:moveTo>
                                <a:lnTo>
                                  <a:pt x="3" y="1"/>
                                </a:lnTo>
                                <a:lnTo>
                                  <a:pt x="1" y="4"/>
                                </a:lnTo>
                                <a:lnTo>
                                  <a:pt x="0" y="7"/>
                                </a:lnTo>
                                <a:lnTo>
                                  <a:pt x="1" y="10"/>
                                </a:lnTo>
                                <a:lnTo>
                                  <a:pt x="3" y="12"/>
                                </a:lnTo>
                                <a:lnTo>
                                  <a:pt x="199" y="126"/>
                                </a:lnTo>
                                <a:lnTo>
                                  <a:pt x="202" y="128"/>
                                </a:lnTo>
                                <a:lnTo>
                                  <a:pt x="205" y="127"/>
                                </a:lnTo>
                                <a:lnTo>
                                  <a:pt x="207" y="124"/>
                                </a:lnTo>
                                <a:lnTo>
                                  <a:pt x="209" y="121"/>
                                </a:lnTo>
                                <a:lnTo>
                                  <a:pt x="208" y="118"/>
                                </a:lnTo>
                                <a:lnTo>
                                  <a:pt x="9" y="2"/>
                                </a:lnTo>
                                <a:lnTo>
                                  <a:pt x="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" name="Freeform 95"/>
                        <wps:cNvSpPr>
                          <a:spLocks/>
                        </wps:cNvSpPr>
                        <wps:spPr bwMode="auto">
                          <a:xfrm>
                            <a:off x="3922" y="768"/>
                            <a:ext cx="263" cy="156"/>
                          </a:xfrm>
                          <a:custGeom>
                            <a:avLst/>
                            <a:gdLst>
                              <a:gd name="T0" fmla="+- 0 4177 3922"/>
                              <a:gd name="T1" fmla="*/ T0 w 263"/>
                              <a:gd name="T2" fmla="+- 0 769 769"/>
                              <a:gd name="T3" fmla="*/ 769 h 156"/>
                              <a:gd name="T4" fmla="+- 0 4175 3922"/>
                              <a:gd name="T5" fmla="*/ T4 w 263"/>
                              <a:gd name="T6" fmla="+- 0 770 769"/>
                              <a:gd name="T7" fmla="*/ 770 h 156"/>
                              <a:gd name="T8" fmla="+- 0 3926 3922"/>
                              <a:gd name="T9" fmla="*/ T8 w 263"/>
                              <a:gd name="T10" fmla="+- 0 912 769"/>
                              <a:gd name="T11" fmla="*/ 912 h 156"/>
                              <a:gd name="T12" fmla="+- 0 3923 3922"/>
                              <a:gd name="T13" fmla="*/ T12 w 263"/>
                              <a:gd name="T14" fmla="+- 0 913 769"/>
                              <a:gd name="T15" fmla="*/ 913 h 156"/>
                              <a:gd name="T16" fmla="+- 0 3922 3922"/>
                              <a:gd name="T17" fmla="*/ T16 w 263"/>
                              <a:gd name="T18" fmla="+- 0 917 769"/>
                              <a:gd name="T19" fmla="*/ 917 h 156"/>
                              <a:gd name="T20" fmla="+- 0 3924 3922"/>
                              <a:gd name="T21" fmla="*/ T20 w 263"/>
                              <a:gd name="T22" fmla="+- 0 920 769"/>
                              <a:gd name="T23" fmla="*/ 920 h 156"/>
                              <a:gd name="T24" fmla="+- 0 3925 3922"/>
                              <a:gd name="T25" fmla="*/ T24 w 263"/>
                              <a:gd name="T26" fmla="+- 0 923 769"/>
                              <a:gd name="T27" fmla="*/ 923 h 156"/>
                              <a:gd name="T28" fmla="+- 0 3929 3922"/>
                              <a:gd name="T29" fmla="*/ T28 w 263"/>
                              <a:gd name="T30" fmla="+- 0 924 769"/>
                              <a:gd name="T31" fmla="*/ 924 h 156"/>
                              <a:gd name="T32" fmla="+- 0 3932 3922"/>
                              <a:gd name="T33" fmla="*/ T32 w 263"/>
                              <a:gd name="T34" fmla="+- 0 922 769"/>
                              <a:gd name="T35" fmla="*/ 922 h 156"/>
                              <a:gd name="T36" fmla="+- 0 4181 3922"/>
                              <a:gd name="T37" fmla="*/ T36 w 263"/>
                              <a:gd name="T38" fmla="+- 0 781 769"/>
                              <a:gd name="T39" fmla="*/ 781 h 156"/>
                              <a:gd name="T40" fmla="+- 0 4183 3922"/>
                              <a:gd name="T41" fmla="*/ T40 w 263"/>
                              <a:gd name="T42" fmla="+- 0 779 769"/>
                              <a:gd name="T43" fmla="*/ 779 h 156"/>
                              <a:gd name="T44" fmla="+- 0 4184 3922"/>
                              <a:gd name="T45" fmla="*/ T44 w 263"/>
                              <a:gd name="T46" fmla="+- 0 775 769"/>
                              <a:gd name="T47" fmla="*/ 775 h 156"/>
                              <a:gd name="T48" fmla="+- 0 4181 3922"/>
                              <a:gd name="T49" fmla="*/ T48 w 263"/>
                              <a:gd name="T50" fmla="+- 0 770 769"/>
                              <a:gd name="T51" fmla="*/ 770 h 156"/>
                              <a:gd name="T52" fmla="+- 0 4177 3922"/>
                              <a:gd name="T53" fmla="*/ T52 w 263"/>
                              <a:gd name="T54" fmla="+- 0 769 769"/>
                              <a:gd name="T55" fmla="*/ 769 h 15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263" h="156">
                                <a:moveTo>
                                  <a:pt x="255" y="0"/>
                                </a:moveTo>
                                <a:lnTo>
                                  <a:pt x="253" y="1"/>
                                </a:lnTo>
                                <a:lnTo>
                                  <a:pt x="4" y="143"/>
                                </a:lnTo>
                                <a:lnTo>
                                  <a:pt x="1" y="144"/>
                                </a:lnTo>
                                <a:lnTo>
                                  <a:pt x="0" y="148"/>
                                </a:lnTo>
                                <a:lnTo>
                                  <a:pt x="2" y="151"/>
                                </a:lnTo>
                                <a:lnTo>
                                  <a:pt x="3" y="154"/>
                                </a:lnTo>
                                <a:lnTo>
                                  <a:pt x="7" y="155"/>
                                </a:lnTo>
                                <a:lnTo>
                                  <a:pt x="10" y="153"/>
                                </a:lnTo>
                                <a:lnTo>
                                  <a:pt x="259" y="12"/>
                                </a:lnTo>
                                <a:lnTo>
                                  <a:pt x="261" y="10"/>
                                </a:lnTo>
                                <a:lnTo>
                                  <a:pt x="262" y="6"/>
                                </a:lnTo>
                                <a:lnTo>
                                  <a:pt x="259" y="1"/>
                                </a:lnTo>
                                <a:lnTo>
                                  <a:pt x="2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3" name="Picture 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112" y="415"/>
                            <a:ext cx="214" cy="1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4" name="Line 97"/>
                        <wps:cNvCnPr>
                          <a:cxnSpLocks noChangeShapeType="1"/>
                        </wps:cNvCnPr>
                        <wps:spPr bwMode="auto">
                          <a:xfrm>
                            <a:off x="4178" y="588"/>
                            <a:ext cx="0" cy="193"/>
                          </a:xfrm>
                          <a:prstGeom prst="line">
                            <a:avLst/>
                          </a:prstGeom>
                          <a:noFill/>
                          <a:ln w="757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5" name="AutoShape 98"/>
                        <wps:cNvSpPr>
                          <a:spLocks/>
                        </wps:cNvSpPr>
                        <wps:spPr bwMode="auto">
                          <a:xfrm>
                            <a:off x="4097" y="1562"/>
                            <a:ext cx="154" cy="144"/>
                          </a:xfrm>
                          <a:custGeom>
                            <a:avLst/>
                            <a:gdLst>
                              <a:gd name="T0" fmla="+- 0 4161 4098"/>
                              <a:gd name="T1" fmla="*/ T0 w 154"/>
                              <a:gd name="T2" fmla="+- 0 1592 1562"/>
                              <a:gd name="T3" fmla="*/ 1592 h 144"/>
                              <a:gd name="T4" fmla="+- 0 4135 4098"/>
                              <a:gd name="T5" fmla="*/ T4 w 154"/>
                              <a:gd name="T6" fmla="+- 0 1592 1562"/>
                              <a:gd name="T7" fmla="*/ 1592 h 144"/>
                              <a:gd name="T8" fmla="+- 0 4228 4098"/>
                              <a:gd name="T9" fmla="*/ T8 w 154"/>
                              <a:gd name="T10" fmla="+- 0 1705 1562"/>
                              <a:gd name="T11" fmla="*/ 1705 h 144"/>
                              <a:gd name="T12" fmla="+- 0 4232 4098"/>
                              <a:gd name="T13" fmla="*/ T12 w 154"/>
                              <a:gd name="T14" fmla="+- 0 1705 1562"/>
                              <a:gd name="T15" fmla="*/ 1705 h 144"/>
                              <a:gd name="T16" fmla="+- 0 4232 4098"/>
                              <a:gd name="T17" fmla="*/ T16 w 154"/>
                              <a:gd name="T18" fmla="+- 0 1668 1562"/>
                              <a:gd name="T19" fmla="*/ 1668 h 144"/>
                              <a:gd name="T20" fmla="+- 0 4223 4098"/>
                              <a:gd name="T21" fmla="*/ T20 w 154"/>
                              <a:gd name="T22" fmla="+- 0 1668 1562"/>
                              <a:gd name="T23" fmla="*/ 1668 h 144"/>
                              <a:gd name="T24" fmla="+- 0 4161 4098"/>
                              <a:gd name="T25" fmla="*/ T24 w 154"/>
                              <a:gd name="T26" fmla="+- 0 1592 1562"/>
                              <a:gd name="T27" fmla="*/ 1592 h 144"/>
                              <a:gd name="T28" fmla="+- 0 4155 4098"/>
                              <a:gd name="T29" fmla="*/ T28 w 154"/>
                              <a:gd name="T30" fmla="+- 0 1699 1562"/>
                              <a:gd name="T31" fmla="*/ 1699 h 144"/>
                              <a:gd name="T32" fmla="+- 0 4106 4098"/>
                              <a:gd name="T33" fmla="*/ T32 w 154"/>
                              <a:gd name="T34" fmla="+- 0 1699 1562"/>
                              <a:gd name="T35" fmla="*/ 1699 h 144"/>
                              <a:gd name="T36" fmla="+- 0 4106 4098"/>
                              <a:gd name="T37" fmla="*/ T36 w 154"/>
                              <a:gd name="T38" fmla="+- 0 1703 1562"/>
                              <a:gd name="T39" fmla="*/ 1703 h 144"/>
                              <a:gd name="T40" fmla="+- 0 4155 4098"/>
                              <a:gd name="T41" fmla="*/ T40 w 154"/>
                              <a:gd name="T42" fmla="+- 0 1703 1562"/>
                              <a:gd name="T43" fmla="*/ 1703 h 144"/>
                              <a:gd name="T44" fmla="+- 0 4155 4098"/>
                              <a:gd name="T45" fmla="*/ T44 w 154"/>
                              <a:gd name="T46" fmla="+- 0 1699 1562"/>
                              <a:gd name="T47" fmla="*/ 1699 h 144"/>
                              <a:gd name="T48" fmla="+- 0 4136 4098"/>
                              <a:gd name="T49" fmla="*/ T48 w 154"/>
                              <a:gd name="T50" fmla="+- 0 1562 1562"/>
                              <a:gd name="T51" fmla="*/ 1562 h 144"/>
                              <a:gd name="T52" fmla="+- 0 4098 4098"/>
                              <a:gd name="T53" fmla="*/ T52 w 154"/>
                              <a:gd name="T54" fmla="+- 0 1562 1562"/>
                              <a:gd name="T55" fmla="*/ 1562 h 144"/>
                              <a:gd name="T56" fmla="+- 0 4098 4098"/>
                              <a:gd name="T57" fmla="*/ T56 w 154"/>
                              <a:gd name="T58" fmla="+- 0 1566 1562"/>
                              <a:gd name="T59" fmla="*/ 1566 h 144"/>
                              <a:gd name="T60" fmla="+- 0 4102 4098"/>
                              <a:gd name="T61" fmla="*/ T60 w 154"/>
                              <a:gd name="T62" fmla="+- 0 1566 1562"/>
                              <a:gd name="T63" fmla="*/ 1566 h 144"/>
                              <a:gd name="T64" fmla="+- 0 4105 4098"/>
                              <a:gd name="T65" fmla="*/ T64 w 154"/>
                              <a:gd name="T66" fmla="+- 0 1566 1562"/>
                              <a:gd name="T67" fmla="*/ 1566 h 144"/>
                              <a:gd name="T68" fmla="+- 0 4111 4098"/>
                              <a:gd name="T69" fmla="*/ T68 w 154"/>
                              <a:gd name="T70" fmla="+- 0 1568 1562"/>
                              <a:gd name="T71" fmla="*/ 1568 h 144"/>
                              <a:gd name="T72" fmla="+- 0 4114 4098"/>
                              <a:gd name="T73" fmla="*/ T72 w 154"/>
                              <a:gd name="T74" fmla="+- 0 1570 1562"/>
                              <a:gd name="T75" fmla="*/ 1570 h 144"/>
                              <a:gd name="T76" fmla="+- 0 4116 4098"/>
                              <a:gd name="T77" fmla="*/ T76 w 154"/>
                              <a:gd name="T78" fmla="+- 0 1571 1562"/>
                              <a:gd name="T79" fmla="*/ 1571 h 144"/>
                              <a:gd name="T80" fmla="+- 0 4119 4098"/>
                              <a:gd name="T81" fmla="*/ T80 w 154"/>
                              <a:gd name="T82" fmla="+- 0 1573 1562"/>
                              <a:gd name="T83" fmla="*/ 1573 h 144"/>
                              <a:gd name="T84" fmla="+- 0 4122 4098"/>
                              <a:gd name="T85" fmla="*/ T84 w 154"/>
                              <a:gd name="T86" fmla="+- 0 1576 1562"/>
                              <a:gd name="T87" fmla="*/ 1576 h 144"/>
                              <a:gd name="T88" fmla="+- 0 4126 4098"/>
                              <a:gd name="T89" fmla="*/ T88 w 154"/>
                              <a:gd name="T90" fmla="+- 0 1581 1562"/>
                              <a:gd name="T91" fmla="*/ 1581 h 144"/>
                              <a:gd name="T92" fmla="+- 0 4126 4098"/>
                              <a:gd name="T93" fmla="*/ T92 w 154"/>
                              <a:gd name="T94" fmla="+- 0 1687 1562"/>
                              <a:gd name="T95" fmla="*/ 1687 h 144"/>
                              <a:gd name="T96" fmla="+- 0 4125 4098"/>
                              <a:gd name="T97" fmla="*/ T96 w 154"/>
                              <a:gd name="T98" fmla="+- 0 1692 1562"/>
                              <a:gd name="T99" fmla="*/ 1692 h 144"/>
                              <a:gd name="T100" fmla="+- 0 4124 4098"/>
                              <a:gd name="T101" fmla="*/ T100 w 154"/>
                              <a:gd name="T102" fmla="+- 0 1694 1562"/>
                              <a:gd name="T103" fmla="*/ 1694 h 144"/>
                              <a:gd name="T104" fmla="+- 0 4121 4098"/>
                              <a:gd name="T105" fmla="*/ T104 w 154"/>
                              <a:gd name="T106" fmla="+- 0 1697 1562"/>
                              <a:gd name="T107" fmla="*/ 1697 h 144"/>
                              <a:gd name="T108" fmla="+- 0 4117 4098"/>
                              <a:gd name="T109" fmla="*/ T108 w 154"/>
                              <a:gd name="T110" fmla="+- 0 1699 1562"/>
                              <a:gd name="T111" fmla="*/ 1699 h 144"/>
                              <a:gd name="T112" fmla="+- 0 4144 4098"/>
                              <a:gd name="T113" fmla="*/ T112 w 154"/>
                              <a:gd name="T114" fmla="+- 0 1699 1562"/>
                              <a:gd name="T115" fmla="*/ 1699 h 144"/>
                              <a:gd name="T116" fmla="+- 0 4141 4098"/>
                              <a:gd name="T117" fmla="*/ T116 w 154"/>
                              <a:gd name="T118" fmla="+- 0 1698 1562"/>
                              <a:gd name="T119" fmla="*/ 1698 h 144"/>
                              <a:gd name="T120" fmla="+- 0 4138 4098"/>
                              <a:gd name="T121" fmla="*/ T120 w 154"/>
                              <a:gd name="T122" fmla="+- 0 1695 1562"/>
                              <a:gd name="T123" fmla="*/ 1695 h 144"/>
                              <a:gd name="T124" fmla="+- 0 4136 4098"/>
                              <a:gd name="T125" fmla="*/ T124 w 154"/>
                              <a:gd name="T126" fmla="+- 0 1693 1562"/>
                              <a:gd name="T127" fmla="*/ 1693 h 144"/>
                              <a:gd name="T128" fmla="+- 0 4135 4098"/>
                              <a:gd name="T129" fmla="*/ T128 w 154"/>
                              <a:gd name="T130" fmla="+- 0 1687 1562"/>
                              <a:gd name="T131" fmla="*/ 1687 h 144"/>
                              <a:gd name="T132" fmla="+- 0 4135 4098"/>
                              <a:gd name="T133" fmla="*/ T132 w 154"/>
                              <a:gd name="T134" fmla="+- 0 1592 1562"/>
                              <a:gd name="T135" fmla="*/ 1592 h 144"/>
                              <a:gd name="T136" fmla="+- 0 4161 4098"/>
                              <a:gd name="T137" fmla="*/ T136 w 154"/>
                              <a:gd name="T138" fmla="+- 0 1592 1562"/>
                              <a:gd name="T139" fmla="*/ 1592 h 144"/>
                              <a:gd name="T140" fmla="+- 0 4136 4098"/>
                              <a:gd name="T141" fmla="*/ T140 w 154"/>
                              <a:gd name="T142" fmla="+- 0 1562 1562"/>
                              <a:gd name="T143" fmla="*/ 1562 h 144"/>
                              <a:gd name="T144" fmla="+- 0 4241 4098"/>
                              <a:gd name="T145" fmla="*/ T144 w 154"/>
                              <a:gd name="T146" fmla="+- 0 1566 1562"/>
                              <a:gd name="T147" fmla="*/ 1566 h 144"/>
                              <a:gd name="T148" fmla="+- 0 4213 4098"/>
                              <a:gd name="T149" fmla="*/ T148 w 154"/>
                              <a:gd name="T150" fmla="+- 0 1566 1562"/>
                              <a:gd name="T151" fmla="*/ 1566 h 144"/>
                              <a:gd name="T152" fmla="+- 0 4217 4098"/>
                              <a:gd name="T153" fmla="*/ T152 w 154"/>
                              <a:gd name="T154" fmla="+- 0 1567 1562"/>
                              <a:gd name="T155" fmla="*/ 1567 h 144"/>
                              <a:gd name="T156" fmla="+- 0 4220 4098"/>
                              <a:gd name="T157" fmla="*/ T156 w 154"/>
                              <a:gd name="T158" fmla="+- 0 1570 1562"/>
                              <a:gd name="T159" fmla="*/ 1570 h 144"/>
                              <a:gd name="T160" fmla="+- 0 4222 4098"/>
                              <a:gd name="T161" fmla="*/ T160 w 154"/>
                              <a:gd name="T162" fmla="+- 0 1572 1562"/>
                              <a:gd name="T163" fmla="*/ 1572 h 144"/>
                              <a:gd name="T164" fmla="+- 0 4223 4098"/>
                              <a:gd name="T165" fmla="*/ T164 w 154"/>
                              <a:gd name="T166" fmla="+- 0 1578 1562"/>
                              <a:gd name="T167" fmla="*/ 1578 h 144"/>
                              <a:gd name="T168" fmla="+- 0 4223 4098"/>
                              <a:gd name="T169" fmla="*/ T168 w 154"/>
                              <a:gd name="T170" fmla="+- 0 1668 1562"/>
                              <a:gd name="T171" fmla="*/ 1668 h 144"/>
                              <a:gd name="T172" fmla="+- 0 4232 4098"/>
                              <a:gd name="T173" fmla="*/ T172 w 154"/>
                              <a:gd name="T174" fmla="+- 0 1668 1562"/>
                              <a:gd name="T175" fmla="*/ 1668 h 144"/>
                              <a:gd name="T176" fmla="+- 0 4232 4098"/>
                              <a:gd name="T177" fmla="*/ T176 w 154"/>
                              <a:gd name="T178" fmla="+- 0 1578 1562"/>
                              <a:gd name="T179" fmla="*/ 1578 h 144"/>
                              <a:gd name="T180" fmla="+- 0 4233 4098"/>
                              <a:gd name="T181" fmla="*/ T180 w 154"/>
                              <a:gd name="T182" fmla="+- 0 1574 1562"/>
                              <a:gd name="T183" fmla="*/ 1574 h 144"/>
                              <a:gd name="T184" fmla="+- 0 4234 4098"/>
                              <a:gd name="T185" fmla="*/ T184 w 154"/>
                              <a:gd name="T186" fmla="+- 0 1571 1562"/>
                              <a:gd name="T187" fmla="*/ 1571 h 144"/>
                              <a:gd name="T188" fmla="+- 0 4237 4098"/>
                              <a:gd name="T189" fmla="*/ T188 w 154"/>
                              <a:gd name="T190" fmla="+- 0 1568 1562"/>
                              <a:gd name="T191" fmla="*/ 1568 h 144"/>
                              <a:gd name="T192" fmla="+- 0 4241 4098"/>
                              <a:gd name="T193" fmla="*/ T192 w 154"/>
                              <a:gd name="T194" fmla="+- 0 1566 1562"/>
                              <a:gd name="T195" fmla="*/ 1566 h 144"/>
                              <a:gd name="T196" fmla="+- 0 4252 4098"/>
                              <a:gd name="T197" fmla="*/ T196 w 154"/>
                              <a:gd name="T198" fmla="+- 0 1562 1562"/>
                              <a:gd name="T199" fmla="*/ 1562 h 144"/>
                              <a:gd name="T200" fmla="+- 0 4203 4098"/>
                              <a:gd name="T201" fmla="*/ T200 w 154"/>
                              <a:gd name="T202" fmla="+- 0 1562 1562"/>
                              <a:gd name="T203" fmla="*/ 1562 h 144"/>
                              <a:gd name="T204" fmla="+- 0 4203 4098"/>
                              <a:gd name="T205" fmla="*/ T204 w 154"/>
                              <a:gd name="T206" fmla="+- 0 1566 1562"/>
                              <a:gd name="T207" fmla="*/ 1566 h 144"/>
                              <a:gd name="T208" fmla="+- 0 4252 4098"/>
                              <a:gd name="T209" fmla="*/ T208 w 154"/>
                              <a:gd name="T210" fmla="+- 0 1566 1562"/>
                              <a:gd name="T211" fmla="*/ 1566 h 144"/>
                              <a:gd name="T212" fmla="+- 0 4252 4098"/>
                              <a:gd name="T213" fmla="*/ T212 w 154"/>
                              <a:gd name="T214" fmla="+- 0 1562 1562"/>
                              <a:gd name="T215" fmla="*/ 1562 h 14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</a:cxnLst>
                            <a:rect l="0" t="0" r="r" b="b"/>
                            <a:pathLst>
                              <a:path w="154" h="144">
                                <a:moveTo>
                                  <a:pt x="63" y="30"/>
                                </a:moveTo>
                                <a:lnTo>
                                  <a:pt x="37" y="30"/>
                                </a:lnTo>
                                <a:lnTo>
                                  <a:pt x="130" y="143"/>
                                </a:lnTo>
                                <a:lnTo>
                                  <a:pt x="134" y="143"/>
                                </a:lnTo>
                                <a:lnTo>
                                  <a:pt x="134" y="106"/>
                                </a:lnTo>
                                <a:lnTo>
                                  <a:pt x="125" y="106"/>
                                </a:lnTo>
                                <a:lnTo>
                                  <a:pt x="63" y="30"/>
                                </a:lnTo>
                                <a:close/>
                                <a:moveTo>
                                  <a:pt x="57" y="137"/>
                                </a:moveTo>
                                <a:lnTo>
                                  <a:pt x="8" y="137"/>
                                </a:lnTo>
                                <a:lnTo>
                                  <a:pt x="8" y="141"/>
                                </a:lnTo>
                                <a:lnTo>
                                  <a:pt x="57" y="141"/>
                                </a:lnTo>
                                <a:lnTo>
                                  <a:pt x="57" y="137"/>
                                </a:lnTo>
                                <a:close/>
                                <a:moveTo>
                                  <a:pt x="38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"/>
                                </a:lnTo>
                                <a:lnTo>
                                  <a:pt x="4" y="4"/>
                                </a:lnTo>
                                <a:lnTo>
                                  <a:pt x="7" y="4"/>
                                </a:lnTo>
                                <a:lnTo>
                                  <a:pt x="13" y="6"/>
                                </a:lnTo>
                                <a:lnTo>
                                  <a:pt x="16" y="8"/>
                                </a:lnTo>
                                <a:lnTo>
                                  <a:pt x="18" y="9"/>
                                </a:lnTo>
                                <a:lnTo>
                                  <a:pt x="21" y="11"/>
                                </a:lnTo>
                                <a:lnTo>
                                  <a:pt x="24" y="14"/>
                                </a:lnTo>
                                <a:lnTo>
                                  <a:pt x="28" y="19"/>
                                </a:lnTo>
                                <a:lnTo>
                                  <a:pt x="28" y="125"/>
                                </a:lnTo>
                                <a:lnTo>
                                  <a:pt x="27" y="130"/>
                                </a:lnTo>
                                <a:lnTo>
                                  <a:pt x="26" y="132"/>
                                </a:lnTo>
                                <a:lnTo>
                                  <a:pt x="23" y="135"/>
                                </a:lnTo>
                                <a:lnTo>
                                  <a:pt x="19" y="137"/>
                                </a:lnTo>
                                <a:lnTo>
                                  <a:pt x="46" y="137"/>
                                </a:lnTo>
                                <a:lnTo>
                                  <a:pt x="43" y="136"/>
                                </a:lnTo>
                                <a:lnTo>
                                  <a:pt x="40" y="133"/>
                                </a:lnTo>
                                <a:lnTo>
                                  <a:pt x="38" y="131"/>
                                </a:lnTo>
                                <a:lnTo>
                                  <a:pt x="37" y="125"/>
                                </a:lnTo>
                                <a:lnTo>
                                  <a:pt x="37" y="30"/>
                                </a:lnTo>
                                <a:lnTo>
                                  <a:pt x="63" y="30"/>
                                </a:lnTo>
                                <a:lnTo>
                                  <a:pt x="38" y="0"/>
                                </a:lnTo>
                                <a:close/>
                                <a:moveTo>
                                  <a:pt x="143" y="4"/>
                                </a:moveTo>
                                <a:lnTo>
                                  <a:pt x="115" y="4"/>
                                </a:lnTo>
                                <a:lnTo>
                                  <a:pt x="119" y="5"/>
                                </a:lnTo>
                                <a:lnTo>
                                  <a:pt x="122" y="8"/>
                                </a:lnTo>
                                <a:lnTo>
                                  <a:pt x="124" y="10"/>
                                </a:lnTo>
                                <a:lnTo>
                                  <a:pt x="125" y="16"/>
                                </a:lnTo>
                                <a:lnTo>
                                  <a:pt x="125" y="106"/>
                                </a:lnTo>
                                <a:lnTo>
                                  <a:pt x="134" y="106"/>
                                </a:lnTo>
                                <a:lnTo>
                                  <a:pt x="134" y="16"/>
                                </a:lnTo>
                                <a:lnTo>
                                  <a:pt x="135" y="12"/>
                                </a:lnTo>
                                <a:lnTo>
                                  <a:pt x="136" y="9"/>
                                </a:lnTo>
                                <a:lnTo>
                                  <a:pt x="139" y="6"/>
                                </a:lnTo>
                                <a:lnTo>
                                  <a:pt x="143" y="4"/>
                                </a:lnTo>
                                <a:close/>
                                <a:moveTo>
                                  <a:pt x="154" y="0"/>
                                </a:moveTo>
                                <a:lnTo>
                                  <a:pt x="105" y="0"/>
                                </a:lnTo>
                                <a:lnTo>
                                  <a:pt x="105" y="4"/>
                                </a:lnTo>
                                <a:lnTo>
                                  <a:pt x="154" y="4"/>
                                </a:lnTo>
                                <a:lnTo>
                                  <a:pt x="15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6" name="AutoShape 99"/>
                        <wps:cNvSpPr>
                          <a:spLocks/>
                        </wps:cNvSpPr>
                        <wps:spPr bwMode="auto">
                          <a:xfrm>
                            <a:off x="4265" y="1558"/>
                            <a:ext cx="139" cy="148"/>
                          </a:xfrm>
                          <a:custGeom>
                            <a:avLst/>
                            <a:gdLst>
                              <a:gd name="T0" fmla="+- 0 4323 4265"/>
                              <a:gd name="T1" fmla="*/ T0 w 139"/>
                              <a:gd name="T2" fmla="+- 0 1560 1559"/>
                              <a:gd name="T3" fmla="*/ 1560 h 148"/>
                              <a:gd name="T4" fmla="+- 0 4299 4265"/>
                              <a:gd name="T5" fmla="*/ T4 w 139"/>
                              <a:gd name="T6" fmla="+- 0 1569 1559"/>
                              <a:gd name="T7" fmla="*/ 1569 h 148"/>
                              <a:gd name="T8" fmla="+- 0 4278 4265"/>
                              <a:gd name="T9" fmla="*/ T8 w 139"/>
                              <a:gd name="T10" fmla="+- 0 1589 1559"/>
                              <a:gd name="T11" fmla="*/ 1589 h 148"/>
                              <a:gd name="T12" fmla="+- 0 4267 4265"/>
                              <a:gd name="T13" fmla="*/ T12 w 139"/>
                              <a:gd name="T14" fmla="+- 0 1616 1559"/>
                              <a:gd name="T15" fmla="*/ 1616 h 148"/>
                              <a:gd name="T16" fmla="+- 0 4266 4265"/>
                              <a:gd name="T17" fmla="*/ T16 w 139"/>
                              <a:gd name="T18" fmla="+- 0 1634 1559"/>
                              <a:gd name="T19" fmla="*/ 1634 h 148"/>
                              <a:gd name="T20" fmla="+- 0 4267 4265"/>
                              <a:gd name="T21" fmla="*/ T20 w 139"/>
                              <a:gd name="T22" fmla="+- 0 1648 1559"/>
                              <a:gd name="T23" fmla="*/ 1648 h 148"/>
                              <a:gd name="T24" fmla="+- 0 4277 4265"/>
                              <a:gd name="T25" fmla="*/ T24 w 139"/>
                              <a:gd name="T26" fmla="+- 0 1674 1559"/>
                              <a:gd name="T27" fmla="*/ 1674 h 148"/>
                              <a:gd name="T28" fmla="+- 0 4296 4265"/>
                              <a:gd name="T29" fmla="*/ T28 w 139"/>
                              <a:gd name="T30" fmla="+- 0 1695 1559"/>
                              <a:gd name="T31" fmla="*/ 1695 h 148"/>
                              <a:gd name="T32" fmla="+- 0 4320 4265"/>
                              <a:gd name="T33" fmla="*/ T32 w 139"/>
                              <a:gd name="T34" fmla="+- 0 1705 1559"/>
                              <a:gd name="T35" fmla="*/ 1705 h 148"/>
                              <a:gd name="T36" fmla="+- 0 4348 4265"/>
                              <a:gd name="T37" fmla="*/ T36 w 139"/>
                              <a:gd name="T38" fmla="+- 0 1705 1559"/>
                              <a:gd name="T39" fmla="*/ 1705 h 148"/>
                              <a:gd name="T40" fmla="+- 0 4365 4265"/>
                              <a:gd name="T41" fmla="*/ T40 w 139"/>
                              <a:gd name="T42" fmla="+- 0 1699 1559"/>
                              <a:gd name="T43" fmla="*/ 1699 h 148"/>
                              <a:gd name="T44" fmla="+- 0 4311 4265"/>
                              <a:gd name="T45" fmla="*/ T44 w 139"/>
                              <a:gd name="T46" fmla="+- 0 1694 1559"/>
                              <a:gd name="T47" fmla="*/ 1694 h 148"/>
                              <a:gd name="T48" fmla="+- 0 4298 4265"/>
                              <a:gd name="T49" fmla="*/ T48 w 139"/>
                              <a:gd name="T50" fmla="+- 0 1674 1559"/>
                              <a:gd name="T51" fmla="*/ 1674 h 148"/>
                              <a:gd name="T52" fmla="+- 0 4290 4265"/>
                              <a:gd name="T53" fmla="*/ T52 w 139"/>
                              <a:gd name="T54" fmla="+- 0 1648 1559"/>
                              <a:gd name="T55" fmla="*/ 1648 h 148"/>
                              <a:gd name="T56" fmla="+- 0 4290 4265"/>
                              <a:gd name="T57" fmla="*/ T56 w 139"/>
                              <a:gd name="T58" fmla="+- 0 1616 1559"/>
                              <a:gd name="T59" fmla="*/ 1616 h 148"/>
                              <a:gd name="T60" fmla="+- 0 4297 4265"/>
                              <a:gd name="T61" fmla="*/ T60 w 139"/>
                              <a:gd name="T62" fmla="+- 0 1590 1559"/>
                              <a:gd name="T63" fmla="*/ 1590 h 148"/>
                              <a:gd name="T64" fmla="+- 0 4311 4265"/>
                              <a:gd name="T65" fmla="*/ T64 w 139"/>
                              <a:gd name="T66" fmla="+- 0 1571 1559"/>
                              <a:gd name="T67" fmla="*/ 1571 h 148"/>
                              <a:gd name="T68" fmla="+- 0 4366 4265"/>
                              <a:gd name="T69" fmla="*/ T68 w 139"/>
                              <a:gd name="T70" fmla="+- 0 1566 1559"/>
                              <a:gd name="T71" fmla="*/ 1566 h 148"/>
                              <a:gd name="T72" fmla="+- 0 4349 4265"/>
                              <a:gd name="T73" fmla="*/ T72 w 139"/>
                              <a:gd name="T74" fmla="+- 0 1560 1559"/>
                              <a:gd name="T75" fmla="*/ 1560 h 148"/>
                              <a:gd name="T76" fmla="+- 0 4366 4265"/>
                              <a:gd name="T77" fmla="*/ T76 w 139"/>
                              <a:gd name="T78" fmla="+- 0 1566 1559"/>
                              <a:gd name="T79" fmla="*/ 1566 h 148"/>
                              <a:gd name="T80" fmla="+- 0 4358 4265"/>
                              <a:gd name="T81" fmla="*/ T80 w 139"/>
                              <a:gd name="T82" fmla="+- 0 1571 1559"/>
                              <a:gd name="T83" fmla="*/ 1571 h 148"/>
                              <a:gd name="T84" fmla="+- 0 4372 4265"/>
                              <a:gd name="T85" fmla="*/ T84 w 139"/>
                              <a:gd name="T86" fmla="+- 0 1591 1559"/>
                              <a:gd name="T87" fmla="*/ 1591 h 148"/>
                              <a:gd name="T88" fmla="+- 0 4379 4265"/>
                              <a:gd name="T89" fmla="*/ T88 w 139"/>
                              <a:gd name="T90" fmla="+- 0 1618 1559"/>
                              <a:gd name="T91" fmla="*/ 1618 h 148"/>
                              <a:gd name="T92" fmla="+- 0 4379 4265"/>
                              <a:gd name="T93" fmla="*/ T92 w 139"/>
                              <a:gd name="T94" fmla="+- 0 1650 1559"/>
                              <a:gd name="T95" fmla="*/ 1650 h 148"/>
                              <a:gd name="T96" fmla="+- 0 4372 4265"/>
                              <a:gd name="T97" fmla="*/ T96 w 139"/>
                              <a:gd name="T98" fmla="+- 0 1674 1559"/>
                              <a:gd name="T99" fmla="*/ 1674 h 148"/>
                              <a:gd name="T100" fmla="+- 0 4358 4265"/>
                              <a:gd name="T101" fmla="*/ T100 w 139"/>
                              <a:gd name="T102" fmla="+- 0 1694 1559"/>
                              <a:gd name="T103" fmla="*/ 1694 h 148"/>
                              <a:gd name="T104" fmla="+- 0 4365 4265"/>
                              <a:gd name="T105" fmla="*/ T104 w 139"/>
                              <a:gd name="T106" fmla="+- 0 1699 1559"/>
                              <a:gd name="T107" fmla="*/ 1699 h 148"/>
                              <a:gd name="T108" fmla="+- 0 4383 4265"/>
                              <a:gd name="T109" fmla="*/ T108 w 139"/>
                              <a:gd name="T110" fmla="+- 0 1685 1559"/>
                              <a:gd name="T111" fmla="*/ 1685 h 148"/>
                              <a:gd name="T112" fmla="+- 0 4398 4265"/>
                              <a:gd name="T113" fmla="*/ T112 w 139"/>
                              <a:gd name="T114" fmla="+- 0 1661 1559"/>
                              <a:gd name="T115" fmla="*/ 1661 h 148"/>
                              <a:gd name="T116" fmla="+- 0 4403 4265"/>
                              <a:gd name="T117" fmla="*/ T116 w 139"/>
                              <a:gd name="T118" fmla="+- 0 1632 1559"/>
                              <a:gd name="T119" fmla="*/ 1632 h 148"/>
                              <a:gd name="T120" fmla="+- 0 4398 4265"/>
                              <a:gd name="T121" fmla="*/ T120 w 139"/>
                              <a:gd name="T122" fmla="+- 0 1603 1559"/>
                              <a:gd name="T123" fmla="*/ 1603 h 148"/>
                              <a:gd name="T124" fmla="+- 0 4383 4265"/>
                              <a:gd name="T125" fmla="*/ T124 w 139"/>
                              <a:gd name="T126" fmla="+- 0 1580 1559"/>
                              <a:gd name="T127" fmla="*/ 1580 h 148"/>
                              <a:gd name="T128" fmla="+- 0 4366 4265"/>
                              <a:gd name="T129" fmla="*/ T128 w 139"/>
                              <a:gd name="T130" fmla="+- 0 1566 1559"/>
                              <a:gd name="T131" fmla="*/ 1566 h 14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139" h="148">
                                <a:moveTo>
                                  <a:pt x="71" y="0"/>
                                </a:moveTo>
                                <a:lnTo>
                                  <a:pt x="58" y="1"/>
                                </a:lnTo>
                                <a:lnTo>
                                  <a:pt x="45" y="4"/>
                                </a:lnTo>
                                <a:lnTo>
                                  <a:pt x="34" y="10"/>
                                </a:lnTo>
                                <a:lnTo>
                                  <a:pt x="23" y="18"/>
                                </a:lnTo>
                                <a:lnTo>
                                  <a:pt x="13" y="30"/>
                                </a:lnTo>
                                <a:lnTo>
                                  <a:pt x="6" y="43"/>
                                </a:lnTo>
                                <a:lnTo>
                                  <a:pt x="2" y="57"/>
                                </a:lnTo>
                                <a:lnTo>
                                  <a:pt x="0" y="73"/>
                                </a:lnTo>
                                <a:lnTo>
                                  <a:pt x="1" y="75"/>
                                </a:lnTo>
                                <a:lnTo>
                                  <a:pt x="2" y="88"/>
                                </a:lnTo>
                                <a:lnTo>
                                  <a:pt x="2" y="89"/>
                                </a:lnTo>
                                <a:lnTo>
                                  <a:pt x="5" y="103"/>
                                </a:lnTo>
                                <a:lnTo>
                                  <a:pt x="12" y="115"/>
                                </a:lnTo>
                                <a:lnTo>
                                  <a:pt x="20" y="127"/>
                                </a:lnTo>
                                <a:lnTo>
                                  <a:pt x="31" y="136"/>
                                </a:lnTo>
                                <a:lnTo>
                                  <a:pt x="42" y="142"/>
                                </a:lnTo>
                                <a:lnTo>
                                  <a:pt x="55" y="146"/>
                                </a:lnTo>
                                <a:lnTo>
                                  <a:pt x="69" y="147"/>
                                </a:lnTo>
                                <a:lnTo>
                                  <a:pt x="83" y="146"/>
                                </a:lnTo>
                                <a:lnTo>
                                  <a:pt x="96" y="142"/>
                                </a:lnTo>
                                <a:lnTo>
                                  <a:pt x="100" y="140"/>
                                </a:lnTo>
                                <a:lnTo>
                                  <a:pt x="57" y="140"/>
                                </a:lnTo>
                                <a:lnTo>
                                  <a:pt x="46" y="135"/>
                                </a:lnTo>
                                <a:lnTo>
                                  <a:pt x="39" y="126"/>
                                </a:lnTo>
                                <a:lnTo>
                                  <a:pt x="33" y="115"/>
                                </a:lnTo>
                                <a:lnTo>
                                  <a:pt x="28" y="103"/>
                                </a:lnTo>
                                <a:lnTo>
                                  <a:pt x="25" y="89"/>
                                </a:lnTo>
                                <a:lnTo>
                                  <a:pt x="24" y="73"/>
                                </a:lnTo>
                                <a:lnTo>
                                  <a:pt x="25" y="57"/>
                                </a:lnTo>
                                <a:lnTo>
                                  <a:pt x="28" y="43"/>
                                </a:lnTo>
                                <a:lnTo>
                                  <a:pt x="32" y="31"/>
                                </a:lnTo>
                                <a:lnTo>
                                  <a:pt x="39" y="21"/>
                                </a:lnTo>
                                <a:lnTo>
                                  <a:pt x="46" y="12"/>
                                </a:lnTo>
                                <a:lnTo>
                                  <a:pt x="56" y="7"/>
                                </a:lnTo>
                                <a:lnTo>
                                  <a:pt x="101" y="7"/>
                                </a:lnTo>
                                <a:lnTo>
                                  <a:pt x="96" y="5"/>
                                </a:lnTo>
                                <a:lnTo>
                                  <a:pt x="84" y="1"/>
                                </a:lnTo>
                                <a:lnTo>
                                  <a:pt x="71" y="0"/>
                                </a:lnTo>
                                <a:close/>
                                <a:moveTo>
                                  <a:pt x="101" y="7"/>
                                </a:moveTo>
                                <a:lnTo>
                                  <a:pt x="82" y="7"/>
                                </a:lnTo>
                                <a:lnTo>
                                  <a:pt x="93" y="12"/>
                                </a:lnTo>
                                <a:lnTo>
                                  <a:pt x="101" y="22"/>
                                </a:lnTo>
                                <a:lnTo>
                                  <a:pt x="107" y="32"/>
                                </a:lnTo>
                                <a:lnTo>
                                  <a:pt x="111" y="44"/>
                                </a:lnTo>
                                <a:lnTo>
                                  <a:pt x="114" y="59"/>
                                </a:lnTo>
                                <a:lnTo>
                                  <a:pt x="115" y="75"/>
                                </a:lnTo>
                                <a:lnTo>
                                  <a:pt x="114" y="91"/>
                                </a:lnTo>
                                <a:lnTo>
                                  <a:pt x="111" y="104"/>
                                </a:lnTo>
                                <a:lnTo>
                                  <a:pt x="107" y="115"/>
                                </a:lnTo>
                                <a:lnTo>
                                  <a:pt x="102" y="124"/>
                                </a:lnTo>
                                <a:lnTo>
                                  <a:pt x="93" y="135"/>
                                </a:lnTo>
                                <a:lnTo>
                                  <a:pt x="82" y="140"/>
                                </a:lnTo>
                                <a:lnTo>
                                  <a:pt x="100" y="140"/>
                                </a:lnTo>
                                <a:lnTo>
                                  <a:pt x="108" y="135"/>
                                </a:lnTo>
                                <a:lnTo>
                                  <a:pt x="118" y="126"/>
                                </a:lnTo>
                                <a:lnTo>
                                  <a:pt x="127" y="115"/>
                                </a:lnTo>
                                <a:lnTo>
                                  <a:pt x="133" y="102"/>
                                </a:lnTo>
                                <a:lnTo>
                                  <a:pt x="137" y="88"/>
                                </a:lnTo>
                                <a:lnTo>
                                  <a:pt x="138" y="73"/>
                                </a:lnTo>
                                <a:lnTo>
                                  <a:pt x="137" y="58"/>
                                </a:lnTo>
                                <a:lnTo>
                                  <a:pt x="133" y="44"/>
                                </a:lnTo>
                                <a:lnTo>
                                  <a:pt x="127" y="32"/>
                                </a:lnTo>
                                <a:lnTo>
                                  <a:pt x="118" y="21"/>
                                </a:lnTo>
                                <a:lnTo>
                                  <a:pt x="108" y="12"/>
                                </a:lnTo>
                                <a:lnTo>
                                  <a:pt x="101" y="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7" name="AutoShape 100"/>
                        <wps:cNvSpPr>
                          <a:spLocks/>
                        </wps:cNvSpPr>
                        <wps:spPr bwMode="auto">
                          <a:xfrm>
                            <a:off x="4418" y="1647"/>
                            <a:ext cx="71" cy="109"/>
                          </a:xfrm>
                          <a:custGeom>
                            <a:avLst/>
                            <a:gdLst>
                              <a:gd name="T0" fmla="+- 0 4477 4418"/>
                              <a:gd name="T1" fmla="*/ T0 w 71"/>
                              <a:gd name="T2" fmla="+- 0 1660 1648"/>
                              <a:gd name="T3" fmla="*/ 1660 h 109"/>
                              <a:gd name="T4" fmla="+- 0 4453 4418"/>
                              <a:gd name="T5" fmla="*/ T4 w 71"/>
                              <a:gd name="T6" fmla="+- 0 1660 1648"/>
                              <a:gd name="T7" fmla="*/ 1660 h 109"/>
                              <a:gd name="T8" fmla="+- 0 4458 4418"/>
                              <a:gd name="T9" fmla="*/ T8 w 71"/>
                              <a:gd name="T10" fmla="+- 0 1662 1648"/>
                              <a:gd name="T11" fmla="*/ 1662 h 109"/>
                              <a:gd name="T12" fmla="+- 0 4463 4418"/>
                              <a:gd name="T13" fmla="*/ T12 w 71"/>
                              <a:gd name="T14" fmla="+- 0 1666 1648"/>
                              <a:gd name="T15" fmla="*/ 1666 h 109"/>
                              <a:gd name="T16" fmla="+- 0 4467 4418"/>
                              <a:gd name="T17" fmla="*/ T16 w 71"/>
                              <a:gd name="T18" fmla="+- 0 1670 1648"/>
                              <a:gd name="T19" fmla="*/ 1670 h 109"/>
                              <a:gd name="T20" fmla="+- 0 4469 4418"/>
                              <a:gd name="T21" fmla="*/ T20 w 71"/>
                              <a:gd name="T22" fmla="+- 0 1676 1648"/>
                              <a:gd name="T23" fmla="*/ 1676 h 109"/>
                              <a:gd name="T24" fmla="+- 0 4469 4418"/>
                              <a:gd name="T25" fmla="*/ T24 w 71"/>
                              <a:gd name="T26" fmla="+- 0 1692 1648"/>
                              <a:gd name="T27" fmla="*/ 1692 h 109"/>
                              <a:gd name="T28" fmla="+- 0 4465 4418"/>
                              <a:gd name="T29" fmla="*/ T28 w 71"/>
                              <a:gd name="T30" fmla="+- 0 1701 1648"/>
                              <a:gd name="T31" fmla="*/ 1701 h 109"/>
                              <a:gd name="T32" fmla="+- 0 4457 4418"/>
                              <a:gd name="T33" fmla="*/ T32 w 71"/>
                              <a:gd name="T34" fmla="+- 0 1712 1648"/>
                              <a:gd name="T35" fmla="*/ 1712 h 109"/>
                              <a:gd name="T36" fmla="+- 0 4451 4418"/>
                              <a:gd name="T37" fmla="*/ T36 w 71"/>
                              <a:gd name="T38" fmla="+- 0 1720 1648"/>
                              <a:gd name="T39" fmla="*/ 1720 h 109"/>
                              <a:gd name="T40" fmla="+- 0 4442 4418"/>
                              <a:gd name="T41" fmla="*/ T40 w 71"/>
                              <a:gd name="T42" fmla="+- 0 1730 1648"/>
                              <a:gd name="T43" fmla="*/ 1730 h 109"/>
                              <a:gd name="T44" fmla="+- 0 4431 4418"/>
                              <a:gd name="T45" fmla="*/ T44 w 71"/>
                              <a:gd name="T46" fmla="+- 0 1741 1648"/>
                              <a:gd name="T47" fmla="*/ 1741 h 109"/>
                              <a:gd name="T48" fmla="+- 0 4418 4418"/>
                              <a:gd name="T49" fmla="*/ T48 w 71"/>
                              <a:gd name="T50" fmla="+- 0 1753 1648"/>
                              <a:gd name="T51" fmla="*/ 1753 h 109"/>
                              <a:gd name="T52" fmla="+- 0 4418 4418"/>
                              <a:gd name="T53" fmla="*/ T52 w 71"/>
                              <a:gd name="T54" fmla="+- 0 1756 1648"/>
                              <a:gd name="T55" fmla="*/ 1756 h 109"/>
                              <a:gd name="T56" fmla="+- 0 4481 4418"/>
                              <a:gd name="T57" fmla="*/ T56 w 71"/>
                              <a:gd name="T58" fmla="+- 0 1756 1648"/>
                              <a:gd name="T59" fmla="*/ 1756 h 109"/>
                              <a:gd name="T60" fmla="+- 0 4485 4418"/>
                              <a:gd name="T61" fmla="*/ T60 w 71"/>
                              <a:gd name="T62" fmla="+- 0 1744 1648"/>
                              <a:gd name="T63" fmla="*/ 1744 h 109"/>
                              <a:gd name="T64" fmla="+- 0 4435 4418"/>
                              <a:gd name="T65" fmla="*/ T64 w 71"/>
                              <a:gd name="T66" fmla="+- 0 1744 1648"/>
                              <a:gd name="T67" fmla="*/ 1744 h 109"/>
                              <a:gd name="T68" fmla="+- 0 4438 4418"/>
                              <a:gd name="T69" fmla="*/ T68 w 71"/>
                              <a:gd name="T70" fmla="+- 0 1741 1648"/>
                              <a:gd name="T71" fmla="*/ 1741 h 109"/>
                              <a:gd name="T72" fmla="+- 0 4446 4418"/>
                              <a:gd name="T73" fmla="*/ T72 w 71"/>
                              <a:gd name="T74" fmla="+- 0 1733 1648"/>
                              <a:gd name="T75" fmla="*/ 1733 h 109"/>
                              <a:gd name="T76" fmla="+- 0 4460 4418"/>
                              <a:gd name="T77" fmla="*/ T76 w 71"/>
                              <a:gd name="T78" fmla="+- 0 1718 1648"/>
                              <a:gd name="T79" fmla="*/ 1718 h 109"/>
                              <a:gd name="T80" fmla="+- 0 4468 4418"/>
                              <a:gd name="T81" fmla="*/ T80 w 71"/>
                              <a:gd name="T82" fmla="+- 0 1709 1648"/>
                              <a:gd name="T83" fmla="*/ 1709 h 109"/>
                              <a:gd name="T84" fmla="+- 0 4474 4418"/>
                              <a:gd name="T85" fmla="*/ T84 w 71"/>
                              <a:gd name="T86" fmla="+- 0 1700 1648"/>
                              <a:gd name="T87" fmla="*/ 1700 h 109"/>
                              <a:gd name="T88" fmla="+- 0 4478 4418"/>
                              <a:gd name="T89" fmla="*/ T88 w 71"/>
                              <a:gd name="T90" fmla="+- 0 1691 1648"/>
                              <a:gd name="T91" fmla="*/ 1691 h 109"/>
                              <a:gd name="T92" fmla="+- 0 4481 4418"/>
                              <a:gd name="T93" fmla="*/ T92 w 71"/>
                              <a:gd name="T94" fmla="+- 0 1686 1648"/>
                              <a:gd name="T95" fmla="*/ 1686 h 109"/>
                              <a:gd name="T96" fmla="+- 0 4482 4418"/>
                              <a:gd name="T97" fmla="*/ T96 w 71"/>
                              <a:gd name="T98" fmla="+- 0 1681 1648"/>
                              <a:gd name="T99" fmla="*/ 1681 h 109"/>
                              <a:gd name="T100" fmla="+- 0 4482 4418"/>
                              <a:gd name="T101" fmla="*/ T100 w 71"/>
                              <a:gd name="T102" fmla="+- 0 1668 1648"/>
                              <a:gd name="T103" fmla="*/ 1668 h 109"/>
                              <a:gd name="T104" fmla="+- 0 4479 4418"/>
                              <a:gd name="T105" fmla="*/ T104 w 71"/>
                              <a:gd name="T106" fmla="+- 0 1661 1648"/>
                              <a:gd name="T107" fmla="*/ 1661 h 109"/>
                              <a:gd name="T108" fmla="+- 0 4477 4418"/>
                              <a:gd name="T109" fmla="*/ T108 w 71"/>
                              <a:gd name="T110" fmla="+- 0 1660 1648"/>
                              <a:gd name="T111" fmla="*/ 1660 h 109"/>
                              <a:gd name="T112" fmla="+- 0 4489 4418"/>
                              <a:gd name="T113" fmla="*/ T112 w 71"/>
                              <a:gd name="T114" fmla="+- 0 1736 1648"/>
                              <a:gd name="T115" fmla="*/ 1736 h 109"/>
                              <a:gd name="T116" fmla="+- 0 4486 4418"/>
                              <a:gd name="T117" fmla="*/ T116 w 71"/>
                              <a:gd name="T118" fmla="+- 0 1736 1648"/>
                              <a:gd name="T119" fmla="*/ 1736 h 109"/>
                              <a:gd name="T120" fmla="+- 0 4484 4418"/>
                              <a:gd name="T121" fmla="*/ T120 w 71"/>
                              <a:gd name="T122" fmla="+- 0 1738 1648"/>
                              <a:gd name="T123" fmla="*/ 1738 h 109"/>
                              <a:gd name="T124" fmla="+- 0 4483 4418"/>
                              <a:gd name="T125" fmla="*/ T124 w 71"/>
                              <a:gd name="T126" fmla="+- 0 1740 1648"/>
                              <a:gd name="T127" fmla="*/ 1740 h 109"/>
                              <a:gd name="T128" fmla="+- 0 4479 4418"/>
                              <a:gd name="T129" fmla="*/ T128 w 71"/>
                              <a:gd name="T130" fmla="+- 0 1742 1648"/>
                              <a:gd name="T131" fmla="*/ 1742 h 109"/>
                              <a:gd name="T132" fmla="+- 0 4477 4418"/>
                              <a:gd name="T133" fmla="*/ T132 w 71"/>
                              <a:gd name="T134" fmla="+- 0 1743 1648"/>
                              <a:gd name="T135" fmla="*/ 1743 h 109"/>
                              <a:gd name="T136" fmla="+- 0 4472 4418"/>
                              <a:gd name="T137" fmla="*/ T136 w 71"/>
                              <a:gd name="T138" fmla="+- 0 1744 1648"/>
                              <a:gd name="T139" fmla="*/ 1744 h 109"/>
                              <a:gd name="T140" fmla="+- 0 4468 4418"/>
                              <a:gd name="T141" fmla="*/ T140 w 71"/>
                              <a:gd name="T142" fmla="+- 0 1744 1648"/>
                              <a:gd name="T143" fmla="*/ 1744 h 109"/>
                              <a:gd name="T144" fmla="+- 0 4485 4418"/>
                              <a:gd name="T145" fmla="*/ T144 w 71"/>
                              <a:gd name="T146" fmla="+- 0 1744 1648"/>
                              <a:gd name="T147" fmla="*/ 1744 h 109"/>
                              <a:gd name="T148" fmla="+- 0 4489 4418"/>
                              <a:gd name="T149" fmla="*/ T148 w 71"/>
                              <a:gd name="T150" fmla="+- 0 1736 1648"/>
                              <a:gd name="T151" fmla="*/ 1736 h 109"/>
                              <a:gd name="T152" fmla="+- 0 4460 4418"/>
                              <a:gd name="T153" fmla="*/ T152 w 71"/>
                              <a:gd name="T154" fmla="+- 0 1648 1648"/>
                              <a:gd name="T155" fmla="*/ 1648 h 109"/>
                              <a:gd name="T156" fmla="+- 0 4444 4418"/>
                              <a:gd name="T157" fmla="*/ T156 w 71"/>
                              <a:gd name="T158" fmla="+- 0 1648 1648"/>
                              <a:gd name="T159" fmla="*/ 1648 h 109"/>
                              <a:gd name="T160" fmla="+- 0 4437 4418"/>
                              <a:gd name="T161" fmla="*/ T160 w 71"/>
                              <a:gd name="T162" fmla="+- 0 1650 1648"/>
                              <a:gd name="T163" fmla="*/ 1650 h 109"/>
                              <a:gd name="T164" fmla="+- 0 4426 4418"/>
                              <a:gd name="T165" fmla="*/ T164 w 71"/>
                              <a:gd name="T166" fmla="+- 0 1660 1648"/>
                              <a:gd name="T167" fmla="*/ 1660 h 109"/>
                              <a:gd name="T168" fmla="+- 0 4423 4418"/>
                              <a:gd name="T169" fmla="*/ T168 w 71"/>
                              <a:gd name="T170" fmla="+- 0 1668 1648"/>
                              <a:gd name="T171" fmla="*/ 1668 h 109"/>
                              <a:gd name="T172" fmla="+- 0 4421 4418"/>
                              <a:gd name="T173" fmla="*/ T172 w 71"/>
                              <a:gd name="T174" fmla="+- 0 1678 1648"/>
                              <a:gd name="T175" fmla="*/ 1678 h 109"/>
                              <a:gd name="T176" fmla="+- 0 4424 4418"/>
                              <a:gd name="T177" fmla="*/ T176 w 71"/>
                              <a:gd name="T178" fmla="+- 0 1678 1648"/>
                              <a:gd name="T179" fmla="*/ 1678 h 109"/>
                              <a:gd name="T180" fmla="+- 0 4426 4418"/>
                              <a:gd name="T181" fmla="*/ T180 w 71"/>
                              <a:gd name="T182" fmla="+- 0 1672 1648"/>
                              <a:gd name="T183" fmla="*/ 1672 h 109"/>
                              <a:gd name="T184" fmla="+- 0 4429 4418"/>
                              <a:gd name="T185" fmla="*/ T184 w 71"/>
                              <a:gd name="T186" fmla="+- 0 1667 1648"/>
                              <a:gd name="T187" fmla="*/ 1667 h 109"/>
                              <a:gd name="T188" fmla="+- 0 4438 4418"/>
                              <a:gd name="T189" fmla="*/ T188 w 71"/>
                              <a:gd name="T190" fmla="+- 0 1661 1648"/>
                              <a:gd name="T191" fmla="*/ 1661 h 109"/>
                              <a:gd name="T192" fmla="+- 0 4442 4418"/>
                              <a:gd name="T193" fmla="*/ T192 w 71"/>
                              <a:gd name="T194" fmla="+- 0 1660 1648"/>
                              <a:gd name="T195" fmla="*/ 1660 h 109"/>
                              <a:gd name="T196" fmla="+- 0 4477 4418"/>
                              <a:gd name="T197" fmla="*/ T196 w 71"/>
                              <a:gd name="T198" fmla="+- 0 1660 1648"/>
                              <a:gd name="T199" fmla="*/ 1660 h 109"/>
                              <a:gd name="T200" fmla="+- 0 4468 4418"/>
                              <a:gd name="T201" fmla="*/ T200 w 71"/>
                              <a:gd name="T202" fmla="+- 0 1650 1648"/>
                              <a:gd name="T203" fmla="*/ 1650 h 109"/>
                              <a:gd name="T204" fmla="+- 0 4460 4418"/>
                              <a:gd name="T205" fmla="*/ T204 w 71"/>
                              <a:gd name="T206" fmla="+- 0 1648 1648"/>
                              <a:gd name="T207" fmla="*/ 1648 h 10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</a:cxnLst>
                            <a:rect l="0" t="0" r="r" b="b"/>
                            <a:pathLst>
                              <a:path w="71" h="109">
                                <a:moveTo>
                                  <a:pt x="59" y="12"/>
                                </a:moveTo>
                                <a:lnTo>
                                  <a:pt x="35" y="12"/>
                                </a:lnTo>
                                <a:lnTo>
                                  <a:pt x="40" y="14"/>
                                </a:lnTo>
                                <a:lnTo>
                                  <a:pt x="45" y="18"/>
                                </a:lnTo>
                                <a:lnTo>
                                  <a:pt x="49" y="22"/>
                                </a:lnTo>
                                <a:lnTo>
                                  <a:pt x="51" y="28"/>
                                </a:lnTo>
                                <a:lnTo>
                                  <a:pt x="51" y="44"/>
                                </a:lnTo>
                                <a:lnTo>
                                  <a:pt x="47" y="53"/>
                                </a:lnTo>
                                <a:lnTo>
                                  <a:pt x="39" y="64"/>
                                </a:lnTo>
                                <a:lnTo>
                                  <a:pt x="33" y="72"/>
                                </a:lnTo>
                                <a:lnTo>
                                  <a:pt x="24" y="82"/>
                                </a:lnTo>
                                <a:lnTo>
                                  <a:pt x="13" y="93"/>
                                </a:lnTo>
                                <a:lnTo>
                                  <a:pt x="0" y="105"/>
                                </a:lnTo>
                                <a:lnTo>
                                  <a:pt x="0" y="108"/>
                                </a:lnTo>
                                <a:lnTo>
                                  <a:pt x="63" y="108"/>
                                </a:lnTo>
                                <a:lnTo>
                                  <a:pt x="67" y="96"/>
                                </a:lnTo>
                                <a:lnTo>
                                  <a:pt x="17" y="96"/>
                                </a:lnTo>
                                <a:lnTo>
                                  <a:pt x="20" y="93"/>
                                </a:lnTo>
                                <a:lnTo>
                                  <a:pt x="28" y="85"/>
                                </a:lnTo>
                                <a:lnTo>
                                  <a:pt x="42" y="70"/>
                                </a:lnTo>
                                <a:lnTo>
                                  <a:pt x="50" y="61"/>
                                </a:lnTo>
                                <a:lnTo>
                                  <a:pt x="56" y="52"/>
                                </a:lnTo>
                                <a:lnTo>
                                  <a:pt x="60" y="43"/>
                                </a:lnTo>
                                <a:lnTo>
                                  <a:pt x="63" y="38"/>
                                </a:lnTo>
                                <a:lnTo>
                                  <a:pt x="64" y="33"/>
                                </a:lnTo>
                                <a:lnTo>
                                  <a:pt x="64" y="20"/>
                                </a:lnTo>
                                <a:lnTo>
                                  <a:pt x="61" y="13"/>
                                </a:lnTo>
                                <a:lnTo>
                                  <a:pt x="59" y="12"/>
                                </a:lnTo>
                                <a:close/>
                                <a:moveTo>
                                  <a:pt x="71" y="88"/>
                                </a:moveTo>
                                <a:lnTo>
                                  <a:pt x="68" y="88"/>
                                </a:lnTo>
                                <a:lnTo>
                                  <a:pt x="66" y="90"/>
                                </a:lnTo>
                                <a:lnTo>
                                  <a:pt x="65" y="92"/>
                                </a:lnTo>
                                <a:lnTo>
                                  <a:pt x="61" y="94"/>
                                </a:lnTo>
                                <a:lnTo>
                                  <a:pt x="59" y="95"/>
                                </a:lnTo>
                                <a:lnTo>
                                  <a:pt x="54" y="96"/>
                                </a:lnTo>
                                <a:lnTo>
                                  <a:pt x="50" y="96"/>
                                </a:lnTo>
                                <a:lnTo>
                                  <a:pt x="67" y="96"/>
                                </a:lnTo>
                                <a:lnTo>
                                  <a:pt x="71" y="88"/>
                                </a:lnTo>
                                <a:close/>
                                <a:moveTo>
                                  <a:pt x="42" y="0"/>
                                </a:moveTo>
                                <a:lnTo>
                                  <a:pt x="26" y="0"/>
                                </a:lnTo>
                                <a:lnTo>
                                  <a:pt x="19" y="2"/>
                                </a:lnTo>
                                <a:lnTo>
                                  <a:pt x="8" y="12"/>
                                </a:lnTo>
                                <a:lnTo>
                                  <a:pt x="5" y="20"/>
                                </a:lnTo>
                                <a:lnTo>
                                  <a:pt x="3" y="30"/>
                                </a:lnTo>
                                <a:lnTo>
                                  <a:pt x="6" y="30"/>
                                </a:lnTo>
                                <a:lnTo>
                                  <a:pt x="8" y="24"/>
                                </a:lnTo>
                                <a:lnTo>
                                  <a:pt x="11" y="19"/>
                                </a:lnTo>
                                <a:lnTo>
                                  <a:pt x="20" y="13"/>
                                </a:lnTo>
                                <a:lnTo>
                                  <a:pt x="24" y="12"/>
                                </a:lnTo>
                                <a:lnTo>
                                  <a:pt x="59" y="12"/>
                                </a:lnTo>
                                <a:lnTo>
                                  <a:pt x="50" y="2"/>
                                </a:lnTo>
                                <a:lnTo>
                                  <a:pt x="4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8" name="Line 101"/>
                        <wps:cNvCnPr>
                          <a:cxnSpLocks noChangeShapeType="1"/>
                        </wps:cNvCnPr>
                        <wps:spPr bwMode="auto">
                          <a:xfrm>
                            <a:off x="4174" y="1341"/>
                            <a:ext cx="0" cy="196"/>
                          </a:xfrm>
                          <a:prstGeom prst="line">
                            <a:avLst/>
                          </a:prstGeom>
                          <a:noFill/>
                          <a:ln w="757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2E3872D" id="Grup 83" o:spid="_x0000_s1026" style="position:absolute;margin-left:196pt;margin-top:20.75pt;width:28.45pt;height:67.05pt;z-index:-251653120;mso-wrap-distance-left:0;mso-wrap-distance-right:0;mso-position-horizontal-relative:page" coordorigin="3920,415" coordsize="569,13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">
                <v:line id="Line 87" o:spid="_x0000_s1027" style="position:absolute;visibility:visible;mso-wrap-style:square" from="3928,911" to="3928,12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" strokeweight=".24194mm"/>
                <v:line id="Line 88" o:spid="_x0000_s1028" style="position:absolute;visibility:visible;mso-wrap-style:square" from="3980,941" to="3980,11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" strokeweight=".23458mm"/>
                <v:shape id="Freeform 89" o:spid="_x0000_s1029" style="position:absolute;left:3920;top:1196;width:261;height:159;visibility:visible;mso-wrap-style:square;v-text-anchor:top" coordsize="261,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" path="m7,l4,1,2,4,,7r1,3l4,12,251,156r3,2l258,157r1,-3l261,151r-1,-3l257,146,10,2,7,xe" fillcolor="black" stroked="f">
                  <v:path arrowok="t" o:connecttype="custom" o:connectlocs="7,1196;4,1197;2,1200;0,1203;1,1206;4,1208;251,1352;254,1354;258,1353;259,1350;261,1347;260,1344;257,1342;10,1198;7,1196" o:connectangles="0,0,0,0,0,0,0,0,0,0,0,0,0,0,0"/>
                </v:shape>
                <v:shape id="Freeform 90" o:spid="_x0000_s1030" style="position:absolute;left:4167;top:1198;width:263;height:156;visibility:visible;mso-wrap-style:square;v-text-anchor:top" coordsize="263,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" path="m255,r-3,2l3,143r-2,2l,148r3,6l7,155r2,-2l258,12r3,-2l262,7,260,4,259,1,255,xe" fillcolor="black" stroked="f">
                  <v:path arrowok="t" o:connecttype="custom" o:connectlocs="255,1199;252,1201;3,1342;1,1344;0,1347;3,1353;7,1354;9,1352;258,1211;261,1209;262,1206;260,1203;259,1200;255,1199" o:connectangles="0,0,0,0,0,0,0,0,0,0,0,0,0,0"/>
                </v:shape>
                <v:shape id="Freeform 91" o:spid="_x0000_s1031" style="position:absolute;left:4167;top:1168;width:211;height:126;visibility:visible;mso-wrap-style:square;v-text-anchor:top" coordsize="211,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" path="m204,r-3,2l4,114r-3,1l,119r3,6l7,126r3,-2l207,12r2,-2l210,7,207,1,204,xe" fillcolor="black" stroked="f">
                  <v:path arrowok="t" o:connecttype="custom" o:connectlocs="204,1169;201,1171;4,1283;1,1284;0,1288;3,1294;7,1295;10,1293;207,1181;209,1179;210,1176;207,1170;204,1169" o:connectangles="0,0,0,0,0,0,0,0,0,0,0,0,0"/>
                </v:shape>
                <v:line id="Line 92" o:spid="_x0000_s1032" style="position:absolute;visibility:visible;mso-wrap-style:square" from="4424,914" to="4424,12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" strokeweight=".24194mm"/>
                <v:shape id="Freeform 93" o:spid="_x0000_s1033" style="position:absolute;left:4170;top:768;width:261;height:159;visibility:visible;mso-wrap-style:square;v-text-anchor:top" coordsize="261,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" path="m7,l3,1,,6r1,4l4,12,251,156r3,2l257,157r2,-3l261,151r-1,-4l257,146,10,1,7,xe" fillcolor="black" stroked="f">
                  <v:path arrowok="t" o:connecttype="custom" o:connectlocs="7,769;3,770;0,775;1,779;4,781;251,925;254,927;257,926;259,923;261,920;260,916;257,915;10,770;7,769" o:connectangles="0,0,0,0,0,0,0,0,0,0,0,0,0,0"/>
                </v:shape>
                <v:shape id="Freeform 94" o:spid="_x0000_s1034" style="position:absolute;left:4170;top:828;width:210;height:128;visibility:visible;mso-wrap-style:square;v-text-anchor:top" coordsize="210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" path="m6,l3,1,1,4,,7r1,3l3,12,199,126r3,2l205,127r2,-3l209,121r-1,-3l9,2,6,xe" fillcolor="black" stroked="f">
                  <v:path arrowok="t" o:connecttype="custom" o:connectlocs="6,828;3,829;1,832;0,835;1,838;3,840;199,954;202,956;205,955;207,952;209,949;208,946;9,830;6,828" o:connectangles="0,0,0,0,0,0,0,0,0,0,0,0,0,0"/>
                </v:shape>
                <v:shape id="Freeform 95" o:spid="_x0000_s1035" style="position:absolute;left:3922;top:768;width:263;height:156;visibility:visible;mso-wrap-style:square;v-text-anchor:top" coordsize="263,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" path="m255,r-2,1l4,143r-3,1l,148r2,3l3,154r4,1l10,153,259,12r2,-2l262,6,259,1,255,xe" fillcolor="black" stroked="f">
                  <v:path arrowok="t" o:connecttype="custom" o:connectlocs="255,769;253,770;4,912;1,913;0,917;2,920;3,923;7,924;10,922;259,781;261,779;262,775;259,770;255,769" o:connectangles="0,0,0,0,0,0,0,0,0,0,0,0,0,0"/>
                </v:shape>
                <v:shape id="Picture 96" o:spid="_x0000_s1036" type="#_x0000_t75" style="position:absolute;left:4112;top:415;width:214;height:1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">
                  <v:imagedata r:id="rId17" o:title=""/>
                </v:shape>
                <v:line id="Line 97" o:spid="_x0000_s1037" style="position:absolute;visibility:visible;mso-wrap-style:square" from="4178,588" to="4178,7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" strokeweight=".21039mm"/>
                <v:shape id="AutoShape 98" o:spid="_x0000_s1038" style="position:absolute;left:4097;top:1562;width:154;height:144;visibility:visible;mso-wrap-style:square;v-text-anchor:top" coordsize="154,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" path="m63,30r-26,l130,143r4,l134,106r-9,l63,30xm57,137r-49,l8,141r49,l57,137xm38,l,,,4r4,l7,4r6,2l16,8r2,1l21,11r3,3l28,19r,106l27,130r-1,2l23,135r-4,2l46,137r-3,-1l40,133r-2,-2l37,125r,-95l63,30,38,xm143,4r-28,l119,5r3,3l124,10r1,6l125,106r9,l134,16r1,-4l136,9r3,-3l143,4xm154,l105,r,4l154,4r,-4xe" fillcolor="black" stroked="f">
                  <v:path arrowok="t" o:connecttype="custom" o:connectlocs="63,1592;37,1592;130,1705;134,1705;134,1668;125,1668;63,1592;57,1699;8,1699;8,1703;57,1703;57,1699;38,1562;0,1562;0,1566;4,1566;7,1566;13,1568;16,1570;18,1571;21,1573;24,1576;28,1581;28,1687;27,1692;26,1694;23,1697;19,1699;46,1699;43,1698;40,1695;38,1693;37,1687;37,1592;63,1592;38,1562;143,1566;115,1566;119,1567;122,1570;124,1572;125,1578;125,1668;134,1668;134,1578;135,1574;136,1571;139,1568;143,1566;154,1562;105,1562;105,1566;154,1566;154,1562" o:connectangles="0,0,0,0,0,0,0,0,0,0,0,0,0,0,0,0,0,0,0,0,0,0,0,0,0,0,0,0,0,0,0,0,0,0,0,0,0,0,0,0,0,0,0,0,0,0,0,0,0,0,0,0,0,0"/>
                </v:shape>
                <v:shape id="AutoShape 99" o:spid="_x0000_s1039" style="position:absolute;left:4265;top:1558;width:139;height:148;visibility:visible;mso-wrap-style:square;v-text-anchor:top" coordsize="139,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" path="m71,l58,1,45,4,34,10,23,18,13,30,6,43,2,57,,73r1,2l2,88r,1l5,103r7,12l20,127r11,9l42,142r13,4l69,147r14,-1l96,142r4,-2l57,140,46,135r-7,-9l33,115,28,103,25,89,24,73,25,57,28,43,32,31,39,21r7,-9l56,7r45,l96,5,84,1,71,xm101,7l82,7r11,5l101,22r6,10l111,44r3,15l115,75r-1,16l111,104r-4,11l102,124r-9,11l82,140r18,l108,135r10,-9l127,115r6,-13l137,88r1,-15l137,58,133,44,127,32,118,21,108,12,101,7xe" fillcolor="black" stroked="f">
                  <v:path arrowok="t" o:connecttype="custom" o:connectlocs="58,1560;34,1569;13,1589;2,1616;1,1634;2,1648;12,1674;31,1695;55,1705;83,1705;100,1699;46,1694;33,1674;25,1648;25,1616;32,1590;46,1571;101,1566;84,1560;101,1566;93,1571;107,1591;114,1618;114,1650;107,1674;93,1694;100,1699;118,1685;133,1661;138,1632;133,1603;118,1580;101,1566" o:connectangles="0,0,0,0,0,0,0,0,0,0,0,0,0,0,0,0,0,0,0,0,0,0,0,0,0,0,0,0,0,0,0,0,0"/>
                </v:shape>
                <v:shape id="AutoShape 100" o:spid="_x0000_s1040" style="position:absolute;left:4418;top:1647;width:71;height:109;visibility:visible;mso-wrap-style:square;v-text-anchor:top" coordsize="71,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" path="m59,12r-24,l40,14r5,4l49,22r2,6l51,44r-4,9l39,64r-6,8l24,82,13,93,,105r,3l63,108,67,96r-50,l20,93r8,-8l42,70r8,-9l56,52r4,-9l63,38r1,-5l64,20,61,13,59,12xm71,88r-3,l66,90r-1,2l61,94r-2,1l54,96r-4,l67,96r4,-8xm42,l26,,19,2,8,12,5,20,3,30r3,l8,24r3,-5l20,13r4,-1l59,12,50,2,42,xe" fillcolor="black" stroked="f">
                  <v:path arrowok="t" o:connecttype="custom" o:connectlocs="59,1660;35,1660;40,1662;45,1666;49,1670;51,1676;51,1692;47,1701;39,1712;33,1720;24,1730;13,1741;0,1753;0,1756;63,1756;67,1744;17,1744;20,1741;28,1733;42,1718;50,1709;56,1700;60,1691;63,1686;64,1681;64,1668;61,1661;59,1660;71,1736;68,1736;66,1738;65,1740;61,1742;59,1743;54,1744;50,1744;67,1744;71,1736;42,1648;26,1648;19,1650;8,1660;5,1668;3,1678;6,1678;8,1672;11,1667;20,1661;24,1660;59,1660;50,1650;42,1648" o:connectangles="0,0,0,0,0,0,0,0,0,0,0,0,0,0,0,0,0,0,0,0,0,0,0,0,0,0,0,0,0,0,0,0,0,0,0,0,0,0,0,0,0,0,0,0,0,0,0,0,0,0,0,0"/>
                </v:shape>
                <v:line id="Line 101" o:spid="_x0000_s1041" style="position:absolute;visibility:visible;mso-wrap-style:square" from="4174,1341" to="4174,15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" strokeweight=".21039mm"/>
                <w10:wrap type="topAndBottom" anchorx="page"/>
              </v:group>
            </w:pict>
          </mc:Fallback>
        </mc:AlternateContent>
      </w:r>
      <w:r w:rsidRPr="00FB1861">
        <w:rPr>
          <w:rFonts w:ascii="Times New Roman" w:hAnsi="Times New Roman" w:cs="Times New Roman"/>
          <w:b/>
          <w:i/>
          <w:sz w:val="24"/>
          <w:szCs w:val="24"/>
        </w:rPr>
        <w:t>p-</w:t>
      </w:r>
      <w:proofErr w:type="spellStart"/>
      <w:r w:rsidRPr="00FB1861">
        <w:rPr>
          <w:rFonts w:ascii="Times New Roman" w:hAnsi="Times New Roman" w:cs="Times New Roman"/>
          <w:b/>
          <w:i/>
          <w:sz w:val="24"/>
          <w:szCs w:val="24"/>
        </w:rPr>
        <w:t>Bromonitrobenzene</w:t>
      </w:r>
      <w:proofErr w:type="spellEnd"/>
      <w:r w:rsidRPr="00FB1861">
        <w:rPr>
          <w:rFonts w:ascii="Times New Roman" w:hAnsi="Times New Roman" w:cs="Times New Roman"/>
          <w:b/>
          <w:i/>
          <w:sz w:val="24"/>
          <w:szCs w:val="24"/>
        </w:rPr>
        <w:t xml:space="preserve">: </w:t>
      </w:r>
      <w:r w:rsidRPr="00FB1861">
        <w:rPr>
          <w:rFonts w:ascii="Times New Roman" w:hAnsi="Times New Roman" w:cs="Times New Roman"/>
          <w:sz w:val="24"/>
          <w:szCs w:val="24"/>
        </w:rPr>
        <w:t>Experimental Organic Chemistry, page:777</w:t>
      </w:r>
    </w:p>
    <w:p w14:paraId="127DEC78" w14:textId="77777777" w:rsidR="00FB1861" w:rsidRPr="00FB1861" w:rsidRDefault="00FB1861" w:rsidP="00FB1861">
      <w:pPr>
        <w:pStyle w:val="GvdeMetni"/>
        <w:spacing w:before="9"/>
      </w:pPr>
    </w:p>
    <w:p w14:paraId="03E5671A" w14:textId="592782C2" w:rsidR="00FB1861" w:rsidRPr="00FB1861" w:rsidRDefault="00FB1861" w:rsidP="00FB1861">
      <w:pPr>
        <w:spacing w:before="90"/>
        <w:ind w:left="116"/>
        <w:rPr>
          <w:rFonts w:ascii="Times New Roman" w:hAnsi="Times New Roman" w:cs="Times New Roman"/>
          <w:sz w:val="24"/>
          <w:szCs w:val="24"/>
        </w:rPr>
      </w:pPr>
      <w:r w:rsidRPr="00FB1861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0" distR="0" simplePos="0" relativeHeight="251664384" behindDoc="1" locked="0" layoutInCell="1" allowOverlap="1" wp14:anchorId="0940E0B7" wp14:editId="5B835A2E">
                <wp:simplePos x="0" y="0"/>
                <wp:positionH relativeFrom="page">
                  <wp:posOffset>925830</wp:posOffset>
                </wp:positionH>
                <wp:positionV relativeFrom="paragraph">
                  <wp:posOffset>262255</wp:posOffset>
                </wp:positionV>
                <wp:extent cx="325755" cy="593090"/>
                <wp:effectExtent l="0" t="0" r="0" b="0"/>
                <wp:wrapTopAndBottom/>
                <wp:docPr id="79" name="Grup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5755" cy="593090"/>
                          <a:chOff x="1458" y="413"/>
                          <a:chExt cx="513" cy="934"/>
                        </a:xfrm>
                      </wpg:grpSpPr>
                      <pic:pic xmlns:pic="http://schemas.openxmlformats.org/drawingml/2006/picture">
                        <pic:nvPicPr>
                          <pic:cNvPr id="80" name="Picture 1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58" y="763"/>
                            <a:ext cx="513" cy="5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1" name="Picture 1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51" y="412"/>
                            <a:ext cx="215" cy="1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82" name="Line 105"/>
                        <wps:cNvCnPr>
                          <a:cxnSpLocks noChangeShapeType="1"/>
                        </wps:cNvCnPr>
                        <wps:spPr bwMode="auto">
                          <a:xfrm>
                            <a:off x="1716" y="584"/>
                            <a:ext cx="0" cy="193"/>
                          </a:xfrm>
                          <a:prstGeom prst="line">
                            <a:avLst/>
                          </a:prstGeom>
                          <a:noFill/>
                          <a:ln w="7599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50AE9B" id="Grup 79" o:spid="_x0000_s1026" style="position:absolute;margin-left:72.9pt;margin-top:20.65pt;width:25.65pt;height:46.7pt;z-index:-251652096;mso-wrap-distance-left:0;mso-wrap-distance-right:0;mso-position-horizontal-relative:page" coordorigin="1458,413" coordsize="513,9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">
                <v:shape id="Picture 103" o:spid="_x0000_s1027" type="#_x0000_t75" style="position:absolute;left:1458;top:763;width:513;height:5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">
                  <v:imagedata r:id="rId20" o:title=""/>
                </v:shape>
                <v:shape id="Picture 104" o:spid="_x0000_s1028" type="#_x0000_t75" style="position:absolute;left:1651;top:412;width:215;height:1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">
                  <v:imagedata r:id="rId21" o:title=""/>
                </v:shape>
                <v:line id="Line 105" o:spid="_x0000_s1029" style="position:absolute;visibility:visible;mso-wrap-style:square" from="1716,584" to="1716,7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" strokeweight=".21108mm"/>
                <w10:wrap type="topAndBottom" anchorx="page"/>
              </v:group>
            </w:pict>
          </mc:Fallback>
        </mc:AlternateContent>
      </w:r>
      <w:r w:rsidRPr="00FB1861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0" distR="0" simplePos="0" relativeHeight="251665408" behindDoc="1" locked="0" layoutInCell="1" allowOverlap="1" wp14:anchorId="18F99504" wp14:editId="3D993E04">
                <wp:simplePos x="0" y="0"/>
                <wp:positionH relativeFrom="page">
                  <wp:posOffset>1297940</wp:posOffset>
                </wp:positionH>
                <wp:positionV relativeFrom="paragraph">
                  <wp:posOffset>269875</wp:posOffset>
                </wp:positionV>
                <wp:extent cx="1782445" cy="846455"/>
                <wp:effectExtent l="0" t="0" r="0" b="0"/>
                <wp:wrapTopAndBottom/>
                <wp:docPr id="73" name="Grup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82445" cy="846455"/>
                          <a:chOff x="2044" y="425"/>
                          <a:chExt cx="2807" cy="1333"/>
                        </a:xfrm>
                      </wpg:grpSpPr>
                      <pic:pic xmlns:pic="http://schemas.openxmlformats.org/drawingml/2006/picture">
                        <pic:nvPicPr>
                          <pic:cNvPr id="74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018" y="424"/>
                            <a:ext cx="215" cy="1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5" name="Picture 1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43" y="596"/>
                            <a:ext cx="2807" cy="9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76" name="AutoShape 109"/>
                        <wps:cNvSpPr>
                          <a:spLocks/>
                        </wps:cNvSpPr>
                        <wps:spPr bwMode="auto">
                          <a:xfrm>
                            <a:off x="4003" y="1564"/>
                            <a:ext cx="155" cy="143"/>
                          </a:xfrm>
                          <a:custGeom>
                            <a:avLst/>
                            <a:gdLst>
                              <a:gd name="T0" fmla="+- 0 4067 4004"/>
                              <a:gd name="T1" fmla="*/ T0 w 155"/>
                              <a:gd name="T2" fmla="+- 0 1594 1564"/>
                              <a:gd name="T3" fmla="*/ 1594 h 143"/>
                              <a:gd name="T4" fmla="+- 0 4041 4004"/>
                              <a:gd name="T5" fmla="*/ T4 w 155"/>
                              <a:gd name="T6" fmla="+- 0 1594 1564"/>
                              <a:gd name="T7" fmla="*/ 1594 h 143"/>
                              <a:gd name="T8" fmla="+- 0 4134 4004"/>
                              <a:gd name="T9" fmla="*/ T8 w 155"/>
                              <a:gd name="T10" fmla="+- 0 1707 1564"/>
                              <a:gd name="T11" fmla="*/ 1707 h 143"/>
                              <a:gd name="T12" fmla="+- 0 4138 4004"/>
                              <a:gd name="T13" fmla="*/ T12 w 155"/>
                              <a:gd name="T14" fmla="+- 0 1707 1564"/>
                              <a:gd name="T15" fmla="*/ 1707 h 143"/>
                              <a:gd name="T16" fmla="+- 0 4138 4004"/>
                              <a:gd name="T17" fmla="*/ T16 w 155"/>
                              <a:gd name="T18" fmla="+- 0 1669 1564"/>
                              <a:gd name="T19" fmla="*/ 1669 h 143"/>
                              <a:gd name="T20" fmla="+- 0 4129 4004"/>
                              <a:gd name="T21" fmla="*/ T20 w 155"/>
                              <a:gd name="T22" fmla="+- 0 1669 1564"/>
                              <a:gd name="T23" fmla="*/ 1669 h 143"/>
                              <a:gd name="T24" fmla="+- 0 4067 4004"/>
                              <a:gd name="T25" fmla="*/ T24 w 155"/>
                              <a:gd name="T26" fmla="+- 0 1594 1564"/>
                              <a:gd name="T27" fmla="*/ 1594 h 143"/>
                              <a:gd name="T28" fmla="+- 0 4061 4004"/>
                              <a:gd name="T29" fmla="*/ T28 w 155"/>
                              <a:gd name="T30" fmla="+- 0 1701 1564"/>
                              <a:gd name="T31" fmla="*/ 1701 h 143"/>
                              <a:gd name="T32" fmla="+- 0 4012 4004"/>
                              <a:gd name="T33" fmla="*/ T32 w 155"/>
                              <a:gd name="T34" fmla="+- 0 1701 1564"/>
                              <a:gd name="T35" fmla="*/ 1701 h 143"/>
                              <a:gd name="T36" fmla="+- 0 4012 4004"/>
                              <a:gd name="T37" fmla="*/ T36 w 155"/>
                              <a:gd name="T38" fmla="+- 0 1704 1564"/>
                              <a:gd name="T39" fmla="*/ 1704 h 143"/>
                              <a:gd name="T40" fmla="+- 0 4061 4004"/>
                              <a:gd name="T41" fmla="*/ T40 w 155"/>
                              <a:gd name="T42" fmla="+- 0 1704 1564"/>
                              <a:gd name="T43" fmla="*/ 1704 h 143"/>
                              <a:gd name="T44" fmla="+- 0 4061 4004"/>
                              <a:gd name="T45" fmla="*/ T44 w 155"/>
                              <a:gd name="T46" fmla="+- 0 1701 1564"/>
                              <a:gd name="T47" fmla="*/ 1701 h 143"/>
                              <a:gd name="T48" fmla="+- 0 4042 4004"/>
                              <a:gd name="T49" fmla="*/ T48 w 155"/>
                              <a:gd name="T50" fmla="+- 0 1564 1564"/>
                              <a:gd name="T51" fmla="*/ 1564 h 143"/>
                              <a:gd name="T52" fmla="+- 0 4004 4004"/>
                              <a:gd name="T53" fmla="*/ T52 w 155"/>
                              <a:gd name="T54" fmla="+- 0 1564 1564"/>
                              <a:gd name="T55" fmla="*/ 1564 h 143"/>
                              <a:gd name="T56" fmla="+- 0 4004 4004"/>
                              <a:gd name="T57" fmla="*/ T56 w 155"/>
                              <a:gd name="T58" fmla="+- 0 1568 1564"/>
                              <a:gd name="T59" fmla="*/ 1568 h 143"/>
                              <a:gd name="T60" fmla="+- 0 4008 4004"/>
                              <a:gd name="T61" fmla="*/ T60 w 155"/>
                              <a:gd name="T62" fmla="+- 0 1568 1564"/>
                              <a:gd name="T63" fmla="*/ 1568 h 143"/>
                              <a:gd name="T64" fmla="+- 0 4011 4004"/>
                              <a:gd name="T65" fmla="*/ T64 w 155"/>
                              <a:gd name="T66" fmla="+- 0 1569 1564"/>
                              <a:gd name="T67" fmla="*/ 1569 h 143"/>
                              <a:gd name="T68" fmla="+- 0 4013 4004"/>
                              <a:gd name="T69" fmla="*/ T68 w 155"/>
                              <a:gd name="T70" fmla="+- 0 1569 1564"/>
                              <a:gd name="T71" fmla="*/ 1569 h 143"/>
                              <a:gd name="T72" fmla="+- 0 4017 4004"/>
                              <a:gd name="T73" fmla="*/ T72 w 155"/>
                              <a:gd name="T74" fmla="+- 0 1570 1564"/>
                              <a:gd name="T75" fmla="*/ 1570 h 143"/>
                              <a:gd name="T76" fmla="+- 0 4020 4004"/>
                              <a:gd name="T77" fmla="*/ T76 w 155"/>
                              <a:gd name="T78" fmla="+- 0 1572 1564"/>
                              <a:gd name="T79" fmla="*/ 1572 h 143"/>
                              <a:gd name="T80" fmla="+- 0 4022 4004"/>
                              <a:gd name="T81" fmla="*/ T80 w 155"/>
                              <a:gd name="T82" fmla="+- 0 1573 1564"/>
                              <a:gd name="T83" fmla="*/ 1573 h 143"/>
                              <a:gd name="T84" fmla="+- 0 4024 4004"/>
                              <a:gd name="T85" fmla="*/ T84 w 155"/>
                              <a:gd name="T86" fmla="+- 0 1575 1564"/>
                              <a:gd name="T87" fmla="*/ 1575 h 143"/>
                              <a:gd name="T88" fmla="+- 0 4028 4004"/>
                              <a:gd name="T89" fmla="*/ T88 w 155"/>
                              <a:gd name="T90" fmla="+- 0 1578 1564"/>
                              <a:gd name="T91" fmla="*/ 1578 h 143"/>
                              <a:gd name="T92" fmla="+- 0 4032 4004"/>
                              <a:gd name="T93" fmla="*/ T92 w 155"/>
                              <a:gd name="T94" fmla="+- 0 1583 1564"/>
                              <a:gd name="T95" fmla="*/ 1583 h 143"/>
                              <a:gd name="T96" fmla="+- 0 4032 4004"/>
                              <a:gd name="T97" fmla="*/ T96 w 155"/>
                              <a:gd name="T98" fmla="+- 0 1689 1564"/>
                              <a:gd name="T99" fmla="*/ 1689 h 143"/>
                              <a:gd name="T100" fmla="+- 0 4031 4004"/>
                              <a:gd name="T101" fmla="*/ T100 w 155"/>
                              <a:gd name="T102" fmla="+- 0 1693 1564"/>
                              <a:gd name="T103" fmla="*/ 1693 h 143"/>
                              <a:gd name="T104" fmla="+- 0 4027 4004"/>
                              <a:gd name="T105" fmla="*/ T104 w 155"/>
                              <a:gd name="T106" fmla="+- 0 1699 1564"/>
                              <a:gd name="T107" fmla="*/ 1699 h 143"/>
                              <a:gd name="T108" fmla="+- 0 4023 4004"/>
                              <a:gd name="T109" fmla="*/ T108 w 155"/>
                              <a:gd name="T110" fmla="+- 0 1701 1564"/>
                              <a:gd name="T111" fmla="*/ 1701 h 143"/>
                              <a:gd name="T112" fmla="+- 0 4050 4004"/>
                              <a:gd name="T113" fmla="*/ T112 w 155"/>
                              <a:gd name="T114" fmla="+- 0 1701 1564"/>
                              <a:gd name="T115" fmla="*/ 1701 h 143"/>
                              <a:gd name="T116" fmla="+- 0 4046 4004"/>
                              <a:gd name="T117" fmla="*/ T116 w 155"/>
                              <a:gd name="T118" fmla="+- 0 1699 1564"/>
                              <a:gd name="T119" fmla="*/ 1699 h 143"/>
                              <a:gd name="T120" fmla="+- 0 4044 4004"/>
                              <a:gd name="T121" fmla="*/ T120 w 155"/>
                              <a:gd name="T122" fmla="+- 0 1696 1564"/>
                              <a:gd name="T123" fmla="*/ 1696 h 143"/>
                              <a:gd name="T124" fmla="+- 0 4042 4004"/>
                              <a:gd name="T125" fmla="*/ T124 w 155"/>
                              <a:gd name="T126" fmla="+- 0 1694 1564"/>
                              <a:gd name="T127" fmla="*/ 1694 h 143"/>
                              <a:gd name="T128" fmla="+- 0 4041 4004"/>
                              <a:gd name="T129" fmla="*/ T128 w 155"/>
                              <a:gd name="T130" fmla="+- 0 1689 1564"/>
                              <a:gd name="T131" fmla="*/ 1689 h 143"/>
                              <a:gd name="T132" fmla="+- 0 4041 4004"/>
                              <a:gd name="T133" fmla="*/ T132 w 155"/>
                              <a:gd name="T134" fmla="+- 0 1594 1564"/>
                              <a:gd name="T135" fmla="*/ 1594 h 143"/>
                              <a:gd name="T136" fmla="+- 0 4067 4004"/>
                              <a:gd name="T137" fmla="*/ T136 w 155"/>
                              <a:gd name="T138" fmla="+- 0 1594 1564"/>
                              <a:gd name="T139" fmla="*/ 1594 h 143"/>
                              <a:gd name="T140" fmla="+- 0 4042 4004"/>
                              <a:gd name="T141" fmla="*/ T140 w 155"/>
                              <a:gd name="T142" fmla="+- 0 1564 1564"/>
                              <a:gd name="T143" fmla="*/ 1564 h 143"/>
                              <a:gd name="T144" fmla="+- 0 4147 4004"/>
                              <a:gd name="T145" fmla="*/ T144 w 155"/>
                              <a:gd name="T146" fmla="+- 0 1568 1564"/>
                              <a:gd name="T147" fmla="*/ 1568 h 143"/>
                              <a:gd name="T148" fmla="+- 0 4119 4004"/>
                              <a:gd name="T149" fmla="*/ T148 w 155"/>
                              <a:gd name="T150" fmla="+- 0 1568 1564"/>
                              <a:gd name="T151" fmla="*/ 1568 h 143"/>
                              <a:gd name="T152" fmla="+- 0 4123 4004"/>
                              <a:gd name="T153" fmla="*/ T152 w 155"/>
                              <a:gd name="T154" fmla="+- 0 1570 1564"/>
                              <a:gd name="T155" fmla="*/ 1570 h 143"/>
                              <a:gd name="T156" fmla="+- 0 4126 4004"/>
                              <a:gd name="T157" fmla="*/ T156 w 155"/>
                              <a:gd name="T158" fmla="+- 0 1573 1564"/>
                              <a:gd name="T159" fmla="*/ 1573 h 143"/>
                              <a:gd name="T160" fmla="+- 0 4128 4004"/>
                              <a:gd name="T161" fmla="*/ T160 w 155"/>
                              <a:gd name="T162" fmla="+- 0 1575 1564"/>
                              <a:gd name="T163" fmla="*/ 1575 h 143"/>
                              <a:gd name="T164" fmla="+- 0 4129 4004"/>
                              <a:gd name="T165" fmla="*/ T164 w 155"/>
                              <a:gd name="T166" fmla="+- 0 1580 1564"/>
                              <a:gd name="T167" fmla="*/ 1580 h 143"/>
                              <a:gd name="T168" fmla="+- 0 4129 4004"/>
                              <a:gd name="T169" fmla="*/ T168 w 155"/>
                              <a:gd name="T170" fmla="+- 0 1669 1564"/>
                              <a:gd name="T171" fmla="*/ 1669 h 143"/>
                              <a:gd name="T172" fmla="+- 0 4138 4004"/>
                              <a:gd name="T173" fmla="*/ T172 w 155"/>
                              <a:gd name="T174" fmla="+- 0 1669 1564"/>
                              <a:gd name="T175" fmla="*/ 1669 h 143"/>
                              <a:gd name="T176" fmla="+- 0 4138 4004"/>
                              <a:gd name="T177" fmla="*/ T176 w 155"/>
                              <a:gd name="T178" fmla="+- 0 1580 1564"/>
                              <a:gd name="T179" fmla="*/ 1580 h 143"/>
                              <a:gd name="T180" fmla="+- 0 4139 4004"/>
                              <a:gd name="T181" fmla="*/ T180 w 155"/>
                              <a:gd name="T182" fmla="+- 0 1576 1564"/>
                              <a:gd name="T183" fmla="*/ 1576 h 143"/>
                              <a:gd name="T184" fmla="+- 0 4140 4004"/>
                              <a:gd name="T185" fmla="*/ T184 w 155"/>
                              <a:gd name="T186" fmla="+- 0 1573 1564"/>
                              <a:gd name="T187" fmla="*/ 1573 h 143"/>
                              <a:gd name="T188" fmla="+- 0 4143 4004"/>
                              <a:gd name="T189" fmla="*/ T188 w 155"/>
                              <a:gd name="T190" fmla="+- 0 1570 1564"/>
                              <a:gd name="T191" fmla="*/ 1570 h 143"/>
                              <a:gd name="T192" fmla="+- 0 4147 4004"/>
                              <a:gd name="T193" fmla="*/ T192 w 155"/>
                              <a:gd name="T194" fmla="+- 0 1568 1564"/>
                              <a:gd name="T195" fmla="*/ 1568 h 143"/>
                              <a:gd name="T196" fmla="+- 0 4158 4004"/>
                              <a:gd name="T197" fmla="*/ T196 w 155"/>
                              <a:gd name="T198" fmla="+- 0 1564 1564"/>
                              <a:gd name="T199" fmla="*/ 1564 h 143"/>
                              <a:gd name="T200" fmla="+- 0 4109 4004"/>
                              <a:gd name="T201" fmla="*/ T200 w 155"/>
                              <a:gd name="T202" fmla="+- 0 1564 1564"/>
                              <a:gd name="T203" fmla="*/ 1564 h 143"/>
                              <a:gd name="T204" fmla="+- 0 4109 4004"/>
                              <a:gd name="T205" fmla="*/ T204 w 155"/>
                              <a:gd name="T206" fmla="+- 0 1568 1564"/>
                              <a:gd name="T207" fmla="*/ 1568 h 143"/>
                              <a:gd name="T208" fmla="+- 0 4158 4004"/>
                              <a:gd name="T209" fmla="*/ T208 w 155"/>
                              <a:gd name="T210" fmla="+- 0 1568 1564"/>
                              <a:gd name="T211" fmla="*/ 1568 h 143"/>
                              <a:gd name="T212" fmla="+- 0 4158 4004"/>
                              <a:gd name="T213" fmla="*/ T212 w 155"/>
                              <a:gd name="T214" fmla="+- 0 1564 1564"/>
                              <a:gd name="T215" fmla="*/ 1564 h 14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</a:cxnLst>
                            <a:rect l="0" t="0" r="r" b="b"/>
                            <a:pathLst>
                              <a:path w="155" h="143">
                                <a:moveTo>
                                  <a:pt x="63" y="30"/>
                                </a:moveTo>
                                <a:lnTo>
                                  <a:pt x="37" y="30"/>
                                </a:lnTo>
                                <a:lnTo>
                                  <a:pt x="130" y="143"/>
                                </a:lnTo>
                                <a:lnTo>
                                  <a:pt x="134" y="143"/>
                                </a:lnTo>
                                <a:lnTo>
                                  <a:pt x="134" y="105"/>
                                </a:lnTo>
                                <a:lnTo>
                                  <a:pt x="125" y="105"/>
                                </a:lnTo>
                                <a:lnTo>
                                  <a:pt x="63" y="30"/>
                                </a:lnTo>
                                <a:close/>
                                <a:moveTo>
                                  <a:pt x="57" y="137"/>
                                </a:moveTo>
                                <a:lnTo>
                                  <a:pt x="8" y="137"/>
                                </a:lnTo>
                                <a:lnTo>
                                  <a:pt x="8" y="140"/>
                                </a:lnTo>
                                <a:lnTo>
                                  <a:pt x="57" y="140"/>
                                </a:lnTo>
                                <a:lnTo>
                                  <a:pt x="57" y="137"/>
                                </a:lnTo>
                                <a:close/>
                                <a:moveTo>
                                  <a:pt x="38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"/>
                                </a:lnTo>
                                <a:lnTo>
                                  <a:pt x="4" y="4"/>
                                </a:lnTo>
                                <a:lnTo>
                                  <a:pt x="7" y="5"/>
                                </a:lnTo>
                                <a:lnTo>
                                  <a:pt x="9" y="5"/>
                                </a:lnTo>
                                <a:lnTo>
                                  <a:pt x="13" y="6"/>
                                </a:lnTo>
                                <a:lnTo>
                                  <a:pt x="16" y="8"/>
                                </a:lnTo>
                                <a:lnTo>
                                  <a:pt x="18" y="9"/>
                                </a:lnTo>
                                <a:lnTo>
                                  <a:pt x="20" y="11"/>
                                </a:lnTo>
                                <a:lnTo>
                                  <a:pt x="24" y="14"/>
                                </a:lnTo>
                                <a:lnTo>
                                  <a:pt x="28" y="19"/>
                                </a:lnTo>
                                <a:lnTo>
                                  <a:pt x="28" y="125"/>
                                </a:lnTo>
                                <a:lnTo>
                                  <a:pt x="27" y="129"/>
                                </a:lnTo>
                                <a:lnTo>
                                  <a:pt x="23" y="135"/>
                                </a:lnTo>
                                <a:lnTo>
                                  <a:pt x="19" y="137"/>
                                </a:lnTo>
                                <a:lnTo>
                                  <a:pt x="46" y="137"/>
                                </a:lnTo>
                                <a:lnTo>
                                  <a:pt x="42" y="135"/>
                                </a:lnTo>
                                <a:lnTo>
                                  <a:pt x="40" y="132"/>
                                </a:lnTo>
                                <a:lnTo>
                                  <a:pt x="38" y="130"/>
                                </a:lnTo>
                                <a:lnTo>
                                  <a:pt x="37" y="125"/>
                                </a:lnTo>
                                <a:lnTo>
                                  <a:pt x="37" y="30"/>
                                </a:lnTo>
                                <a:lnTo>
                                  <a:pt x="63" y="30"/>
                                </a:lnTo>
                                <a:lnTo>
                                  <a:pt x="38" y="0"/>
                                </a:lnTo>
                                <a:close/>
                                <a:moveTo>
                                  <a:pt x="143" y="4"/>
                                </a:moveTo>
                                <a:lnTo>
                                  <a:pt x="115" y="4"/>
                                </a:lnTo>
                                <a:lnTo>
                                  <a:pt x="119" y="6"/>
                                </a:lnTo>
                                <a:lnTo>
                                  <a:pt x="122" y="9"/>
                                </a:lnTo>
                                <a:lnTo>
                                  <a:pt x="124" y="11"/>
                                </a:lnTo>
                                <a:lnTo>
                                  <a:pt x="125" y="16"/>
                                </a:lnTo>
                                <a:lnTo>
                                  <a:pt x="125" y="105"/>
                                </a:lnTo>
                                <a:lnTo>
                                  <a:pt x="134" y="105"/>
                                </a:lnTo>
                                <a:lnTo>
                                  <a:pt x="134" y="16"/>
                                </a:lnTo>
                                <a:lnTo>
                                  <a:pt x="135" y="12"/>
                                </a:lnTo>
                                <a:lnTo>
                                  <a:pt x="136" y="9"/>
                                </a:lnTo>
                                <a:lnTo>
                                  <a:pt x="139" y="6"/>
                                </a:lnTo>
                                <a:lnTo>
                                  <a:pt x="143" y="4"/>
                                </a:lnTo>
                                <a:close/>
                                <a:moveTo>
                                  <a:pt x="154" y="0"/>
                                </a:moveTo>
                                <a:lnTo>
                                  <a:pt x="105" y="0"/>
                                </a:lnTo>
                                <a:lnTo>
                                  <a:pt x="105" y="4"/>
                                </a:lnTo>
                                <a:lnTo>
                                  <a:pt x="154" y="4"/>
                                </a:lnTo>
                                <a:lnTo>
                                  <a:pt x="15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" name="AutoShape 110"/>
                        <wps:cNvSpPr>
                          <a:spLocks/>
                        </wps:cNvSpPr>
                        <wps:spPr bwMode="auto">
                          <a:xfrm>
                            <a:off x="4171" y="1561"/>
                            <a:ext cx="139" cy="147"/>
                          </a:xfrm>
                          <a:custGeom>
                            <a:avLst/>
                            <a:gdLst>
                              <a:gd name="T0" fmla="+- 0 4229 4172"/>
                              <a:gd name="T1" fmla="*/ T0 w 139"/>
                              <a:gd name="T2" fmla="+- 0 1562 1561"/>
                              <a:gd name="T3" fmla="*/ 1562 h 147"/>
                              <a:gd name="T4" fmla="+- 0 4205 4172"/>
                              <a:gd name="T5" fmla="*/ T4 w 139"/>
                              <a:gd name="T6" fmla="+- 0 1571 1561"/>
                              <a:gd name="T7" fmla="*/ 1571 h 147"/>
                              <a:gd name="T8" fmla="+- 0 4185 4172"/>
                              <a:gd name="T9" fmla="*/ T8 w 139"/>
                              <a:gd name="T10" fmla="+- 0 1591 1561"/>
                              <a:gd name="T11" fmla="*/ 1591 h 147"/>
                              <a:gd name="T12" fmla="+- 0 4173 4172"/>
                              <a:gd name="T13" fmla="*/ T12 w 139"/>
                              <a:gd name="T14" fmla="+- 0 1618 1561"/>
                              <a:gd name="T15" fmla="*/ 1618 h 147"/>
                              <a:gd name="T16" fmla="+- 0 4173 4172"/>
                              <a:gd name="T17" fmla="*/ T16 w 139"/>
                              <a:gd name="T18" fmla="+- 0 1649 1561"/>
                              <a:gd name="T19" fmla="*/ 1649 h 147"/>
                              <a:gd name="T20" fmla="+- 0 4177 4172"/>
                              <a:gd name="T21" fmla="*/ T20 w 139"/>
                              <a:gd name="T22" fmla="+- 0 1664 1561"/>
                              <a:gd name="T23" fmla="*/ 1664 h 147"/>
                              <a:gd name="T24" fmla="+- 0 4192 4172"/>
                              <a:gd name="T25" fmla="*/ T24 w 139"/>
                              <a:gd name="T26" fmla="+- 0 1687 1561"/>
                              <a:gd name="T27" fmla="*/ 1687 h 147"/>
                              <a:gd name="T28" fmla="+- 0 4214 4172"/>
                              <a:gd name="T29" fmla="*/ T28 w 139"/>
                              <a:gd name="T30" fmla="+- 0 1703 1561"/>
                              <a:gd name="T31" fmla="*/ 1703 h 147"/>
                              <a:gd name="T32" fmla="+- 0 4241 4172"/>
                              <a:gd name="T33" fmla="*/ T32 w 139"/>
                              <a:gd name="T34" fmla="+- 0 1708 1561"/>
                              <a:gd name="T35" fmla="*/ 1708 h 147"/>
                              <a:gd name="T36" fmla="+- 0 4267 4172"/>
                              <a:gd name="T37" fmla="*/ T36 w 139"/>
                              <a:gd name="T38" fmla="+- 0 1702 1561"/>
                              <a:gd name="T39" fmla="*/ 1702 h 147"/>
                              <a:gd name="T40" fmla="+- 0 4228 4172"/>
                              <a:gd name="T41" fmla="*/ T40 w 139"/>
                              <a:gd name="T42" fmla="+- 0 1700 1561"/>
                              <a:gd name="T43" fmla="*/ 1700 h 147"/>
                              <a:gd name="T44" fmla="+- 0 4211 4172"/>
                              <a:gd name="T45" fmla="*/ T44 w 139"/>
                              <a:gd name="T46" fmla="+- 0 1686 1561"/>
                              <a:gd name="T47" fmla="*/ 1686 h 147"/>
                              <a:gd name="T48" fmla="+- 0 4199 4172"/>
                              <a:gd name="T49" fmla="*/ T48 w 139"/>
                              <a:gd name="T50" fmla="+- 0 1664 1561"/>
                              <a:gd name="T51" fmla="*/ 1664 h 147"/>
                              <a:gd name="T52" fmla="+- 0 4196 4172"/>
                              <a:gd name="T53" fmla="*/ T52 w 139"/>
                              <a:gd name="T54" fmla="+- 0 1633 1561"/>
                              <a:gd name="T55" fmla="*/ 1633 h 147"/>
                              <a:gd name="T56" fmla="+- 0 4199 4172"/>
                              <a:gd name="T57" fmla="*/ T56 w 139"/>
                              <a:gd name="T58" fmla="+- 0 1604 1561"/>
                              <a:gd name="T59" fmla="*/ 1604 h 147"/>
                              <a:gd name="T60" fmla="+- 0 4210 4172"/>
                              <a:gd name="T61" fmla="*/ T60 w 139"/>
                              <a:gd name="T62" fmla="+- 0 1583 1561"/>
                              <a:gd name="T63" fmla="*/ 1583 h 147"/>
                              <a:gd name="T64" fmla="+- 0 4228 4172"/>
                              <a:gd name="T65" fmla="*/ T64 w 139"/>
                              <a:gd name="T66" fmla="+- 0 1569 1561"/>
                              <a:gd name="T67" fmla="*/ 1569 h 147"/>
                              <a:gd name="T68" fmla="+- 0 4268 4172"/>
                              <a:gd name="T69" fmla="*/ T68 w 139"/>
                              <a:gd name="T70" fmla="+- 0 1566 1561"/>
                              <a:gd name="T71" fmla="*/ 1566 h 147"/>
                              <a:gd name="T72" fmla="+- 0 4242 4172"/>
                              <a:gd name="T73" fmla="*/ T72 w 139"/>
                              <a:gd name="T74" fmla="+- 0 1561 1561"/>
                              <a:gd name="T75" fmla="*/ 1561 h 147"/>
                              <a:gd name="T76" fmla="+- 0 4254 4172"/>
                              <a:gd name="T77" fmla="*/ T76 w 139"/>
                              <a:gd name="T78" fmla="+- 0 1569 1561"/>
                              <a:gd name="T79" fmla="*/ 1569 h 147"/>
                              <a:gd name="T80" fmla="+- 0 4272 4172"/>
                              <a:gd name="T81" fmla="*/ T80 w 139"/>
                              <a:gd name="T82" fmla="+- 0 1583 1561"/>
                              <a:gd name="T83" fmla="*/ 1583 h 147"/>
                              <a:gd name="T84" fmla="+- 0 4283 4172"/>
                              <a:gd name="T85" fmla="*/ T84 w 139"/>
                              <a:gd name="T86" fmla="+- 0 1605 1561"/>
                              <a:gd name="T87" fmla="*/ 1605 h 147"/>
                              <a:gd name="T88" fmla="+- 0 4287 4172"/>
                              <a:gd name="T89" fmla="*/ T88 w 139"/>
                              <a:gd name="T90" fmla="+- 0 1636 1561"/>
                              <a:gd name="T91" fmla="*/ 1636 h 147"/>
                              <a:gd name="T92" fmla="+- 0 4283 4172"/>
                              <a:gd name="T93" fmla="*/ T92 w 139"/>
                              <a:gd name="T94" fmla="+- 0 1665 1561"/>
                              <a:gd name="T95" fmla="*/ 1665 h 147"/>
                              <a:gd name="T96" fmla="+- 0 4273 4172"/>
                              <a:gd name="T97" fmla="*/ T96 w 139"/>
                              <a:gd name="T98" fmla="+- 0 1685 1561"/>
                              <a:gd name="T99" fmla="*/ 1685 h 147"/>
                              <a:gd name="T100" fmla="+- 0 4254 4172"/>
                              <a:gd name="T101" fmla="*/ T100 w 139"/>
                              <a:gd name="T102" fmla="+- 0 1700 1561"/>
                              <a:gd name="T103" fmla="*/ 1700 h 147"/>
                              <a:gd name="T104" fmla="+- 0 4279 4172"/>
                              <a:gd name="T105" fmla="*/ T104 w 139"/>
                              <a:gd name="T106" fmla="+- 0 1696 1561"/>
                              <a:gd name="T107" fmla="*/ 1696 h 147"/>
                              <a:gd name="T108" fmla="+- 0 4299 4172"/>
                              <a:gd name="T109" fmla="*/ T108 w 139"/>
                              <a:gd name="T110" fmla="+- 0 1675 1561"/>
                              <a:gd name="T111" fmla="*/ 1675 h 147"/>
                              <a:gd name="T112" fmla="+- 0 4309 4172"/>
                              <a:gd name="T113" fmla="*/ T112 w 139"/>
                              <a:gd name="T114" fmla="+- 0 1649 1561"/>
                              <a:gd name="T115" fmla="*/ 1649 h 147"/>
                              <a:gd name="T116" fmla="+- 0 4309 4172"/>
                              <a:gd name="T117" fmla="*/ T116 w 139"/>
                              <a:gd name="T118" fmla="+- 0 1619 1561"/>
                              <a:gd name="T119" fmla="*/ 1619 h 147"/>
                              <a:gd name="T120" fmla="+- 0 4299 4172"/>
                              <a:gd name="T121" fmla="*/ T120 w 139"/>
                              <a:gd name="T122" fmla="+- 0 1593 1561"/>
                              <a:gd name="T123" fmla="*/ 1593 h 147"/>
                              <a:gd name="T124" fmla="+- 0 4280 4172"/>
                              <a:gd name="T125" fmla="*/ T124 w 139"/>
                              <a:gd name="T126" fmla="+- 0 1573 1561"/>
                              <a:gd name="T127" fmla="*/ 1573 h 1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</a:cxnLst>
                            <a:rect l="0" t="0" r="r" b="b"/>
                            <a:pathLst>
                              <a:path w="139" h="147">
                                <a:moveTo>
                                  <a:pt x="70" y="0"/>
                                </a:moveTo>
                                <a:lnTo>
                                  <a:pt x="57" y="1"/>
                                </a:lnTo>
                                <a:lnTo>
                                  <a:pt x="45" y="5"/>
                                </a:lnTo>
                                <a:lnTo>
                                  <a:pt x="33" y="10"/>
                                </a:lnTo>
                                <a:lnTo>
                                  <a:pt x="23" y="18"/>
                                </a:lnTo>
                                <a:lnTo>
                                  <a:pt x="13" y="30"/>
                                </a:lnTo>
                                <a:lnTo>
                                  <a:pt x="5" y="43"/>
                                </a:lnTo>
                                <a:lnTo>
                                  <a:pt x="1" y="57"/>
                                </a:lnTo>
                                <a:lnTo>
                                  <a:pt x="0" y="73"/>
                                </a:lnTo>
                                <a:lnTo>
                                  <a:pt x="1" y="88"/>
                                </a:lnTo>
                                <a:lnTo>
                                  <a:pt x="1" y="89"/>
                                </a:lnTo>
                                <a:lnTo>
                                  <a:pt x="5" y="103"/>
                                </a:lnTo>
                                <a:lnTo>
                                  <a:pt x="11" y="115"/>
                                </a:lnTo>
                                <a:lnTo>
                                  <a:pt x="20" y="126"/>
                                </a:lnTo>
                                <a:lnTo>
                                  <a:pt x="30" y="135"/>
                                </a:lnTo>
                                <a:lnTo>
                                  <a:pt x="42" y="142"/>
                                </a:lnTo>
                                <a:lnTo>
                                  <a:pt x="55" y="145"/>
                                </a:lnTo>
                                <a:lnTo>
                                  <a:pt x="69" y="147"/>
                                </a:lnTo>
                                <a:lnTo>
                                  <a:pt x="83" y="145"/>
                                </a:lnTo>
                                <a:lnTo>
                                  <a:pt x="95" y="141"/>
                                </a:lnTo>
                                <a:lnTo>
                                  <a:pt x="99" y="139"/>
                                </a:lnTo>
                                <a:lnTo>
                                  <a:pt x="56" y="139"/>
                                </a:lnTo>
                                <a:lnTo>
                                  <a:pt x="46" y="135"/>
                                </a:lnTo>
                                <a:lnTo>
                                  <a:pt x="39" y="125"/>
                                </a:lnTo>
                                <a:lnTo>
                                  <a:pt x="32" y="115"/>
                                </a:lnTo>
                                <a:lnTo>
                                  <a:pt x="27" y="103"/>
                                </a:lnTo>
                                <a:lnTo>
                                  <a:pt x="25" y="89"/>
                                </a:lnTo>
                                <a:lnTo>
                                  <a:pt x="24" y="72"/>
                                </a:lnTo>
                                <a:lnTo>
                                  <a:pt x="24" y="57"/>
                                </a:lnTo>
                                <a:lnTo>
                                  <a:pt x="27" y="43"/>
                                </a:lnTo>
                                <a:lnTo>
                                  <a:pt x="32" y="31"/>
                                </a:lnTo>
                                <a:lnTo>
                                  <a:pt x="38" y="22"/>
                                </a:lnTo>
                                <a:lnTo>
                                  <a:pt x="46" y="12"/>
                                </a:lnTo>
                                <a:lnTo>
                                  <a:pt x="56" y="8"/>
                                </a:lnTo>
                                <a:lnTo>
                                  <a:pt x="100" y="8"/>
                                </a:lnTo>
                                <a:lnTo>
                                  <a:pt x="96" y="5"/>
                                </a:lnTo>
                                <a:lnTo>
                                  <a:pt x="84" y="1"/>
                                </a:lnTo>
                                <a:lnTo>
                                  <a:pt x="70" y="0"/>
                                </a:lnTo>
                                <a:close/>
                                <a:moveTo>
                                  <a:pt x="100" y="8"/>
                                </a:moveTo>
                                <a:lnTo>
                                  <a:pt x="82" y="8"/>
                                </a:lnTo>
                                <a:lnTo>
                                  <a:pt x="93" y="12"/>
                                </a:lnTo>
                                <a:lnTo>
                                  <a:pt x="100" y="22"/>
                                </a:lnTo>
                                <a:lnTo>
                                  <a:pt x="106" y="32"/>
                                </a:lnTo>
                                <a:lnTo>
                                  <a:pt x="111" y="44"/>
                                </a:lnTo>
                                <a:lnTo>
                                  <a:pt x="114" y="59"/>
                                </a:lnTo>
                                <a:lnTo>
                                  <a:pt x="115" y="75"/>
                                </a:lnTo>
                                <a:lnTo>
                                  <a:pt x="114" y="91"/>
                                </a:lnTo>
                                <a:lnTo>
                                  <a:pt x="111" y="104"/>
                                </a:lnTo>
                                <a:lnTo>
                                  <a:pt x="107" y="115"/>
                                </a:lnTo>
                                <a:lnTo>
                                  <a:pt x="101" y="124"/>
                                </a:lnTo>
                                <a:lnTo>
                                  <a:pt x="93" y="134"/>
                                </a:lnTo>
                                <a:lnTo>
                                  <a:pt x="82" y="139"/>
                                </a:lnTo>
                                <a:lnTo>
                                  <a:pt x="99" y="139"/>
                                </a:lnTo>
                                <a:lnTo>
                                  <a:pt x="107" y="135"/>
                                </a:lnTo>
                                <a:lnTo>
                                  <a:pt x="118" y="126"/>
                                </a:lnTo>
                                <a:lnTo>
                                  <a:pt x="127" y="114"/>
                                </a:lnTo>
                                <a:lnTo>
                                  <a:pt x="133" y="102"/>
                                </a:lnTo>
                                <a:lnTo>
                                  <a:pt x="137" y="88"/>
                                </a:lnTo>
                                <a:lnTo>
                                  <a:pt x="138" y="72"/>
                                </a:lnTo>
                                <a:lnTo>
                                  <a:pt x="137" y="58"/>
                                </a:lnTo>
                                <a:lnTo>
                                  <a:pt x="133" y="44"/>
                                </a:lnTo>
                                <a:lnTo>
                                  <a:pt x="127" y="32"/>
                                </a:lnTo>
                                <a:lnTo>
                                  <a:pt x="118" y="21"/>
                                </a:lnTo>
                                <a:lnTo>
                                  <a:pt x="108" y="12"/>
                                </a:lnTo>
                                <a:lnTo>
                                  <a:pt x="100" y="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" name="AutoShape 111"/>
                        <wps:cNvSpPr>
                          <a:spLocks/>
                        </wps:cNvSpPr>
                        <wps:spPr bwMode="auto">
                          <a:xfrm>
                            <a:off x="4325" y="1649"/>
                            <a:ext cx="71" cy="108"/>
                          </a:xfrm>
                          <a:custGeom>
                            <a:avLst/>
                            <a:gdLst>
                              <a:gd name="T0" fmla="+- 0 4384 4325"/>
                              <a:gd name="T1" fmla="*/ T0 w 71"/>
                              <a:gd name="T2" fmla="+- 0 1661 1649"/>
                              <a:gd name="T3" fmla="*/ 1661 h 108"/>
                              <a:gd name="T4" fmla="+- 0 4360 4325"/>
                              <a:gd name="T5" fmla="*/ T4 w 71"/>
                              <a:gd name="T6" fmla="+- 0 1661 1649"/>
                              <a:gd name="T7" fmla="*/ 1661 h 108"/>
                              <a:gd name="T8" fmla="+- 0 4365 4325"/>
                              <a:gd name="T9" fmla="*/ T8 w 71"/>
                              <a:gd name="T10" fmla="+- 0 1663 1649"/>
                              <a:gd name="T11" fmla="*/ 1663 h 108"/>
                              <a:gd name="T12" fmla="+- 0 4374 4325"/>
                              <a:gd name="T13" fmla="*/ T12 w 71"/>
                              <a:gd name="T14" fmla="+- 0 1672 1649"/>
                              <a:gd name="T15" fmla="*/ 1672 h 108"/>
                              <a:gd name="T16" fmla="+- 0 4376 4325"/>
                              <a:gd name="T17" fmla="*/ T16 w 71"/>
                              <a:gd name="T18" fmla="+- 0 1678 1649"/>
                              <a:gd name="T19" fmla="*/ 1678 h 108"/>
                              <a:gd name="T20" fmla="+- 0 4376 4325"/>
                              <a:gd name="T21" fmla="*/ T20 w 71"/>
                              <a:gd name="T22" fmla="+- 0 1693 1649"/>
                              <a:gd name="T23" fmla="*/ 1693 h 108"/>
                              <a:gd name="T24" fmla="+- 0 4372 4325"/>
                              <a:gd name="T25" fmla="*/ T24 w 71"/>
                              <a:gd name="T26" fmla="+- 0 1703 1649"/>
                              <a:gd name="T27" fmla="*/ 1703 h 108"/>
                              <a:gd name="T28" fmla="+- 0 4364 4325"/>
                              <a:gd name="T29" fmla="*/ T28 w 71"/>
                              <a:gd name="T30" fmla="+- 0 1713 1649"/>
                              <a:gd name="T31" fmla="*/ 1713 h 108"/>
                              <a:gd name="T32" fmla="+- 0 4358 4325"/>
                              <a:gd name="T33" fmla="*/ T32 w 71"/>
                              <a:gd name="T34" fmla="+- 0 1722 1649"/>
                              <a:gd name="T35" fmla="*/ 1722 h 108"/>
                              <a:gd name="T36" fmla="+- 0 4349 4325"/>
                              <a:gd name="T37" fmla="*/ T36 w 71"/>
                              <a:gd name="T38" fmla="+- 0 1731 1649"/>
                              <a:gd name="T39" fmla="*/ 1731 h 108"/>
                              <a:gd name="T40" fmla="+- 0 4338 4325"/>
                              <a:gd name="T41" fmla="*/ T40 w 71"/>
                              <a:gd name="T42" fmla="+- 0 1742 1649"/>
                              <a:gd name="T43" fmla="*/ 1742 h 108"/>
                              <a:gd name="T44" fmla="+- 0 4325 4325"/>
                              <a:gd name="T45" fmla="*/ T44 w 71"/>
                              <a:gd name="T46" fmla="+- 0 1754 1649"/>
                              <a:gd name="T47" fmla="*/ 1754 h 108"/>
                              <a:gd name="T48" fmla="+- 0 4325 4325"/>
                              <a:gd name="T49" fmla="*/ T48 w 71"/>
                              <a:gd name="T50" fmla="+- 0 1757 1649"/>
                              <a:gd name="T51" fmla="*/ 1757 h 108"/>
                              <a:gd name="T52" fmla="+- 0 4388 4325"/>
                              <a:gd name="T53" fmla="*/ T52 w 71"/>
                              <a:gd name="T54" fmla="+- 0 1757 1649"/>
                              <a:gd name="T55" fmla="*/ 1757 h 108"/>
                              <a:gd name="T56" fmla="+- 0 4393 4325"/>
                              <a:gd name="T57" fmla="*/ T56 w 71"/>
                              <a:gd name="T58" fmla="+- 0 1745 1649"/>
                              <a:gd name="T59" fmla="*/ 1745 h 108"/>
                              <a:gd name="T60" fmla="+- 0 4342 4325"/>
                              <a:gd name="T61" fmla="*/ T60 w 71"/>
                              <a:gd name="T62" fmla="+- 0 1745 1649"/>
                              <a:gd name="T63" fmla="*/ 1745 h 108"/>
                              <a:gd name="T64" fmla="+- 0 4345 4325"/>
                              <a:gd name="T65" fmla="*/ T64 w 71"/>
                              <a:gd name="T66" fmla="+- 0 1742 1649"/>
                              <a:gd name="T67" fmla="*/ 1742 h 108"/>
                              <a:gd name="T68" fmla="+- 0 4353 4325"/>
                              <a:gd name="T69" fmla="*/ T68 w 71"/>
                              <a:gd name="T70" fmla="+- 0 1734 1649"/>
                              <a:gd name="T71" fmla="*/ 1734 h 108"/>
                              <a:gd name="T72" fmla="+- 0 4367 4325"/>
                              <a:gd name="T73" fmla="*/ T72 w 71"/>
                              <a:gd name="T74" fmla="+- 0 1720 1649"/>
                              <a:gd name="T75" fmla="*/ 1720 h 108"/>
                              <a:gd name="T76" fmla="+- 0 4375 4325"/>
                              <a:gd name="T77" fmla="*/ T76 w 71"/>
                              <a:gd name="T78" fmla="+- 0 1710 1649"/>
                              <a:gd name="T79" fmla="*/ 1710 h 108"/>
                              <a:gd name="T80" fmla="+- 0 4381 4325"/>
                              <a:gd name="T81" fmla="*/ T80 w 71"/>
                              <a:gd name="T82" fmla="+- 0 1702 1649"/>
                              <a:gd name="T83" fmla="*/ 1702 h 108"/>
                              <a:gd name="T84" fmla="+- 0 4385 4325"/>
                              <a:gd name="T85" fmla="*/ T84 w 71"/>
                              <a:gd name="T86" fmla="+- 0 1693 1649"/>
                              <a:gd name="T87" fmla="*/ 1693 h 108"/>
                              <a:gd name="T88" fmla="+- 0 4388 4325"/>
                              <a:gd name="T89" fmla="*/ T88 w 71"/>
                              <a:gd name="T90" fmla="+- 0 1688 1649"/>
                              <a:gd name="T91" fmla="*/ 1688 h 108"/>
                              <a:gd name="T92" fmla="+- 0 4389 4325"/>
                              <a:gd name="T93" fmla="*/ T92 w 71"/>
                              <a:gd name="T94" fmla="+- 0 1682 1649"/>
                              <a:gd name="T95" fmla="*/ 1682 h 108"/>
                              <a:gd name="T96" fmla="+- 0 4389 4325"/>
                              <a:gd name="T97" fmla="*/ T96 w 71"/>
                              <a:gd name="T98" fmla="+- 0 1670 1649"/>
                              <a:gd name="T99" fmla="*/ 1670 h 108"/>
                              <a:gd name="T100" fmla="+- 0 4386 4325"/>
                              <a:gd name="T101" fmla="*/ T100 w 71"/>
                              <a:gd name="T102" fmla="+- 0 1663 1649"/>
                              <a:gd name="T103" fmla="*/ 1663 h 108"/>
                              <a:gd name="T104" fmla="+- 0 4384 4325"/>
                              <a:gd name="T105" fmla="*/ T104 w 71"/>
                              <a:gd name="T106" fmla="+- 0 1661 1649"/>
                              <a:gd name="T107" fmla="*/ 1661 h 108"/>
                              <a:gd name="T108" fmla="+- 0 4396 4325"/>
                              <a:gd name="T109" fmla="*/ T108 w 71"/>
                              <a:gd name="T110" fmla="+- 0 1737 1649"/>
                              <a:gd name="T111" fmla="*/ 1737 h 108"/>
                              <a:gd name="T112" fmla="+- 0 4393 4325"/>
                              <a:gd name="T113" fmla="*/ T112 w 71"/>
                              <a:gd name="T114" fmla="+- 0 1737 1649"/>
                              <a:gd name="T115" fmla="*/ 1737 h 108"/>
                              <a:gd name="T116" fmla="+- 0 4391 4325"/>
                              <a:gd name="T117" fmla="*/ T116 w 71"/>
                              <a:gd name="T118" fmla="+- 0 1739 1649"/>
                              <a:gd name="T119" fmla="*/ 1739 h 108"/>
                              <a:gd name="T120" fmla="+- 0 4390 4325"/>
                              <a:gd name="T121" fmla="*/ T120 w 71"/>
                              <a:gd name="T122" fmla="+- 0 1741 1649"/>
                              <a:gd name="T123" fmla="*/ 1741 h 108"/>
                              <a:gd name="T124" fmla="+- 0 4388 4325"/>
                              <a:gd name="T125" fmla="*/ T124 w 71"/>
                              <a:gd name="T126" fmla="+- 0 1742 1649"/>
                              <a:gd name="T127" fmla="*/ 1742 h 108"/>
                              <a:gd name="T128" fmla="+- 0 4386 4325"/>
                              <a:gd name="T129" fmla="*/ T128 w 71"/>
                              <a:gd name="T130" fmla="+- 0 1743 1649"/>
                              <a:gd name="T131" fmla="*/ 1743 h 108"/>
                              <a:gd name="T132" fmla="+- 0 4384 4325"/>
                              <a:gd name="T133" fmla="*/ T132 w 71"/>
                              <a:gd name="T134" fmla="+- 0 1744 1649"/>
                              <a:gd name="T135" fmla="*/ 1744 h 108"/>
                              <a:gd name="T136" fmla="+- 0 4379 4325"/>
                              <a:gd name="T137" fmla="*/ T136 w 71"/>
                              <a:gd name="T138" fmla="+- 0 1745 1649"/>
                              <a:gd name="T139" fmla="*/ 1745 h 108"/>
                              <a:gd name="T140" fmla="+- 0 4375 4325"/>
                              <a:gd name="T141" fmla="*/ T140 w 71"/>
                              <a:gd name="T142" fmla="+- 0 1745 1649"/>
                              <a:gd name="T143" fmla="*/ 1745 h 108"/>
                              <a:gd name="T144" fmla="+- 0 4393 4325"/>
                              <a:gd name="T145" fmla="*/ T144 w 71"/>
                              <a:gd name="T146" fmla="+- 0 1745 1649"/>
                              <a:gd name="T147" fmla="*/ 1745 h 108"/>
                              <a:gd name="T148" fmla="+- 0 4396 4325"/>
                              <a:gd name="T149" fmla="*/ T148 w 71"/>
                              <a:gd name="T150" fmla="+- 0 1737 1649"/>
                              <a:gd name="T151" fmla="*/ 1737 h 108"/>
                              <a:gd name="T152" fmla="+- 0 4368 4325"/>
                              <a:gd name="T153" fmla="*/ T152 w 71"/>
                              <a:gd name="T154" fmla="+- 0 1649 1649"/>
                              <a:gd name="T155" fmla="*/ 1649 h 108"/>
                              <a:gd name="T156" fmla="+- 0 4351 4325"/>
                              <a:gd name="T157" fmla="*/ T156 w 71"/>
                              <a:gd name="T158" fmla="+- 0 1649 1649"/>
                              <a:gd name="T159" fmla="*/ 1649 h 108"/>
                              <a:gd name="T160" fmla="+- 0 4344 4325"/>
                              <a:gd name="T161" fmla="*/ T160 w 71"/>
                              <a:gd name="T162" fmla="+- 0 1652 1649"/>
                              <a:gd name="T163" fmla="*/ 1652 h 108"/>
                              <a:gd name="T164" fmla="+- 0 4333 4325"/>
                              <a:gd name="T165" fmla="*/ T164 w 71"/>
                              <a:gd name="T166" fmla="+- 0 1662 1649"/>
                              <a:gd name="T167" fmla="*/ 1662 h 108"/>
                              <a:gd name="T168" fmla="+- 0 4330 4325"/>
                              <a:gd name="T169" fmla="*/ T168 w 71"/>
                              <a:gd name="T170" fmla="+- 0 1670 1649"/>
                              <a:gd name="T171" fmla="*/ 1670 h 108"/>
                              <a:gd name="T172" fmla="+- 0 4328 4325"/>
                              <a:gd name="T173" fmla="*/ T172 w 71"/>
                              <a:gd name="T174" fmla="+- 0 1679 1649"/>
                              <a:gd name="T175" fmla="*/ 1679 h 108"/>
                              <a:gd name="T176" fmla="+- 0 4331 4325"/>
                              <a:gd name="T177" fmla="*/ T176 w 71"/>
                              <a:gd name="T178" fmla="+- 0 1679 1649"/>
                              <a:gd name="T179" fmla="*/ 1679 h 108"/>
                              <a:gd name="T180" fmla="+- 0 4333 4325"/>
                              <a:gd name="T181" fmla="*/ T180 w 71"/>
                              <a:gd name="T182" fmla="+- 0 1673 1649"/>
                              <a:gd name="T183" fmla="*/ 1673 h 108"/>
                              <a:gd name="T184" fmla="+- 0 4336 4325"/>
                              <a:gd name="T185" fmla="*/ T184 w 71"/>
                              <a:gd name="T186" fmla="+- 0 1669 1649"/>
                              <a:gd name="T187" fmla="*/ 1669 h 108"/>
                              <a:gd name="T188" fmla="+- 0 4340 4325"/>
                              <a:gd name="T189" fmla="*/ T188 w 71"/>
                              <a:gd name="T190" fmla="+- 0 1666 1649"/>
                              <a:gd name="T191" fmla="*/ 1666 h 108"/>
                              <a:gd name="T192" fmla="+- 0 4345 4325"/>
                              <a:gd name="T193" fmla="*/ T192 w 71"/>
                              <a:gd name="T194" fmla="+- 0 1663 1649"/>
                              <a:gd name="T195" fmla="*/ 1663 h 108"/>
                              <a:gd name="T196" fmla="+- 0 4349 4325"/>
                              <a:gd name="T197" fmla="*/ T196 w 71"/>
                              <a:gd name="T198" fmla="+- 0 1661 1649"/>
                              <a:gd name="T199" fmla="*/ 1661 h 108"/>
                              <a:gd name="T200" fmla="+- 0 4384 4325"/>
                              <a:gd name="T201" fmla="*/ T200 w 71"/>
                              <a:gd name="T202" fmla="+- 0 1661 1649"/>
                              <a:gd name="T203" fmla="*/ 1661 h 108"/>
                              <a:gd name="T204" fmla="+- 0 4375 4325"/>
                              <a:gd name="T205" fmla="*/ T204 w 71"/>
                              <a:gd name="T206" fmla="+- 0 1652 1649"/>
                              <a:gd name="T207" fmla="*/ 1652 h 108"/>
                              <a:gd name="T208" fmla="+- 0 4368 4325"/>
                              <a:gd name="T209" fmla="*/ T208 w 71"/>
                              <a:gd name="T210" fmla="+- 0 1649 1649"/>
                              <a:gd name="T211" fmla="*/ 1649 h 10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71" h="108">
                                <a:moveTo>
                                  <a:pt x="59" y="12"/>
                                </a:moveTo>
                                <a:lnTo>
                                  <a:pt x="35" y="12"/>
                                </a:lnTo>
                                <a:lnTo>
                                  <a:pt x="40" y="14"/>
                                </a:lnTo>
                                <a:lnTo>
                                  <a:pt x="49" y="23"/>
                                </a:lnTo>
                                <a:lnTo>
                                  <a:pt x="51" y="29"/>
                                </a:lnTo>
                                <a:lnTo>
                                  <a:pt x="51" y="44"/>
                                </a:lnTo>
                                <a:lnTo>
                                  <a:pt x="47" y="54"/>
                                </a:lnTo>
                                <a:lnTo>
                                  <a:pt x="39" y="64"/>
                                </a:lnTo>
                                <a:lnTo>
                                  <a:pt x="33" y="73"/>
                                </a:lnTo>
                                <a:lnTo>
                                  <a:pt x="24" y="82"/>
                                </a:lnTo>
                                <a:lnTo>
                                  <a:pt x="13" y="93"/>
                                </a:lnTo>
                                <a:lnTo>
                                  <a:pt x="0" y="105"/>
                                </a:lnTo>
                                <a:lnTo>
                                  <a:pt x="0" y="108"/>
                                </a:lnTo>
                                <a:lnTo>
                                  <a:pt x="63" y="108"/>
                                </a:lnTo>
                                <a:lnTo>
                                  <a:pt x="68" y="96"/>
                                </a:lnTo>
                                <a:lnTo>
                                  <a:pt x="17" y="96"/>
                                </a:lnTo>
                                <a:lnTo>
                                  <a:pt x="20" y="93"/>
                                </a:lnTo>
                                <a:lnTo>
                                  <a:pt x="28" y="85"/>
                                </a:lnTo>
                                <a:lnTo>
                                  <a:pt x="42" y="71"/>
                                </a:lnTo>
                                <a:lnTo>
                                  <a:pt x="50" y="61"/>
                                </a:lnTo>
                                <a:lnTo>
                                  <a:pt x="56" y="53"/>
                                </a:lnTo>
                                <a:lnTo>
                                  <a:pt x="60" y="44"/>
                                </a:lnTo>
                                <a:lnTo>
                                  <a:pt x="63" y="39"/>
                                </a:lnTo>
                                <a:lnTo>
                                  <a:pt x="64" y="33"/>
                                </a:lnTo>
                                <a:lnTo>
                                  <a:pt x="64" y="21"/>
                                </a:lnTo>
                                <a:lnTo>
                                  <a:pt x="61" y="14"/>
                                </a:lnTo>
                                <a:lnTo>
                                  <a:pt x="59" y="12"/>
                                </a:lnTo>
                                <a:close/>
                                <a:moveTo>
                                  <a:pt x="71" y="88"/>
                                </a:moveTo>
                                <a:lnTo>
                                  <a:pt x="68" y="88"/>
                                </a:lnTo>
                                <a:lnTo>
                                  <a:pt x="66" y="90"/>
                                </a:lnTo>
                                <a:lnTo>
                                  <a:pt x="65" y="92"/>
                                </a:lnTo>
                                <a:lnTo>
                                  <a:pt x="63" y="93"/>
                                </a:lnTo>
                                <a:lnTo>
                                  <a:pt x="61" y="94"/>
                                </a:lnTo>
                                <a:lnTo>
                                  <a:pt x="59" y="95"/>
                                </a:lnTo>
                                <a:lnTo>
                                  <a:pt x="54" y="96"/>
                                </a:lnTo>
                                <a:lnTo>
                                  <a:pt x="50" y="96"/>
                                </a:lnTo>
                                <a:lnTo>
                                  <a:pt x="68" y="96"/>
                                </a:lnTo>
                                <a:lnTo>
                                  <a:pt x="71" y="88"/>
                                </a:lnTo>
                                <a:close/>
                                <a:moveTo>
                                  <a:pt x="43" y="0"/>
                                </a:moveTo>
                                <a:lnTo>
                                  <a:pt x="26" y="0"/>
                                </a:lnTo>
                                <a:lnTo>
                                  <a:pt x="19" y="3"/>
                                </a:lnTo>
                                <a:lnTo>
                                  <a:pt x="8" y="13"/>
                                </a:lnTo>
                                <a:lnTo>
                                  <a:pt x="5" y="21"/>
                                </a:lnTo>
                                <a:lnTo>
                                  <a:pt x="3" y="30"/>
                                </a:lnTo>
                                <a:lnTo>
                                  <a:pt x="6" y="30"/>
                                </a:lnTo>
                                <a:lnTo>
                                  <a:pt x="8" y="24"/>
                                </a:lnTo>
                                <a:lnTo>
                                  <a:pt x="11" y="20"/>
                                </a:lnTo>
                                <a:lnTo>
                                  <a:pt x="15" y="17"/>
                                </a:lnTo>
                                <a:lnTo>
                                  <a:pt x="20" y="14"/>
                                </a:lnTo>
                                <a:lnTo>
                                  <a:pt x="24" y="12"/>
                                </a:lnTo>
                                <a:lnTo>
                                  <a:pt x="59" y="12"/>
                                </a:lnTo>
                                <a:lnTo>
                                  <a:pt x="50" y="3"/>
                                </a:lnTo>
                                <a:lnTo>
                                  <a:pt x="4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9E7C50" id="Grup 73" o:spid="_x0000_s1026" style="position:absolute;margin-left:102.2pt;margin-top:21.25pt;width:140.35pt;height:66.65pt;z-index:-251651072;mso-wrap-distance-left:0;mso-wrap-distance-right:0;mso-position-horizontal-relative:page" coordorigin="2044,425" coordsize="2807,13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">
                <v:shape id="Picture 107" o:spid="_x0000_s1027" type="#_x0000_t75" style="position:absolute;left:4018;top:424;width:215;height:1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">
                  <v:imagedata r:id="rId24" o:title=""/>
                </v:shape>
                <v:shape id="Picture 108" o:spid="_x0000_s1028" type="#_x0000_t75" style="position:absolute;left:2043;top:596;width:2807;height:9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">
                  <v:imagedata r:id="rId25" o:title=""/>
                </v:shape>
                <v:shape id="AutoShape 109" o:spid="_x0000_s1029" style="position:absolute;left:4003;top:1564;width:155;height:143;visibility:visible;mso-wrap-style:square;v-text-anchor:top" coordsize="155,1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" path="m63,30r-26,l130,143r4,l134,105r-9,l63,30xm57,137r-49,l8,140r49,l57,137xm38,l,,,4r4,l7,5r2,l13,6r3,2l18,9r2,2l24,14r4,5l28,125r-1,4l23,135r-4,2l46,137r-4,-2l40,132r-2,-2l37,125r,-95l63,30,38,xm143,4r-28,l119,6r3,3l124,11r1,5l125,105r9,l134,16r1,-4l136,9r3,-3l143,4xm154,l105,r,4l154,4r,-4xe" fillcolor="black" stroked="f">
                  <v:path arrowok="t" o:connecttype="custom" o:connectlocs="63,1594;37,1594;130,1707;134,1707;134,1669;125,1669;63,1594;57,1701;8,1701;8,1704;57,1704;57,1701;38,1564;0,1564;0,1568;4,1568;7,1569;9,1569;13,1570;16,1572;18,1573;20,1575;24,1578;28,1583;28,1689;27,1693;23,1699;19,1701;46,1701;42,1699;40,1696;38,1694;37,1689;37,1594;63,1594;38,1564;143,1568;115,1568;119,1570;122,1573;124,1575;125,1580;125,1669;134,1669;134,1580;135,1576;136,1573;139,1570;143,1568;154,1564;105,1564;105,1568;154,1568;154,1564" o:connectangles="0,0,0,0,0,0,0,0,0,0,0,0,0,0,0,0,0,0,0,0,0,0,0,0,0,0,0,0,0,0,0,0,0,0,0,0,0,0,0,0,0,0,0,0,0,0,0,0,0,0,0,0,0,0"/>
                </v:shape>
                <v:shape id="AutoShape 110" o:spid="_x0000_s1030" style="position:absolute;left:4171;top:1561;width:139;height:147;visibility:visible;mso-wrap-style:square;v-text-anchor:top" coordsize="139,1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" path="m70,l57,1,45,5,33,10,23,18,13,30,5,43,1,57,,73,1,88r,1l5,103r6,12l20,126r10,9l42,142r13,3l69,147r14,-2l95,141r4,-2l56,139,46,135,39,125,32,115,27,103,25,89,24,72r,-15l27,43,32,31r6,-9l46,12,56,8r44,l96,5,84,1,70,xm100,8l82,8r11,4l100,22r6,10l111,44r3,15l115,75r-1,16l111,104r-4,11l101,124r-8,10l82,139r17,l107,135r11,-9l127,114r6,-12l137,88r1,-16l137,58,133,44,127,32,118,21,108,12,100,8xe" fillcolor="black" stroked="f">
                  <v:path arrowok="t" o:connecttype="custom" o:connectlocs="57,1562;33,1571;13,1591;1,1618;1,1649;5,1664;20,1687;42,1703;69,1708;95,1702;56,1700;39,1686;27,1664;24,1633;27,1604;38,1583;56,1569;96,1566;70,1561;82,1569;100,1583;111,1605;115,1636;111,1665;101,1685;82,1700;107,1696;127,1675;137,1649;137,1619;127,1593;108,1573" o:connectangles="0,0,0,0,0,0,0,0,0,0,0,0,0,0,0,0,0,0,0,0,0,0,0,0,0,0,0,0,0,0,0,0"/>
                </v:shape>
                <v:shape id="AutoShape 111" o:spid="_x0000_s1031" style="position:absolute;left:4325;top:1649;width:71;height:108;visibility:visible;mso-wrap-style:square;v-text-anchor:top" coordsize="71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" path="m59,12r-24,l40,14r9,9l51,29r,15l47,54,39,64r-6,9l24,82,13,93,,105r,3l63,108,68,96r-51,l20,93r8,-8l42,71,50,61r6,-8l60,44r3,-5l64,33r,-12l61,14,59,12xm71,88r-3,l66,90r-1,2l63,93r-2,1l59,95r-5,1l50,96r18,l71,88xm43,l26,,19,3,8,13,5,21,3,30r3,l8,24r3,-4l15,17r5,-3l24,12r35,l50,3,43,xe" fillcolor="black" stroked="f">
                  <v:path arrowok="t" o:connecttype="custom" o:connectlocs="59,1661;35,1661;40,1663;49,1672;51,1678;51,1693;47,1703;39,1713;33,1722;24,1731;13,1742;0,1754;0,1757;63,1757;68,1745;17,1745;20,1742;28,1734;42,1720;50,1710;56,1702;60,1693;63,1688;64,1682;64,1670;61,1663;59,1661;71,1737;68,1737;66,1739;65,1741;63,1742;61,1743;59,1744;54,1745;50,1745;68,1745;71,1737;43,1649;26,1649;19,1652;8,1662;5,1670;3,1679;6,1679;8,1673;11,1669;15,1666;20,1663;24,1661;59,1661;50,1652;43,1649" o:connectangles="0,0,0,0,0,0,0,0,0,0,0,0,0,0,0,0,0,0,0,0,0,0,0,0,0,0,0,0,0,0,0,0,0,0,0,0,0,0,0,0,0,0,0,0,0,0,0,0,0,0,0,0,0"/>
                </v:shape>
                <w10:wrap type="topAndBottom" anchorx="page"/>
              </v:group>
            </w:pict>
          </mc:Fallback>
        </mc:AlternateContent>
      </w:r>
      <w:r w:rsidRPr="00FB1861">
        <w:rPr>
          <w:rFonts w:ascii="Times New Roman" w:hAnsi="Times New Roman" w:cs="Times New Roman"/>
          <w:b/>
          <w:i/>
          <w:sz w:val="24"/>
          <w:szCs w:val="24"/>
        </w:rPr>
        <w:t>2,4-Dinitrobromobenzene:</w:t>
      </w:r>
      <w:r w:rsidRPr="00FB1861">
        <w:rPr>
          <w:rFonts w:ascii="Times New Roman" w:hAnsi="Times New Roman" w:cs="Times New Roman"/>
          <w:sz w:val="24"/>
          <w:szCs w:val="24"/>
        </w:rPr>
        <w:t>Experimental Organic Chemistry, page:779</w:t>
      </w:r>
    </w:p>
    <w:p w14:paraId="12B10A11" w14:textId="77777777" w:rsidR="00FB1861" w:rsidRPr="00FB1861" w:rsidRDefault="00FB1861" w:rsidP="00FB1861">
      <w:pPr>
        <w:pStyle w:val="GvdeMetni"/>
        <w:spacing w:before="7"/>
      </w:pPr>
    </w:p>
    <w:p w14:paraId="2CDBFBCE" w14:textId="3DC2AD42" w:rsidR="00FB1861" w:rsidRPr="00FB1861" w:rsidRDefault="00FB1861" w:rsidP="00FB1861">
      <w:pPr>
        <w:spacing w:before="90"/>
        <w:ind w:left="116"/>
        <w:rPr>
          <w:rFonts w:ascii="Times New Roman" w:hAnsi="Times New Roman" w:cs="Times New Roman"/>
          <w:sz w:val="24"/>
          <w:szCs w:val="24"/>
        </w:rPr>
      </w:pPr>
      <w:r w:rsidRPr="00FB1861"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0" distR="0" simplePos="0" relativeHeight="251666432" behindDoc="1" locked="0" layoutInCell="1" allowOverlap="1" wp14:anchorId="39D66756" wp14:editId="617AC41E">
                <wp:simplePos x="0" y="0"/>
                <wp:positionH relativeFrom="page">
                  <wp:posOffset>925830</wp:posOffset>
                </wp:positionH>
                <wp:positionV relativeFrom="paragraph">
                  <wp:posOffset>274320</wp:posOffset>
                </wp:positionV>
                <wp:extent cx="326390" cy="596900"/>
                <wp:effectExtent l="0" t="0" r="0" b="0"/>
                <wp:wrapTopAndBottom/>
                <wp:docPr id="69" name="Grup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6390" cy="596900"/>
                          <a:chOff x="1458" y="432"/>
                          <a:chExt cx="514" cy="940"/>
                        </a:xfrm>
                      </wpg:grpSpPr>
                      <pic:pic xmlns:pic="http://schemas.openxmlformats.org/drawingml/2006/picture">
                        <pic:nvPicPr>
                          <pic:cNvPr id="70" name="Picture 1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58" y="785"/>
                            <a:ext cx="514" cy="5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1" name="Picture 1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45" y="432"/>
                            <a:ext cx="301" cy="1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72" name="Line 115"/>
                        <wps:cNvCnPr>
                          <a:cxnSpLocks noChangeShapeType="1"/>
                        </wps:cNvCnPr>
                        <wps:spPr bwMode="auto">
                          <a:xfrm>
                            <a:off x="1717" y="610"/>
                            <a:ext cx="0" cy="188"/>
                          </a:xfrm>
                          <a:prstGeom prst="line">
                            <a:avLst/>
                          </a:prstGeom>
                          <a:noFill/>
                          <a:ln w="760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1659E20" id="Grup 69" o:spid="_x0000_s1026" style="position:absolute;margin-left:72.9pt;margin-top:21.6pt;width:25.7pt;height:47pt;z-index:-251650048;mso-wrap-distance-left:0;mso-wrap-distance-right:0;mso-position-horizontal-relative:page" coordorigin="1458,432" coordsize="514,9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">
                <v:shape id="Picture 113" o:spid="_x0000_s1027" type="#_x0000_t75" style="position:absolute;left:1458;top:785;width:514;height:5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">
                  <v:imagedata r:id="rId28" o:title=""/>
                </v:shape>
                <v:shape id="Picture 114" o:spid="_x0000_s1028" type="#_x0000_t75" style="position:absolute;left:1645;top:432;width:301;height:1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">
                  <v:imagedata r:id="rId29" o:title=""/>
                </v:shape>
                <v:line id="Line 115" o:spid="_x0000_s1029" style="position:absolute;visibility:visible;mso-wrap-style:square" from="1717,610" to="1717,7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" strokeweight=".21122mm"/>
                <w10:wrap type="topAndBottom" anchorx="page"/>
              </v:group>
            </w:pict>
          </mc:Fallback>
        </mc:AlternateContent>
      </w:r>
      <w:r w:rsidRPr="00FB1861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0" distR="0" simplePos="0" relativeHeight="251667456" behindDoc="1" locked="0" layoutInCell="1" allowOverlap="1" wp14:anchorId="71472083" wp14:editId="4FB0B789">
                <wp:simplePos x="0" y="0"/>
                <wp:positionH relativeFrom="page">
                  <wp:posOffset>1297940</wp:posOffset>
                </wp:positionH>
                <wp:positionV relativeFrom="paragraph">
                  <wp:posOffset>262890</wp:posOffset>
                </wp:positionV>
                <wp:extent cx="2486660" cy="851535"/>
                <wp:effectExtent l="0" t="0" r="0" b="0"/>
                <wp:wrapTopAndBottom/>
                <wp:docPr id="63" name="Grup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86660" cy="851535"/>
                          <a:chOff x="2044" y="414"/>
                          <a:chExt cx="3916" cy="1341"/>
                        </a:xfrm>
                      </wpg:grpSpPr>
                      <pic:pic xmlns:pic="http://schemas.openxmlformats.org/drawingml/2006/picture">
                        <pic:nvPicPr>
                          <pic:cNvPr id="64" name="Picture 1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121" y="414"/>
                            <a:ext cx="301" cy="1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5" name="Picture 1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44" y="592"/>
                            <a:ext cx="3916" cy="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6" name="AutoShape 119"/>
                        <wps:cNvSpPr>
                          <a:spLocks/>
                        </wps:cNvSpPr>
                        <wps:spPr bwMode="auto">
                          <a:xfrm>
                            <a:off x="5113" y="1561"/>
                            <a:ext cx="155" cy="144"/>
                          </a:xfrm>
                          <a:custGeom>
                            <a:avLst/>
                            <a:gdLst>
                              <a:gd name="T0" fmla="+- 0 5176 5113"/>
                              <a:gd name="T1" fmla="*/ T0 w 155"/>
                              <a:gd name="T2" fmla="+- 0 1591 1561"/>
                              <a:gd name="T3" fmla="*/ 1591 h 144"/>
                              <a:gd name="T4" fmla="+- 0 5150 5113"/>
                              <a:gd name="T5" fmla="*/ T4 w 155"/>
                              <a:gd name="T6" fmla="+- 0 1591 1561"/>
                              <a:gd name="T7" fmla="*/ 1591 h 144"/>
                              <a:gd name="T8" fmla="+- 0 5244 5113"/>
                              <a:gd name="T9" fmla="*/ T8 w 155"/>
                              <a:gd name="T10" fmla="+- 0 1704 1561"/>
                              <a:gd name="T11" fmla="*/ 1704 h 144"/>
                              <a:gd name="T12" fmla="+- 0 5247 5113"/>
                              <a:gd name="T13" fmla="*/ T12 w 155"/>
                              <a:gd name="T14" fmla="+- 0 1704 1561"/>
                              <a:gd name="T15" fmla="*/ 1704 h 144"/>
                              <a:gd name="T16" fmla="+- 0 5247 5113"/>
                              <a:gd name="T17" fmla="*/ T16 w 155"/>
                              <a:gd name="T18" fmla="+- 0 1667 1561"/>
                              <a:gd name="T19" fmla="*/ 1667 h 144"/>
                              <a:gd name="T20" fmla="+- 0 5238 5113"/>
                              <a:gd name="T21" fmla="*/ T20 w 155"/>
                              <a:gd name="T22" fmla="+- 0 1667 1561"/>
                              <a:gd name="T23" fmla="*/ 1667 h 144"/>
                              <a:gd name="T24" fmla="+- 0 5176 5113"/>
                              <a:gd name="T25" fmla="*/ T24 w 155"/>
                              <a:gd name="T26" fmla="+- 0 1591 1561"/>
                              <a:gd name="T27" fmla="*/ 1591 h 144"/>
                              <a:gd name="T28" fmla="+- 0 5170 5113"/>
                              <a:gd name="T29" fmla="*/ T28 w 155"/>
                              <a:gd name="T30" fmla="+- 0 1698 1561"/>
                              <a:gd name="T31" fmla="*/ 1698 h 144"/>
                              <a:gd name="T32" fmla="+- 0 5121 5113"/>
                              <a:gd name="T33" fmla="*/ T32 w 155"/>
                              <a:gd name="T34" fmla="+- 0 1698 1561"/>
                              <a:gd name="T35" fmla="*/ 1698 h 144"/>
                              <a:gd name="T36" fmla="+- 0 5121 5113"/>
                              <a:gd name="T37" fmla="*/ T36 w 155"/>
                              <a:gd name="T38" fmla="+- 0 1702 1561"/>
                              <a:gd name="T39" fmla="*/ 1702 h 144"/>
                              <a:gd name="T40" fmla="+- 0 5170 5113"/>
                              <a:gd name="T41" fmla="*/ T40 w 155"/>
                              <a:gd name="T42" fmla="+- 0 1702 1561"/>
                              <a:gd name="T43" fmla="*/ 1702 h 144"/>
                              <a:gd name="T44" fmla="+- 0 5170 5113"/>
                              <a:gd name="T45" fmla="*/ T44 w 155"/>
                              <a:gd name="T46" fmla="+- 0 1698 1561"/>
                              <a:gd name="T47" fmla="*/ 1698 h 144"/>
                              <a:gd name="T48" fmla="+- 0 5152 5113"/>
                              <a:gd name="T49" fmla="*/ T48 w 155"/>
                              <a:gd name="T50" fmla="+- 0 1561 1561"/>
                              <a:gd name="T51" fmla="*/ 1561 h 144"/>
                              <a:gd name="T52" fmla="+- 0 5113 5113"/>
                              <a:gd name="T53" fmla="*/ T52 w 155"/>
                              <a:gd name="T54" fmla="+- 0 1561 1561"/>
                              <a:gd name="T55" fmla="*/ 1561 h 144"/>
                              <a:gd name="T56" fmla="+- 0 5113 5113"/>
                              <a:gd name="T57" fmla="*/ T56 w 155"/>
                              <a:gd name="T58" fmla="+- 0 1565 1561"/>
                              <a:gd name="T59" fmla="*/ 1565 h 144"/>
                              <a:gd name="T60" fmla="+- 0 5117 5113"/>
                              <a:gd name="T61" fmla="*/ T60 w 155"/>
                              <a:gd name="T62" fmla="+- 0 1565 1561"/>
                              <a:gd name="T63" fmla="*/ 1565 h 144"/>
                              <a:gd name="T64" fmla="+- 0 5120 5113"/>
                              <a:gd name="T65" fmla="*/ T64 w 155"/>
                              <a:gd name="T66" fmla="+- 0 1565 1561"/>
                              <a:gd name="T67" fmla="*/ 1565 h 144"/>
                              <a:gd name="T68" fmla="+- 0 5126 5113"/>
                              <a:gd name="T69" fmla="*/ T68 w 155"/>
                              <a:gd name="T70" fmla="+- 0 1567 1561"/>
                              <a:gd name="T71" fmla="*/ 1567 h 144"/>
                              <a:gd name="T72" fmla="+- 0 5130 5113"/>
                              <a:gd name="T73" fmla="*/ T72 w 155"/>
                              <a:gd name="T74" fmla="+- 0 1569 1561"/>
                              <a:gd name="T75" fmla="*/ 1569 h 144"/>
                              <a:gd name="T76" fmla="+- 0 5132 5113"/>
                              <a:gd name="T77" fmla="*/ T76 w 155"/>
                              <a:gd name="T78" fmla="+- 0 1570 1561"/>
                              <a:gd name="T79" fmla="*/ 1570 h 144"/>
                              <a:gd name="T80" fmla="+- 0 5134 5113"/>
                              <a:gd name="T81" fmla="*/ T80 w 155"/>
                              <a:gd name="T82" fmla="+- 0 1572 1561"/>
                              <a:gd name="T83" fmla="*/ 1572 h 144"/>
                              <a:gd name="T84" fmla="+- 0 5137 5113"/>
                              <a:gd name="T85" fmla="*/ T84 w 155"/>
                              <a:gd name="T86" fmla="+- 0 1575 1561"/>
                              <a:gd name="T87" fmla="*/ 1575 h 144"/>
                              <a:gd name="T88" fmla="+- 0 5141 5113"/>
                              <a:gd name="T89" fmla="*/ T88 w 155"/>
                              <a:gd name="T90" fmla="+- 0 1580 1561"/>
                              <a:gd name="T91" fmla="*/ 1580 h 144"/>
                              <a:gd name="T92" fmla="+- 0 5141 5113"/>
                              <a:gd name="T93" fmla="*/ T92 w 155"/>
                              <a:gd name="T94" fmla="+- 0 1686 1561"/>
                              <a:gd name="T95" fmla="*/ 1686 h 144"/>
                              <a:gd name="T96" fmla="+- 0 5140 5113"/>
                              <a:gd name="T97" fmla="*/ T96 w 155"/>
                              <a:gd name="T98" fmla="+- 0 1691 1561"/>
                              <a:gd name="T99" fmla="*/ 1691 h 144"/>
                              <a:gd name="T100" fmla="+- 0 5136 5113"/>
                              <a:gd name="T101" fmla="*/ T100 w 155"/>
                              <a:gd name="T102" fmla="+- 0 1697 1561"/>
                              <a:gd name="T103" fmla="*/ 1697 h 144"/>
                              <a:gd name="T104" fmla="+- 0 5132 5113"/>
                              <a:gd name="T105" fmla="*/ T104 w 155"/>
                              <a:gd name="T106" fmla="+- 0 1698 1561"/>
                              <a:gd name="T107" fmla="*/ 1698 h 144"/>
                              <a:gd name="T108" fmla="+- 0 5160 5113"/>
                              <a:gd name="T109" fmla="*/ T108 w 155"/>
                              <a:gd name="T110" fmla="+- 0 1698 1561"/>
                              <a:gd name="T111" fmla="*/ 1698 h 144"/>
                              <a:gd name="T112" fmla="+- 0 5156 5113"/>
                              <a:gd name="T113" fmla="*/ T112 w 155"/>
                              <a:gd name="T114" fmla="+- 0 1697 1561"/>
                              <a:gd name="T115" fmla="*/ 1697 h 144"/>
                              <a:gd name="T116" fmla="+- 0 5153 5113"/>
                              <a:gd name="T117" fmla="*/ T116 w 155"/>
                              <a:gd name="T118" fmla="+- 0 1694 1561"/>
                              <a:gd name="T119" fmla="*/ 1694 h 144"/>
                              <a:gd name="T120" fmla="+- 0 5151 5113"/>
                              <a:gd name="T121" fmla="*/ T120 w 155"/>
                              <a:gd name="T122" fmla="+- 0 1692 1561"/>
                              <a:gd name="T123" fmla="*/ 1692 h 144"/>
                              <a:gd name="T124" fmla="+- 0 5150 5113"/>
                              <a:gd name="T125" fmla="*/ T124 w 155"/>
                              <a:gd name="T126" fmla="+- 0 1686 1561"/>
                              <a:gd name="T127" fmla="*/ 1686 h 144"/>
                              <a:gd name="T128" fmla="+- 0 5150 5113"/>
                              <a:gd name="T129" fmla="*/ T128 w 155"/>
                              <a:gd name="T130" fmla="+- 0 1591 1561"/>
                              <a:gd name="T131" fmla="*/ 1591 h 144"/>
                              <a:gd name="T132" fmla="+- 0 5176 5113"/>
                              <a:gd name="T133" fmla="*/ T132 w 155"/>
                              <a:gd name="T134" fmla="+- 0 1591 1561"/>
                              <a:gd name="T135" fmla="*/ 1591 h 144"/>
                              <a:gd name="T136" fmla="+- 0 5152 5113"/>
                              <a:gd name="T137" fmla="*/ T136 w 155"/>
                              <a:gd name="T138" fmla="+- 0 1561 1561"/>
                              <a:gd name="T139" fmla="*/ 1561 h 144"/>
                              <a:gd name="T140" fmla="+- 0 5257 5113"/>
                              <a:gd name="T141" fmla="*/ T140 w 155"/>
                              <a:gd name="T142" fmla="+- 0 1565 1561"/>
                              <a:gd name="T143" fmla="*/ 1565 h 144"/>
                              <a:gd name="T144" fmla="+- 0 5229 5113"/>
                              <a:gd name="T145" fmla="*/ T144 w 155"/>
                              <a:gd name="T146" fmla="+- 0 1565 1561"/>
                              <a:gd name="T147" fmla="*/ 1565 h 144"/>
                              <a:gd name="T148" fmla="+- 0 5233 5113"/>
                              <a:gd name="T149" fmla="*/ T148 w 155"/>
                              <a:gd name="T150" fmla="+- 0 1567 1561"/>
                              <a:gd name="T151" fmla="*/ 1567 h 144"/>
                              <a:gd name="T152" fmla="+- 0 5235 5113"/>
                              <a:gd name="T153" fmla="*/ T152 w 155"/>
                              <a:gd name="T154" fmla="+- 0 1569 1561"/>
                              <a:gd name="T155" fmla="*/ 1569 h 144"/>
                              <a:gd name="T156" fmla="+- 0 5237 5113"/>
                              <a:gd name="T157" fmla="*/ T156 w 155"/>
                              <a:gd name="T158" fmla="+- 0 1572 1561"/>
                              <a:gd name="T159" fmla="*/ 1572 h 144"/>
                              <a:gd name="T160" fmla="+- 0 5238 5113"/>
                              <a:gd name="T161" fmla="*/ T160 w 155"/>
                              <a:gd name="T162" fmla="+- 0 1577 1561"/>
                              <a:gd name="T163" fmla="*/ 1577 h 144"/>
                              <a:gd name="T164" fmla="+- 0 5238 5113"/>
                              <a:gd name="T165" fmla="*/ T164 w 155"/>
                              <a:gd name="T166" fmla="+- 0 1667 1561"/>
                              <a:gd name="T167" fmla="*/ 1667 h 144"/>
                              <a:gd name="T168" fmla="+- 0 5247 5113"/>
                              <a:gd name="T169" fmla="*/ T168 w 155"/>
                              <a:gd name="T170" fmla="+- 0 1667 1561"/>
                              <a:gd name="T171" fmla="*/ 1667 h 144"/>
                              <a:gd name="T172" fmla="+- 0 5247 5113"/>
                              <a:gd name="T173" fmla="*/ T172 w 155"/>
                              <a:gd name="T174" fmla="+- 0 1577 1561"/>
                              <a:gd name="T175" fmla="*/ 1577 h 144"/>
                              <a:gd name="T176" fmla="+- 0 5248 5113"/>
                              <a:gd name="T177" fmla="*/ T176 w 155"/>
                              <a:gd name="T178" fmla="+- 0 1573 1561"/>
                              <a:gd name="T179" fmla="*/ 1573 h 144"/>
                              <a:gd name="T180" fmla="+- 0 5250 5113"/>
                              <a:gd name="T181" fmla="*/ T180 w 155"/>
                              <a:gd name="T182" fmla="+- 0 1570 1561"/>
                              <a:gd name="T183" fmla="*/ 1570 h 144"/>
                              <a:gd name="T184" fmla="+- 0 5252 5113"/>
                              <a:gd name="T185" fmla="*/ T184 w 155"/>
                              <a:gd name="T186" fmla="+- 0 1567 1561"/>
                              <a:gd name="T187" fmla="*/ 1567 h 144"/>
                              <a:gd name="T188" fmla="+- 0 5257 5113"/>
                              <a:gd name="T189" fmla="*/ T188 w 155"/>
                              <a:gd name="T190" fmla="+- 0 1565 1561"/>
                              <a:gd name="T191" fmla="*/ 1565 h 144"/>
                              <a:gd name="T192" fmla="+- 0 5267 5113"/>
                              <a:gd name="T193" fmla="*/ T192 w 155"/>
                              <a:gd name="T194" fmla="+- 0 1561 1561"/>
                              <a:gd name="T195" fmla="*/ 1561 h 144"/>
                              <a:gd name="T196" fmla="+- 0 5218 5113"/>
                              <a:gd name="T197" fmla="*/ T196 w 155"/>
                              <a:gd name="T198" fmla="+- 0 1561 1561"/>
                              <a:gd name="T199" fmla="*/ 1561 h 144"/>
                              <a:gd name="T200" fmla="+- 0 5218 5113"/>
                              <a:gd name="T201" fmla="*/ T200 w 155"/>
                              <a:gd name="T202" fmla="+- 0 1565 1561"/>
                              <a:gd name="T203" fmla="*/ 1565 h 144"/>
                              <a:gd name="T204" fmla="+- 0 5267 5113"/>
                              <a:gd name="T205" fmla="*/ T204 w 155"/>
                              <a:gd name="T206" fmla="+- 0 1565 1561"/>
                              <a:gd name="T207" fmla="*/ 1565 h 144"/>
                              <a:gd name="T208" fmla="+- 0 5267 5113"/>
                              <a:gd name="T209" fmla="*/ T208 w 155"/>
                              <a:gd name="T210" fmla="+- 0 1561 1561"/>
                              <a:gd name="T211" fmla="*/ 1561 h 14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55" h="144">
                                <a:moveTo>
                                  <a:pt x="63" y="30"/>
                                </a:moveTo>
                                <a:lnTo>
                                  <a:pt x="37" y="30"/>
                                </a:lnTo>
                                <a:lnTo>
                                  <a:pt x="131" y="143"/>
                                </a:lnTo>
                                <a:lnTo>
                                  <a:pt x="134" y="143"/>
                                </a:lnTo>
                                <a:lnTo>
                                  <a:pt x="134" y="106"/>
                                </a:lnTo>
                                <a:lnTo>
                                  <a:pt x="125" y="106"/>
                                </a:lnTo>
                                <a:lnTo>
                                  <a:pt x="63" y="30"/>
                                </a:lnTo>
                                <a:close/>
                                <a:moveTo>
                                  <a:pt x="57" y="137"/>
                                </a:moveTo>
                                <a:lnTo>
                                  <a:pt x="8" y="137"/>
                                </a:lnTo>
                                <a:lnTo>
                                  <a:pt x="8" y="141"/>
                                </a:lnTo>
                                <a:lnTo>
                                  <a:pt x="57" y="141"/>
                                </a:lnTo>
                                <a:lnTo>
                                  <a:pt x="57" y="137"/>
                                </a:lnTo>
                                <a:close/>
                                <a:moveTo>
                                  <a:pt x="3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"/>
                                </a:lnTo>
                                <a:lnTo>
                                  <a:pt x="4" y="4"/>
                                </a:lnTo>
                                <a:lnTo>
                                  <a:pt x="7" y="4"/>
                                </a:lnTo>
                                <a:lnTo>
                                  <a:pt x="13" y="6"/>
                                </a:lnTo>
                                <a:lnTo>
                                  <a:pt x="17" y="8"/>
                                </a:lnTo>
                                <a:lnTo>
                                  <a:pt x="19" y="9"/>
                                </a:lnTo>
                                <a:lnTo>
                                  <a:pt x="21" y="11"/>
                                </a:lnTo>
                                <a:lnTo>
                                  <a:pt x="24" y="14"/>
                                </a:lnTo>
                                <a:lnTo>
                                  <a:pt x="28" y="19"/>
                                </a:lnTo>
                                <a:lnTo>
                                  <a:pt x="28" y="125"/>
                                </a:lnTo>
                                <a:lnTo>
                                  <a:pt x="27" y="130"/>
                                </a:lnTo>
                                <a:lnTo>
                                  <a:pt x="23" y="136"/>
                                </a:lnTo>
                                <a:lnTo>
                                  <a:pt x="19" y="137"/>
                                </a:lnTo>
                                <a:lnTo>
                                  <a:pt x="47" y="137"/>
                                </a:lnTo>
                                <a:lnTo>
                                  <a:pt x="43" y="136"/>
                                </a:lnTo>
                                <a:lnTo>
                                  <a:pt x="40" y="133"/>
                                </a:lnTo>
                                <a:lnTo>
                                  <a:pt x="38" y="131"/>
                                </a:lnTo>
                                <a:lnTo>
                                  <a:pt x="37" y="125"/>
                                </a:lnTo>
                                <a:lnTo>
                                  <a:pt x="37" y="30"/>
                                </a:lnTo>
                                <a:lnTo>
                                  <a:pt x="63" y="30"/>
                                </a:lnTo>
                                <a:lnTo>
                                  <a:pt x="39" y="0"/>
                                </a:lnTo>
                                <a:close/>
                                <a:moveTo>
                                  <a:pt x="144" y="4"/>
                                </a:moveTo>
                                <a:lnTo>
                                  <a:pt x="116" y="4"/>
                                </a:lnTo>
                                <a:lnTo>
                                  <a:pt x="120" y="6"/>
                                </a:lnTo>
                                <a:lnTo>
                                  <a:pt x="122" y="8"/>
                                </a:lnTo>
                                <a:lnTo>
                                  <a:pt x="124" y="11"/>
                                </a:lnTo>
                                <a:lnTo>
                                  <a:pt x="125" y="16"/>
                                </a:lnTo>
                                <a:lnTo>
                                  <a:pt x="125" y="106"/>
                                </a:lnTo>
                                <a:lnTo>
                                  <a:pt x="134" y="106"/>
                                </a:lnTo>
                                <a:lnTo>
                                  <a:pt x="134" y="16"/>
                                </a:lnTo>
                                <a:lnTo>
                                  <a:pt x="135" y="12"/>
                                </a:lnTo>
                                <a:lnTo>
                                  <a:pt x="137" y="9"/>
                                </a:lnTo>
                                <a:lnTo>
                                  <a:pt x="139" y="6"/>
                                </a:lnTo>
                                <a:lnTo>
                                  <a:pt x="144" y="4"/>
                                </a:lnTo>
                                <a:close/>
                                <a:moveTo>
                                  <a:pt x="154" y="0"/>
                                </a:moveTo>
                                <a:lnTo>
                                  <a:pt x="105" y="0"/>
                                </a:lnTo>
                                <a:lnTo>
                                  <a:pt x="105" y="4"/>
                                </a:lnTo>
                                <a:lnTo>
                                  <a:pt x="154" y="4"/>
                                </a:lnTo>
                                <a:lnTo>
                                  <a:pt x="15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" name="AutoShape 120"/>
                        <wps:cNvSpPr>
                          <a:spLocks/>
                        </wps:cNvSpPr>
                        <wps:spPr bwMode="auto">
                          <a:xfrm>
                            <a:off x="5281" y="1558"/>
                            <a:ext cx="139" cy="148"/>
                          </a:xfrm>
                          <a:custGeom>
                            <a:avLst/>
                            <a:gdLst>
                              <a:gd name="T0" fmla="+- 0 5338 5281"/>
                              <a:gd name="T1" fmla="*/ T0 w 139"/>
                              <a:gd name="T2" fmla="+- 0 1559 1558"/>
                              <a:gd name="T3" fmla="*/ 1559 h 148"/>
                              <a:gd name="T4" fmla="+- 0 5315 5281"/>
                              <a:gd name="T5" fmla="*/ T4 w 139"/>
                              <a:gd name="T6" fmla="+- 0 1568 1558"/>
                              <a:gd name="T7" fmla="*/ 1568 h 148"/>
                              <a:gd name="T8" fmla="+- 0 5294 5281"/>
                              <a:gd name="T9" fmla="*/ T8 w 139"/>
                              <a:gd name="T10" fmla="+- 0 1588 1558"/>
                              <a:gd name="T11" fmla="*/ 1588 h 148"/>
                              <a:gd name="T12" fmla="+- 0 5283 5281"/>
                              <a:gd name="T13" fmla="*/ T12 w 139"/>
                              <a:gd name="T14" fmla="+- 0 1615 1558"/>
                              <a:gd name="T15" fmla="*/ 1615 h 148"/>
                              <a:gd name="T16" fmla="+- 0 5282 5281"/>
                              <a:gd name="T17" fmla="*/ T16 w 139"/>
                              <a:gd name="T18" fmla="+- 0 1646 1558"/>
                              <a:gd name="T19" fmla="*/ 1646 h 148"/>
                              <a:gd name="T20" fmla="+- 0 5286 5281"/>
                              <a:gd name="T21" fmla="*/ T20 w 139"/>
                              <a:gd name="T22" fmla="+- 0 1661 1558"/>
                              <a:gd name="T23" fmla="*/ 1661 h 148"/>
                              <a:gd name="T24" fmla="+- 0 5301 5281"/>
                              <a:gd name="T25" fmla="*/ T24 w 139"/>
                              <a:gd name="T26" fmla="+- 0 1685 1558"/>
                              <a:gd name="T27" fmla="*/ 1685 h 148"/>
                              <a:gd name="T28" fmla="+- 0 5323 5281"/>
                              <a:gd name="T29" fmla="*/ T28 w 139"/>
                              <a:gd name="T30" fmla="+- 0 1700 1558"/>
                              <a:gd name="T31" fmla="*/ 1700 h 148"/>
                              <a:gd name="T32" fmla="+- 0 5350 5281"/>
                              <a:gd name="T33" fmla="*/ T32 w 139"/>
                              <a:gd name="T34" fmla="+- 0 1705 1558"/>
                              <a:gd name="T35" fmla="*/ 1705 h 148"/>
                              <a:gd name="T36" fmla="+- 0 5377 5281"/>
                              <a:gd name="T37" fmla="*/ T36 w 139"/>
                              <a:gd name="T38" fmla="+- 0 1700 1558"/>
                              <a:gd name="T39" fmla="*/ 1700 h 148"/>
                              <a:gd name="T40" fmla="+- 0 5338 5281"/>
                              <a:gd name="T41" fmla="*/ T40 w 139"/>
                              <a:gd name="T42" fmla="+- 0 1698 1558"/>
                              <a:gd name="T43" fmla="*/ 1698 h 148"/>
                              <a:gd name="T44" fmla="+- 0 5320 5281"/>
                              <a:gd name="T45" fmla="*/ T44 w 139"/>
                              <a:gd name="T46" fmla="+- 0 1684 1558"/>
                              <a:gd name="T47" fmla="*/ 1684 h 148"/>
                              <a:gd name="T48" fmla="+- 0 5309 5281"/>
                              <a:gd name="T49" fmla="*/ T48 w 139"/>
                              <a:gd name="T50" fmla="+- 0 1661 1558"/>
                              <a:gd name="T51" fmla="*/ 1661 h 148"/>
                              <a:gd name="T52" fmla="+- 0 5305 5281"/>
                              <a:gd name="T53" fmla="*/ T52 w 139"/>
                              <a:gd name="T54" fmla="+- 0 1631 1558"/>
                              <a:gd name="T55" fmla="*/ 1631 h 148"/>
                              <a:gd name="T56" fmla="+- 0 5309 5281"/>
                              <a:gd name="T57" fmla="*/ T56 w 139"/>
                              <a:gd name="T58" fmla="+- 0 1601 1558"/>
                              <a:gd name="T59" fmla="*/ 1601 h 148"/>
                              <a:gd name="T60" fmla="+- 0 5319 5281"/>
                              <a:gd name="T61" fmla="*/ T60 w 139"/>
                              <a:gd name="T62" fmla="+- 0 1580 1558"/>
                              <a:gd name="T63" fmla="*/ 1580 h 148"/>
                              <a:gd name="T64" fmla="+- 0 5337 5281"/>
                              <a:gd name="T65" fmla="*/ T64 w 139"/>
                              <a:gd name="T66" fmla="+- 0 1566 1558"/>
                              <a:gd name="T67" fmla="*/ 1566 h 148"/>
                              <a:gd name="T68" fmla="+- 0 5378 5281"/>
                              <a:gd name="T69" fmla="*/ T68 w 139"/>
                              <a:gd name="T70" fmla="+- 0 1563 1558"/>
                              <a:gd name="T71" fmla="*/ 1563 h 148"/>
                              <a:gd name="T72" fmla="+- 0 5352 5281"/>
                              <a:gd name="T73" fmla="*/ T72 w 139"/>
                              <a:gd name="T74" fmla="+- 0 1558 1558"/>
                              <a:gd name="T75" fmla="*/ 1558 h 148"/>
                              <a:gd name="T76" fmla="+- 0 5363 5281"/>
                              <a:gd name="T77" fmla="*/ T76 w 139"/>
                              <a:gd name="T78" fmla="+- 0 1566 1558"/>
                              <a:gd name="T79" fmla="*/ 1566 h 148"/>
                              <a:gd name="T80" fmla="+- 0 5382 5281"/>
                              <a:gd name="T81" fmla="*/ T80 w 139"/>
                              <a:gd name="T82" fmla="+- 0 1580 1558"/>
                              <a:gd name="T83" fmla="*/ 1580 h 148"/>
                              <a:gd name="T84" fmla="+- 0 5392 5281"/>
                              <a:gd name="T85" fmla="*/ T84 w 139"/>
                              <a:gd name="T86" fmla="+- 0 1602 1558"/>
                              <a:gd name="T87" fmla="*/ 1602 h 148"/>
                              <a:gd name="T88" fmla="+- 0 5396 5281"/>
                              <a:gd name="T89" fmla="*/ T88 w 139"/>
                              <a:gd name="T90" fmla="+- 0 1634 1558"/>
                              <a:gd name="T91" fmla="*/ 1634 h 148"/>
                              <a:gd name="T92" fmla="+- 0 5393 5281"/>
                              <a:gd name="T93" fmla="*/ T92 w 139"/>
                              <a:gd name="T94" fmla="+- 0 1663 1558"/>
                              <a:gd name="T95" fmla="*/ 1663 h 148"/>
                              <a:gd name="T96" fmla="+- 0 5383 5281"/>
                              <a:gd name="T97" fmla="*/ T96 w 139"/>
                              <a:gd name="T98" fmla="+- 0 1683 1558"/>
                              <a:gd name="T99" fmla="*/ 1683 h 148"/>
                              <a:gd name="T100" fmla="+- 0 5363 5281"/>
                              <a:gd name="T101" fmla="*/ T100 w 139"/>
                              <a:gd name="T102" fmla="+- 0 1698 1558"/>
                              <a:gd name="T103" fmla="*/ 1698 h 148"/>
                              <a:gd name="T104" fmla="+- 0 5389 5281"/>
                              <a:gd name="T105" fmla="*/ T104 w 139"/>
                              <a:gd name="T106" fmla="+- 0 1693 1558"/>
                              <a:gd name="T107" fmla="*/ 1693 h 148"/>
                              <a:gd name="T108" fmla="+- 0 5408 5281"/>
                              <a:gd name="T109" fmla="*/ T108 w 139"/>
                              <a:gd name="T110" fmla="+- 0 1673 1558"/>
                              <a:gd name="T111" fmla="*/ 1673 h 148"/>
                              <a:gd name="T112" fmla="+- 0 5418 5281"/>
                              <a:gd name="T113" fmla="*/ T112 w 139"/>
                              <a:gd name="T114" fmla="+- 0 1646 1558"/>
                              <a:gd name="T115" fmla="*/ 1646 h 148"/>
                              <a:gd name="T116" fmla="+- 0 5419 5281"/>
                              <a:gd name="T117" fmla="*/ T116 w 139"/>
                              <a:gd name="T118" fmla="+- 0 1616 1558"/>
                              <a:gd name="T119" fmla="*/ 1616 h 148"/>
                              <a:gd name="T120" fmla="+- 0 5408 5281"/>
                              <a:gd name="T121" fmla="*/ T120 w 139"/>
                              <a:gd name="T122" fmla="+- 0 1590 1558"/>
                              <a:gd name="T123" fmla="*/ 1590 h 148"/>
                              <a:gd name="T124" fmla="+- 0 5389 5281"/>
                              <a:gd name="T125" fmla="*/ T124 w 139"/>
                              <a:gd name="T126" fmla="+- 0 1570 1558"/>
                              <a:gd name="T127" fmla="*/ 1570 h 14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</a:cxnLst>
                            <a:rect l="0" t="0" r="r" b="b"/>
                            <a:pathLst>
                              <a:path w="139" h="148">
                                <a:moveTo>
                                  <a:pt x="71" y="0"/>
                                </a:moveTo>
                                <a:lnTo>
                                  <a:pt x="57" y="1"/>
                                </a:lnTo>
                                <a:lnTo>
                                  <a:pt x="45" y="5"/>
                                </a:lnTo>
                                <a:lnTo>
                                  <a:pt x="34" y="10"/>
                                </a:lnTo>
                                <a:lnTo>
                                  <a:pt x="23" y="18"/>
                                </a:lnTo>
                                <a:lnTo>
                                  <a:pt x="13" y="30"/>
                                </a:lnTo>
                                <a:lnTo>
                                  <a:pt x="6" y="43"/>
                                </a:lnTo>
                                <a:lnTo>
                                  <a:pt x="2" y="57"/>
                                </a:lnTo>
                                <a:lnTo>
                                  <a:pt x="0" y="73"/>
                                </a:lnTo>
                                <a:lnTo>
                                  <a:pt x="1" y="88"/>
                                </a:lnTo>
                                <a:lnTo>
                                  <a:pt x="1" y="89"/>
                                </a:lnTo>
                                <a:lnTo>
                                  <a:pt x="5" y="103"/>
                                </a:lnTo>
                                <a:lnTo>
                                  <a:pt x="11" y="116"/>
                                </a:lnTo>
                                <a:lnTo>
                                  <a:pt x="20" y="127"/>
                                </a:lnTo>
                                <a:lnTo>
                                  <a:pt x="31" y="136"/>
                                </a:lnTo>
                                <a:lnTo>
                                  <a:pt x="42" y="142"/>
                                </a:lnTo>
                                <a:lnTo>
                                  <a:pt x="55" y="146"/>
                                </a:lnTo>
                                <a:lnTo>
                                  <a:pt x="69" y="147"/>
                                </a:lnTo>
                                <a:lnTo>
                                  <a:pt x="83" y="146"/>
                                </a:lnTo>
                                <a:lnTo>
                                  <a:pt x="96" y="142"/>
                                </a:lnTo>
                                <a:lnTo>
                                  <a:pt x="100" y="140"/>
                                </a:lnTo>
                                <a:lnTo>
                                  <a:pt x="57" y="140"/>
                                </a:lnTo>
                                <a:lnTo>
                                  <a:pt x="47" y="135"/>
                                </a:lnTo>
                                <a:lnTo>
                                  <a:pt x="39" y="126"/>
                                </a:lnTo>
                                <a:lnTo>
                                  <a:pt x="32" y="116"/>
                                </a:lnTo>
                                <a:lnTo>
                                  <a:pt x="28" y="103"/>
                                </a:lnTo>
                                <a:lnTo>
                                  <a:pt x="25" y="89"/>
                                </a:lnTo>
                                <a:lnTo>
                                  <a:pt x="24" y="73"/>
                                </a:lnTo>
                                <a:lnTo>
                                  <a:pt x="25" y="57"/>
                                </a:lnTo>
                                <a:lnTo>
                                  <a:pt x="28" y="43"/>
                                </a:lnTo>
                                <a:lnTo>
                                  <a:pt x="32" y="31"/>
                                </a:lnTo>
                                <a:lnTo>
                                  <a:pt x="38" y="22"/>
                                </a:lnTo>
                                <a:lnTo>
                                  <a:pt x="46" y="12"/>
                                </a:lnTo>
                                <a:lnTo>
                                  <a:pt x="56" y="8"/>
                                </a:lnTo>
                                <a:lnTo>
                                  <a:pt x="101" y="8"/>
                                </a:lnTo>
                                <a:lnTo>
                                  <a:pt x="97" y="5"/>
                                </a:lnTo>
                                <a:lnTo>
                                  <a:pt x="84" y="1"/>
                                </a:lnTo>
                                <a:lnTo>
                                  <a:pt x="71" y="0"/>
                                </a:lnTo>
                                <a:close/>
                                <a:moveTo>
                                  <a:pt x="101" y="8"/>
                                </a:moveTo>
                                <a:lnTo>
                                  <a:pt x="82" y="8"/>
                                </a:lnTo>
                                <a:lnTo>
                                  <a:pt x="93" y="12"/>
                                </a:lnTo>
                                <a:lnTo>
                                  <a:pt x="101" y="22"/>
                                </a:lnTo>
                                <a:lnTo>
                                  <a:pt x="107" y="32"/>
                                </a:lnTo>
                                <a:lnTo>
                                  <a:pt x="111" y="44"/>
                                </a:lnTo>
                                <a:lnTo>
                                  <a:pt x="114" y="59"/>
                                </a:lnTo>
                                <a:lnTo>
                                  <a:pt x="115" y="76"/>
                                </a:lnTo>
                                <a:lnTo>
                                  <a:pt x="114" y="91"/>
                                </a:lnTo>
                                <a:lnTo>
                                  <a:pt x="112" y="105"/>
                                </a:lnTo>
                                <a:lnTo>
                                  <a:pt x="108" y="116"/>
                                </a:lnTo>
                                <a:lnTo>
                                  <a:pt x="102" y="125"/>
                                </a:lnTo>
                                <a:lnTo>
                                  <a:pt x="93" y="135"/>
                                </a:lnTo>
                                <a:lnTo>
                                  <a:pt x="82" y="140"/>
                                </a:lnTo>
                                <a:lnTo>
                                  <a:pt x="100" y="140"/>
                                </a:lnTo>
                                <a:lnTo>
                                  <a:pt x="108" y="135"/>
                                </a:lnTo>
                                <a:lnTo>
                                  <a:pt x="118" y="126"/>
                                </a:lnTo>
                                <a:lnTo>
                                  <a:pt x="127" y="115"/>
                                </a:lnTo>
                                <a:lnTo>
                                  <a:pt x="134" y="102"/>
                                </a:lnTo>
                                <a:lnTo>
                                  <a:pt x="137" y="88"/>
                                </a:lnTo>
                                <a:lnTo>
                                  <a:pt x="139" y="73"/>
                                </a:lnTo>
                                <a:lnTo>
                                  <a:pt x="138" y="58"/>
                                </a:lnTo>
                                <a:lnTo>
                                  <a:pt x="134" y="44"/>
                                </a:lnTo>
                                <a:lnTo>
                                  <a:pt x="127" y="32"/>
                                </a:lnTo>
                                <a:lnTo>
                                  <a:pt x="119" y="21"/>
                                </a:lnTo>
                                <a:lnTo>
                                  <a:pt x="108" y="12"/>
                                </a:lnTo>
                                <a:lnTo>
                                  <a:pt x="101" y="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" name="AutoShape 121"/>
                        <wps:cNvSpPr>
                          <a:spLocks/>
                        </wps:cNvSpPr>
                        <wps:spPr bwMode="auto">
                          <a:xfrm>
                            <a:off x="5434" y="1646"/>
                            <a:ext cx="71" cy="109"/>
                          </a:xfrm>
                          <a:custGeom>
                            <a:avLst/>
                            <a:gdLst>
                              <a:gd name="T0" fmla="+- 0 5494 5435"/>
                              <a:gd name="T1" fmla="*/ T0 w 71"/>
                              <a:gd name="T2" fmla="+- 0 1659 1647"/>
                              <a:gd name="T3" fmla="*/ 1659 h 109"/>
                              <a:gd name="T4" fmla="+- 0 5470 5435"/>
                              <a:gd name="T5" fmla="*/ T4 w 71"/>
                              <a:gd name="T6" fmla="+- 0 1659 1647"/>
                              <a:gd name="T7" fmla="*/ 1659 h 109"/>
                              <a:gd name="T8" fmla="+- 0 5475 5435"/>
                              <a:gd name="T9" fmla="*/ T8 w 71"/>
                              <a:gd name="T10" fmla="+- 0 1661 1647"/>
                              <a:gd name="T11" fmla="*/ 1661 h 109"/>
                              <a:gd name="T12" fmla="+- 0 5483 5435"/>
                              <a:gd name="T13" fmla="*/ T12 w 71"/>
                              <a:gd name="T14" fmla="+- 0 1670 1647"/>
                              <a:gd name="T15" fmla="*/ 1670 h 109"/>
                              <a:gd name="T16" fmla="+- 0 5485 5435"/>
                              <a:gd name="T17" fmla="*/ T16 w 71"/>
                              <a:gd name="T18" fmla="+- 0 1675 1647"/>
                              <a:gd name="T19" fmla="*/ 1675 h 109"/>
                              <a:gd name="T20" fmla="+- 0 5485 5435"/>
                              <a:gd name="T21" fmla="*/ T20 w 71"/>
                              <a:gd name="T22" fmla="+- 0 1691 1647"/>
                              <a:gd name="T23" fmla="*/ 1691 h 109"/>
                              <a:gd name="T24" fmla="+- 0 5481 5435"/>
                              <a:gd name="T25" fmla="*/ T24 w 71"/>
                              <a:gd name="T26" fmla="+- 0 1700 1647"/>
                              <a:gd name="T27" fmla="*/ 1700 h 109"/>
                              <a:gd name="T28" fmla="+- 0 5474 5435"/>
                              <a:gd name="T29" fmla="*/ T28 w 71"/>
                              <a:gd name="T30" fmla="+- 0 1711 1647"/>
                              <a:gd name="T31" fmla="*/ 1711 h 109"/>
                              <a:gd name="T32" fmla="+- 0 5467 5435"/>
                              <a:gd name="T33" fmla="*/ T32 w 71"/>
                              <a:gd name="T34" fmla="+- 0 1720 1647"/>
                              <a:gd name="T35" fmla="*/ 1720 h 109"/>
                              <a:gd name="T36" fmla="+- 0 5458 5435"/>
                              <a:gd name="T37" fmla="*/ T36 w 71"/>
                              <a:gd name="T38" fmla="+- 0 1729 1647"/>
                              <a:gd name="T39" fmla="*/ 1729 h 109"/>
                              <a:gd name="T40" fmla="+- 0 5447 5435"/>
                              <a:gd name="T41" fmla="*/ T40 w 71"/>
                              <a:gd name="T42" fmla="+- 0 1740 1647"/>
                              <a:gd name="T43" fmla="*/ 1740 h 109"/>
                              <a:gd name="T44" fmla="+- 0 5435 5435"/>
                              <a:gd name="T45" fmla="*/ T44 w 71"/>
                              <a:gd name="T46" fmla="+- 0 1752 1647"/>
                              <a:gd name="T47" fmla="*/ 1752 h 109"/>
                              <a:gd name="T48" fmla="+- 0 5435 5435"/>
                              <a:gd name="T49" fmla="*/ T48 w 71"/>
                              <a:gd name="T50" fmla="+- 0 1755 1647"/>
                              <a:gd name="T51" fmla="*/ 1755 h 109"/>
                              <a:gd name="T52" fmla="+- 0 5498 5435"/>
                              <a:gd name="T53" fmla="*/ T52 w 71"/>
                              <a:gd name="T54" fmla="+- 0 1755 1647"/>
                              <a:gd name="T55" fmla="*/ 1755 h 109"/>
                              <a:gd name="T56" fmla="+- 0 5502 5435"/>
                              <a:gd name="T57" fmla="*/ T56 w 71"/>
                              <a:gd name="T58" fmla="+- 0 1743 1647"/>
                              <a:gd name="T59" fmla="*/ 1743 h 109"/>
                              <a:gd name="T60" fmla="+- 0 5451 5435"/>
                              <a:gd name="T61" fmla="*/ T60 w 71"/>
                              <a:gd name="T62" fmla="+- 0 1743 1647"/>
                              <a:gd name="T63" fmla="*/ 1743 h 109"/>
                              <a:gd name="T64" fmla="+- 0 5455 5435"/>
                              <a:gd name="T65" fmla="*/ T64 w 71"/>
                              <a:gd name="T66" fmla="+- 0 1740 1647"/>
                              <a:gd name="T67" fmla="*/ 1740 h 109"/>
                              <a:gd name="T68" fmla="+- 0 5463 5435"/>
                              <a:gd name="T69" fmla="*/ T68 w 71"/>
                              <a:gd name="T70" fmla="+- 0 1732 1647"/>
                              <a:gd name="T71" fmla="*/ 1732 h 109"/>
                              <a:gd name="T72" fmla="+- 0 5476 5435"/>
                              <a:gd name="T73" fmla="*/ T72 w 71"/>
                              <a:gd name="T74" fmla="+- 0 1718 1647"/>
                              <a:gd name="T75" fmla="*/ 1718 h 109"/>
                              <a:gd name="T76" fmla="+- 0 5485 5435"/>
                              <a:gd name="T77" fmla="*/ T76 w 71"/>
                              <a:gd name="T78" fmla="+- 0 1708 1647"/>
                              <a:gd name="T79" fmla="*/ 1708 h 109"/>
                              <a:gd name="T80" fmla="+- 0 5491 5435"/>
                              <a:gd name="T81" fmla="*/ T80 w 71"/>
                              <a:gd name="T82" fmla="+- 0 1699 1647"/>
                              <a:gd name="T83" fmla="*/ 1699 h 109"/>
                              <a:gd name="T84" fmla="+- 0 5495 5435"/>
                              <a:gd name="T85" fmla="*/ T84 w 71"/>
                              <a:gd name="T86" fmla="+- 0 1691 1647"/>
                              <a:gd name="T87" fmla="*/ 1691 h 109"/>
                              <a:gd name="T88" fmla="+- 0 5497 5435"/>
                              <a:gd name="T89" fmla="*/ T88 w 71"/>
                              <a:gd name="T90" fmla="+- 0 1685 1647"/>
                              <a:gd name="T91" fmla="*/ 1685 h 109"/>
                              <a:gd name="T92" fmla="+- 0 5499 5435"/>
                              <a:gd name="T93" fmla="*/ T92 w 71"/>
                              <a:gd name="T94" fmla="+- 0 1680 1647"/>
                              <a:gd name="T95" fmla="*/ 1680 h 109"/>
                              <a:gd name="T96" fmla="+- 0 5499 5435"/>
                              <a:gd name="T97" fmla="*/ T96 w 71"/>
                              <a:gd name="T98" fmla="+- 0 1667 1647"/>
                              <a:gd name="T99" fmla="*/ 1667 h 109"/>
                              <a:gd name="T100" fmla="+- 0 5496 5435"/>
                              <a:gd name="T101" fmla="*/ T100 w 71"/>
                              <a:gd name="T102" fmla="+- 0 1661 1647"/>
                              <a:gd name="T103" fmla="*/ 1661 h 109"/>
                              <a:gd name="T104" fmla="+- 0 5494 5435"/>
                              <a:gd name="T105" fmla="*/ T104 w 71"/>
                              <a:gd name="T106" fmla="+- 0 1659 1647"/>
                              <a:gd name="T107" fmla="*/ 1659 h 109"/>
                              <a:gd name="T108" fmla="+- 0 5505 5435"/>
                              <a:gd name="T109" fmla="*/ T108 w 71"/>
                              <a:gd name="T110" fmla="+- 0 1735 1647"/>
                              <a:gd name="T111" fmla="*/ 1735 h 109"/>
                              <a:gd name="T112" fmla="+- 0 5502 5435"/>
                              <a:gd name="T113" fmla="*/ T112 w 71"/>
                              <a:gd name="T114" fmla="+- 0 1735 1647"/>
                              <a:gd name="T115" fmla="*/ 1735 h 109"/>
                              <a:gd name="T116" fmla="+- 0 5501 5435"/>
                              <a:gd name="T117" fmla="*/ T116 w 71"/>
                              <a:gd name="T118" fmla="+- 0 1737 1647"/>
                              <a:gd name="T119" fmla="*/ 1737 h 109"/>
                              <a:gd name="T120" fmla="+- 0 5499 5435"/>
                              <a:gd name="T121" fmla="*/ T120 w 71"/>
                              <a:gd name="T122" fmla="+- 0 1739 1647"/>
                              <a:gd name="T123" fmla="*/ 1739 h 109"/>
                              <a:gd name="T124" fmla="+- 0 5497 5435"/>
                              <a:gd name="T125" fmla="*/ T124 w 71"/>
                              <a:gd name="T126" fmla="+- 0 1740 1647"/>
                              <a:gd name="T127" fmla="*/ 1740 h 109"/>
                              <a:gd name="T128" fmla="+- 0 5496 5435"/>
                              <a:gd name="T129" fmla="*/ T128 w 71"/>
                              <a:gd name="T130" fmla="+- 0 1741 1647"/>
                              <a:gd name="T131" fmla="*/ 1741 h 109"/>
                              <a:gd name="T132" fmla="+- 0 5494 5435"/>
                              <a:gd name="T133" fmla="*/ T132 w 71"/>
                              <a:gd name="T134" fmla="+- 0 1742 1647"/>
                              <a:gd name="T135" fmla="*/ 1742 h 109"/>
                              <a:gd name="T136" fmla="+- 0 5489 5435"/>
                              <a:gd name="T137" fmla="*/ T136 w 71"/>
                              <a:gd name="T138" fmla="+- 0 1743 1647"/>
                              <a:gd name="T139" fmla="*/ 1743 h 109"/>
                              <a:gd name="T140" fmla="+- 0 5485 5435"/>
                              <a:gd name="T141" fmla="*/ T140 w 71"/>
                              <a:gd name="T142" fmla="+- 0 1743 1647"/>
                              <a:gd name="T143" fmla="*/ 1743 h 109"/>
                              <a:gd name="T144" fmla="+- 0 5502 5435"/>
                              <a:gd name="T145" fmla="*/ T144 w 71"/>
                              <a:gd name="T146" fmla="+- 0 1743 1647"/>
                              <a:gd name="T147" fmla="*/ 1743 h 109"/>
                              <a:gd name="T148" fmla="+- 0 5505 5435"/>
                              <a:gd name="T149" fmla="*/ T148 w 71"/>
                              <a:gd name="T150" fmla="+- 0 1735 1647"/>
                              <a:gd name="T151" fmla="*/ 1735 h 109"/>
                              <a:gd name="T152" fmla="+- 0 5477 5435"/>
                              <a:gd name="T153" fmla="*/ T152 w 71"/>
                              <a:gd name="T154" fmla="+- 0 1647 1647"/>
                              <a:gd name="T155" fmla="*/ 1647 h 109"/>
                              <a:gd name="T156" fmla="+- 0 5460 5435"/>
                              <a:gd name="T157" fmla="*/ T156 w 71"/>
                              <a:gd name="T158" fmla="+- 0 1647 1647"/>
                              <a:gd name="T159" fmla="*/ 1647 h 109"/>
                              <a:gd name="T160" fmla="+- 0 5453 5435"/>
                              <a:gd name="T161" fmla="*/ T160 w 71"/>
                              <a:gd name="T162" fmla="+- 0 1649 1647"/>
                              <a:gd name="T163" fmla="*/ 1649 h 109"/>
                              <a:gd name="T164" fmla="+- 0 5442 5435"/>
                              <a:gd name="T165" fmla="*/ T164 w 71"/>
                              <a:gd name="T166" fmla="+- 0 1660 1647"/>
                              <a:gd name="T167" fmla="*/ 1660 h 109"/>
                              <a:gd name="T168" fmla="+- 0 5439 5435"/>
                              <a:gd name="T169" fmla="*/ T168 w 71"/>
                              <a:gd name="T170" fmla="+- 0 1667 1647"/>
                              <a:gd name="T171" fmla="*/ 1667 h 109"/>
                              <a:gd name="T172" fmla="+- 0 5438 5435"/>
                              <a:gd name="T173" fmla="*/ T172 w 71"/>
                              <a:gd name="T174" fmla="+- 0 1677 1647"/>
                              <a:gd name="T175" fmla="*/ 1677 h 109"/>
                              <a:gd name="T176" fmla="+- 0 5441 5435"/>
                              <a:gd name="T177" fmla="*/ T176 w 71"/>
                              <a:gd name="T178" fmla="+- 0 1677 1647"/>
                              <a:gd name="T179" fmla="*/ 1677 h 109"/>
                              <a:gd name="T180" fmla="+- 0 5443 5435"/>
                              <a:gd name="T181" fmla="*/ T180 w 71"/>
                              <a:gd name="T182" fmla="+- 0 1671 1647"/>
                              <a:gd name="T183" fmla="*/ 1671 h 109"/>
                              <a:gd name="T184" fmla="+- 0 5446 5435"/>
                              <a:gd name="T185" fmla="*/ T184 w 71"/>
                              <a:gd name="T186" fmla="+- 0 1666 1647"/>
                              <a:gd name="T187" fmla="*/ 1666 h 109"/>
                              <a:gd name="T188" fmla="+- 0 5450 5435"/>
                              <a:gd name="T189" fmla="*/ T188 w 71"/>
                              <a:gd name="T190" fmla="+- 0 1663 1647"/>
                              <a:gd name="T191" fmla="*/ 1663 h 109"/>
                              <a:gd name="T192" fmla="+- 0 5454 5435"/>
                              <a:gd name="T193" fmla="*/ T192 w 71"/>
                              <a:gd name="T194" fmla="+- 0 1660 1647"/>
                              <a:gd name="T195" fmla="*/ 1660 h 109"/>
                              <a:gd name="T196" fmla="+- 0 5459 5435"/>
                              <a:gd name="T197" fmla="*/ T196 w 71"/>
                              <a:gd name="T198" fmla="+- 0 1659 1647"/>
                              <a:gd name="T199" fmla="*/ 1659 h 109"/>
                              <a:gd name="T200" fmla="+- 0 5494 5435"/>
                              <a:gd name="T201" fmla="*/ T200 w 71"/>
                              <a:gd name="T202" fmla="+- 0 1659 1647"/>
                              <a:gd name="T203" fmla="*/ 1659 h 109"/>
                              <a:gd name="T204" fmla="+- 0 5484 5435"/>
                              <a:gd name="T205" fmla="*/ T204 w 71"/>
                              <a:gd name="T206" fmla="+- 0 1650 1647"/>
                              <a:gd name="T207" fmla="*/ 1650 h 109"/>
                              <a:gd name="T208" fmla="+- 0 5477 5435"/>
                              <a:gd name="T209" fmla="*/ T208 w 71"/>
                              <a:gd name="T210" fmla="+- 0 1647 1647"/>
                              <a:gd name="T211" fmla="*/ 1647 h 10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71" h="109">
                                <a:moveTo>
                                  <a:pt x="59" y="12"/>
                                </a:moveTo>
                                <a:lnTo>
                                  <a:pt x="35" y="12"/>
                                </a:lnTo>
                                <a:lnTo>
                                  <a:pt x="40" y="14"/>
                                </a:lnTo>
                                <a:lnTo>
                                  <a:pt x="48" y="23"/>
                                </a:lnTo>
                                <a:lnTo>
                                  <a:pt x="50" y="28"/>
                                </a:lnTo>
                                <a:lnTo>
                                  <a:pt x="50" y="44"/>
                                </a:lnTo>
                                <a:lnTo>
                                  <a:pt x="46" y="53"/>
                                </a:lnTo>
                                <a:lnTo>
                                  <a:pt x="39" y="64"/>
                                </a:lnTo>
                                <a:lnTo>
                                  <a:pt x="32" y="73"/>
                                </a:lnTo>
                                <a:lnTo>
                                  <a:pt x="23" y="82"/>
                                </a:lnTo>
                                <a:lnTo>
                                  <a:pt x="12" y="93"/>
                                </a:lnTo>
                                <a:lnTo>
                                  <a:pt x="0" y="105"/>
                                </a:lnTo>
                                <a:lnTo>
                                  <a:pt x="0" y="108"/>
                                </a:lnTo>
                                <a:lnTo>
                                  <a:pt x="63" y="108"/>
                                </a:lnTo>
                                <a:lnTo>
                                  <a:pt x="67" y="96"/>
                                </a:lnTo>
                                <a:lnTo>
                                  <a:pt x="16" y="96"/>
                                </a:lnTo>
                                <a:lnTo>
                                  <a:pt x="20" y="93"/>
                                </a:lnTo>
                                <a:lnTo>
                                  <a:pt x="28" y="85"/>
                                </a:lnTo>
                                <a:lnTo>
                                  <a:pt x="41" y="71"/>
                                </a:lnTo>
                                <a:lnTo>
                                  <a:pt x="50" y="61"/>
                                </a:lnTo>
                                <a:lnTo>
                                  <a:pt x="56" y="52"/>
                                </a:lnTo>
                                <a:lnTo>
                                  <a:pt x="60" y="44"/>
                                </a:lnTo>
                                <a:lnTo>
                                  <a:pt x="62" y="38"/>
                                </a:lnTo>
                                <a:lnTo>
                                  <a:pt x="64" y="33"/>
                                </a:lnTo>
                                <a:lnTo>
                                  <a:pt x="64" y="20"/>
                                </a:lnTo>
                                <a:lnTo>
                                  <a:pt x="61" y="14"/>
                                </a:lnTo>
                                <a:lnTo>
                                  <a:pt x="59" y="12"/>
                                </a:lnTo>
                                <a:close/>
                                <a:moveTo>
                                  <a:pt x="70" y="88"/>
                                </a:moveTo>
                                <a:lnTo>
                                  <a:pt x="67" y="88"/>
                                </a:lnTo>
                                <a:lnTo>
                                  <a:pt x="66" y="90"/>
                                </a:lnTo>
                                <a:lnTo>
                                  <a:pt x="64" y="92"/>
                                </a:lnTo>
                                <a:lnTo>
                                  <a:pt x="62" y="93"/>
                                </a:lnTo>
                                <a:lnTo>
                                  <a:pt x="61" y="94"/>
                                </a:lnTo>
                                <a:lnTo>
                                  <a:pt x="59" y="95"/>
                                </a:lnTo>
                                <a:lnTo>
                                  <a:pt x="54" y="96"/>
                                </a:lnTo>
                                <a:lnTo>
                                  <a:pt x="50" y="96"/>
                                </a:lnTo>
                                <a:lnTo>
                                  <a:pt x="67" y="96"/>
                                </a:lnTo>
                                <a:lnTo>
                                  <a:pt x="70" y="88"/>
                                </a:lnTo>
                                <a:close/>
                                <a:moveTo>
                                  <a:pt x="42" y="0"/>
                                </a:moveTo>
                                <a:lnTo>
                                  <a:pt x="25" y="0"/>
                                </a:lnTo>
                                <a:lnTo>
                                  <a:pt x="18" y="2"/>
                                </a:lnTo>
                                <a:lnTo>
                                  <a:pt x="7" y="13"/>
                                </a:lnTo>
                                <a:lnTo>
                                  <a:pt x="4" y="20"/>
                                </a:lnTo>
                                <a:lnTo>
                                  <a:pt x="3" y="30"/>
                                </a:lnTo>
                                <a:lnTo>
                                  <a:pt x="6" y="30"/>
                                </a:lnTo>
                                <a:lnTo>
                                  <a:pt x="8" y="24"/>
                                </a:lnTo>
                                <a:lnTo>
                                  <a:pt x="11" y="19"/>
                                </a:lnTo>
                                <a:lnTo>
                                  <a:pt x="15" y="16"/>
                                </a:lnTo>
                                <a:lnTo>
                                  <a:pt x="19" y="13"/>
                                </a:lnTo>
                                <a:lnTo>
                                  <a:pt x="24" y="12"/>
                                </a:lnTo>
                                <a:lnTo>
                                  <a:pt x="59" y="12"/>
                                </a:lnTo>
                                <a:lnTo>
                                  <a:pt x="49" y="3"/>
                                </a:lnTo>
                                <a:lnTo>
                                  <a:pt x="4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A8FCAD" id="Grup 63" o:spid="_x0000_s1026" style="position:absolute;margin-left:102.2pt;margin-top:20.7pt;width:195.8pt;height:67.05pt;z-index:-251649024;mso-wrap-distance-left:0;mso-wrap-distance-right:0;mso-position-horizontal-relative:page" coordorigin="2044,414" coordsize="3916,13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">
                <v:shape id="Picture 117" o:spid="_x0000_s1027" type="#_x0000_t75" style="position:absolute;left:5121;top:414;width:301;height:1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">
                  <v:imagedata r:id="rId32" o:title=""/>
                </v:shape>
                <v:shape id="Picture 118" o:spid="_x0000_s1028" type="#_x0000_t75" style="position:absolute;left:2044;top:592;width:3916;height:9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">
                  <v:imagedata r:id="rId33" o:title=""/>
                </v:shape>
                <v:shape id="AutoShape 119" o:spid="_x0000_s1029" style="position:absolute;left:5113;top:1561;width:155;height:144;visibility:visible;mso-wrap-style:square;v-text-anchor:top" coordsize="155,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" path="m63,30r-26,l131,143r3,l134,106r-9,l63,30xm57,137r-49,l8,141r49,l57,137xm39,l,,,4r4,l7,4r6,2l17,8r2,1l21,11r3,3l28,19r,106l27,130r-4,6l19,137r28,l43,136r-3,-3l38,131r-1,-6l37,30r26,l39,xm144,4r-28,l120,6r2,2l124,11r1,5l125,106r9,l134,16r1,-4l137,9r2,-3l144,4xm154,l105,r,4l154,4r,-4xe" fillcolor="black" stroked="f">
                  <v:path arrowok="t" o:connecttype="custom" o:connectlocs="63,1591;37,1591;131,1704;134,1704;134,1667;125,1667;63,1591;57,1698;8,1698;8,1702;57,1702;57,1698;39,1561;0,1561;0,1565;4,1565;7,1565;13,1567;17,1569;19,1570;21,1572;24,1575;28,1580;28,1686;27,1691;23,1697;19,1698;47,1698;43,1697;40,1694;38,1692;37,1686;37,1591;63,1591;39,1561;144,1565;116,1565;120,1567;122,1569;124,1572;125,1577;125,1667;134,1667;134,1577;135,1573;137,1570;139,1567;144,1565;154,1561;105,1561;105,1565;154,1565;154,1561" o:connectangles="0,0,0,0,0,0,0,0,0,0,0,0,0,0,0,0,0,0,0,0,0,0,0,0,0,0,0,0,0,0,0,0,0,0,0,0,0,0,0,0,0,0,0,0,0,0,0,0,0,0,0,0,0"/>
                </v:shape>
                <v:shape id="AutoShape 120" o:spid="_x0000_s1030" style="position:absolute;left:5281;top:1558;width:139;height:148;visibility:visible;mso-wrap-style:square;v-text-anchor:top" coordsize="139,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" path="m71,l57,1,45,5,34,10,23,18,13,30,6,43,2,57,,73,1,88r,1l5,103r6,13l20,127r11,9l42,142r13,4l69,147r14,-1l96,142r4,-2l57,140,47,135r-8,-9l32,116,28,103,25,89,24,73,25,57,28,43,32,31r6,-9l46,12,56,8r45,l97,5,84,1,71,xm101,8l82,8r11,4l101,22r6,10l111,44r3,15l115,76r-1,15l112,105r-4,11l102,125r-9,10l82,140r18,l108,135r10,-9l127,115r7,-13l137,88r2,-15l138,58,134,44,127,32,119,21,108,12,101,8xe" fillcolor="black" stroked="f">
                  <v:path arrowok="t" o:connecttype="custom" o:connectlocs="57,1559;34,1568;13,1588;2,1615;1,1646;5,1661;20,1685;42,1700;69,1705;96,1700;57,1698;39,1684;28,1661;24,1631;28,1601;38,1580;56,1566;97,1563;71,1558;82,1566;101,1580;111,1602;115,1634;112,1663;102,1683;82,1698;108,1693;127,1673;137,1646;138,1616;127,1590;108,1570" o:connectangles="0,0,0,0,0,0,0,0,0,0,0,0,0,0,0,0,0,0,0,0,0,0,0,0,0,0,0,0,0,0,0,0"/>
                </v:shape>
                <v:shape id="AutoShape 121" o:spid="_x0000_s1031" style="position:absolute;left:5434;top:1646;width:71;height:109;visibility:visible;mso-wrap-style:square;v-text-anchor:top" coordsize="71,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" path="m59,12r-24,l40,14r8,9l50,28r,16l46,53,39,64r-7,9l23,82,12,93,,105r,3l63,108,67,96r-51,l20,93r8,-8l41,71,50,61r6,-9l60,44r2,-6l64,33r,-13l61,14,59,12xm70,88r-3,l66,90r-2,2l62,93r-1,1l59,95r-5,1l50,96r17,l70,88xm42,l25,,18,2,7,13,4,20,3,30r3,l8,24r3,-5l15,16r4,-3l24,12r35,l49,3,42,xe" fillcolor="black" stroked="f">
                  <v:path arrowok="t" o:connecttype="custom" o:connectlocs="59,1659;35,1659;40,1661;48,1670;50,1675;50,1691;46,1700;39,1711;32,1720;23,1729;12,1740;0,1752;0,1755;63,1755;67,1743;16,1743;20,1740;28,1732;41,1718;50,1708;56,1699;60,1691;62,1685;64,1680;64,1667;61,1661;59,1659;70,1735;67,1735;66,1737;64,1739;62,1740;61,1741;59,1742;54,1743;50,1743;67,1743;70,1735;42,1647;25,1647;18,1649;7,1660;4,1667;3,1677;6,1677;8,1671;11,1666;15,1663;19,1660;24,1659;59,1659;49,1650;42,1647" o:connectangles="0,0,0,0,0,0,0,0,0,0,0,0,0,0,0,0,0,0,0,0,0,0,0,0,0,0,0,0,0,0,0,0,0,0,0,0,0,0,0,0,0,0,0,0,0,0,0,0,0,0,0,0,0"/>
                </v:shape>
                <w10:wrap type="topAndBottom" anchorx="page"/>
              </v:group>
            </w:pict>
          </mc:Fallback>
        </mc:AlternateContent>
      </w:r>
      <w:r w:rsidRPr="00FB1861">
        <w:rPr>
          <w:rFonts w:ascii="Times New Roman" w:hAnsi="Times New Roman" w:cs="Times New Roman"/>
          <w:b/>
          <w:i/>
          <w:sz w:val="24"/>
          <w:szCs w:val="24"/>
        </w:rPr>
        <w:t xml:space="preserve">Picric acid: </w:t>
      </w:r>
      <w:r w:rsidRPr="00FB1861">
        <w:rPr>
          <w:rFonts w:ascii="Times New Roman" w:hAnsi="Times New Roman" w:cs="Times New Roman"/>
          <w:sz w:val="24"/>
          <w:szCs w:val="24"/>
        </w:rPr>
        <w:t>Experimental Organic Chemistry, page:782</w:t>
      </w:r>
    </w:p>
    <w:p w14:paraId="27E136E8" w14:textId="77777777" w:rsidR="00CC56E0" w:rsidRPr="00FB1861" w:rsidRDefault="00CC56E0" w:rsidP="00CC56E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CC56E0" w:rsidRPr="00FB1861" w:rsidSect="00C93878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zMzG3NDYxMjAxMDNT0lEKTi0uzszPAykwrAUADk6maiwAAAA="/>
  </w:docVars>
  <w:rsids>
    <w:rsidRoot w:val="001E4D9B"/>
    <w:rsid w:val="000006D0"/>
    <w:rsid w:val="00000C85"/>
    <w:rsid w:val="00005E32"/>
    <w:rsid w:val="00007090"/>
    <w:rsid w:val="00011119"/>
    <w:rsid w:val="0001270F"/>
    <w:rsid w:val="00013D74"/>
    <w:rsid w:val="00014F3E"/>
    <w:rsid w:val="00024E4D"/>
    <w:rsid w:val="000315E2"/>
    <w:rsid w:val="000332C3"/>
    <w:rsid w:val="000333F6"/>
    <w:rsid w:val="000543F2"/>
    <w:rsid w:val="00057218"/>
    <w:rsid w:val="000574DA"/>
    <w:rsid w:val="00057514"/>
    <w:rsid w:val="00057ABD"/>
    <w:rsid w:val="000655D7"/>
    <w:rsid w:val="00065E43"/>
    <w:rsid w:val="0006663A"/>
    <w:rsid w:val="000702BE"/>
    <w:rsid w:val="000704C6"/>
    <w:rsid w:val="0008058F"/>
    <w:rsid w:val="00084099"/>
    <w:rsid w:val="00084EB1"/>
    <w:rsid w:val="00085F25"/>
    <w:rsid w:val="00097BEE"/>
    <w:rsid w:val="000A24C6"/>
    <w:rsid w:val="000A356B"/>
    <w:rsid w:val="000B266F"/>
    <w:rsid w:val="000B5FDC"/>
    <w:rsid w:val="000B7102"/>
    <w:rsid w:val="000C6675"/>
    <w:rsid w:val="000D31B1"/>
    <w:rsid w:val="000D41CC"/>
    <w:rsid w:val="000D56D9"/>
    <w:rsid w:val="000E0AAE"/>
    <w:rsid w:val="000E377A"/>
    <w:rsid w:val="000E3F65"/>
    <w:rsid w:val="000E4145"/>
    <w:rsid w:val="000E56E9"/>
    <w:rsid w:val="000F6DF0"/>
    <w:rsid w:val="0010534E"/>
    <w:rsid w:val="001158E3"/>
    <w:rsid w:val="00120690"/>
    <w:rsid w:val="001217B8"/>
    <w:rsid w:val="00132E08"/>
    <w:rsid w:val="0013319C"/>
    <w:rsid w:val="0013385B"/>
    <w:rsid w:val="00134F21"/>
    <w:rsid w:val="00141341"/>
    <w:rsid w:val="00141AE8"/>
    <w:rsid w:val="00145295"/>
    <w:rsid w:val="00146C75"/>
    <w:rsid w:val="001556E0"/>
    <w:rsid w:val="00156776"/>
    <w:rsid w:val="001579D3"/>
    <w:rsid w:val="0016298F"/>
    <w:rsid w:val="00166108"/>
    <w:rsid w:val="00166E4C"/>
    <w:rsid w:val="00166E8B"/>
    <w:rsid w:val="00172DED"/>
    <w:rsid w:val="001747C0"/>
    <w:rsid w:val="001750A8"/>
    <w:rsid w:val="0017774D"/>
    <w:rsid w:val="001847A7"/>
    <w:rsid w:val="00185427"/>
    <w:rsid w:val="00190644"/>
    <w:rsid w:val="0019147E"/>
    <w:rsid w:val="00192481"/>
    <w:rsid w:val="00192567"/>
    <w:rsid w:val="00194816"/>
    <w:rsid w:val="001957FD"/>
    <w:rsid w:val="00195DB8"/>
    <w:rsid w:val="00196B78"/>
    <w:rsid w:val="00196D69"/>
    <w:rsid w:val="001A7C83"/>
    <w:rsid w:val="001B1758"/>
    <w:rsid w:val="001B6523"/>
    <w:rsid w:val="001E0891"/>
    <w:rsid w:val="001E218F"/>
    <w:rsid w:val="001E4964"/>
    <w:rsid w:val="001E4C03"/>
    <w:rsid w:val="001E4D9B"/>
    <w:rsid w:val="001E5807"/>
    <w:rsid w:val="001E70C6"/>
    <w:rsid w:val="001F2817"/>
    <w:rsid w:val="001F68F9"/>
    <w:rsid w:val="002003B8"/>
    <w:rsid w:val="0020420D"/>
    <w:rsid w:val="00204682"/>
    <w:rsid w:val="0020475A"/>
    <w:rsid w:val="00204A4D"/>
    <w:rsid w:val="002053C1"/>
    <w:rsid w:val="00206250"/>
    <w:rsid w:val="00206CB3"/>
    <w:rsid w:val="00207DB5"/>
    <w:rsid w:val="00207DE6"/>
    <w:rsid w:val="00207F9F"/>
    <w:rsid w:val="00222D0A"/>
    <w:rsid w:val="0022465C"/>
    <w:rsid w:val="00224AC2"/>
    <w:rsid w:val="002257F3"/>
    <w:rsid w:val="002339EF"/>
    <w:rsid w:val="0024017C"/>
    <w:rsid w:val="0024514F"/>
    <w:rsid w:val="0025012F"/>
    <w:rsid w:val="00256FE3"/>
    <w:rsid w:val="00260A1B"/>
    <w:rsid w:val="00264D6D"/>
    <w:rsid w:val="00267E07"/>
    <w:rsid w:val="002711E0"/>
    <w:rsid w:val="00281ACA"/>
    <w:rsid w:val="002900D0"/>
    <w:rsid w:val="00290E63"/>
    <w:rsid w:val="00292488"/>
    <w:rsid w:val="00292F7A"/>
    <w:rsid w:val="0029304C"/>
    <w:rsid w:val="00296A4A"/>
    <w:rsid w:val="002A0961"/>
    <w:rsid w:val="002A0D6C"/>
    <w:rsid w:val="002A2099"/>
    <w:rsid w:val="002A2267"/>
    <w:rsid w:val="002A3BBD"/>
    <w:rsid w:val="002A566A"/>
    <w:rsid w:val="002A76CF"/>
    <w:rsid w:val="002C34DF"/>
    <w:rsid w:val="002C3B6D"/>
    <w:rsid w:val="002D1DF7"/>
    <w:rsid w:val="002D3E8A"/>
    <w:rsid w:val="002E0074"/>
    <w:rsid w:val="002E77D1"/>
    <w:rsid w:val="002F3EE4"/>
    <w:rsid w:val="002F41F4"/>
    <w:rsid w:val="002F421B"/>
    <w:rsid w:val="002F752D"/>
    <w:rsid w:val="00307FD7"/>
    <w:rsid w:val="00317BB2"/>
    <w:rsid w:val="00321440"/>
    <w:rsid w:val="00331E3D"/>
    <w:rsid w:val="003326DF"/>
    <w:rsid w:val="00354788"/>
    <w:rsid w:val="00362ABA"/>
    <w:rsid w:val="00370A72"/>
    <w:rsid w:val="00375F9E"/>
    <w:rsid w:val="00380D05"/>
    <w:rsid w:val="003825EE"/>
    <w:rsid w:val="00386FF4"/>
    <w:rsid w:val="00391611"/>
    <w:rsid w:val="003933DC"/>
    <w:rsid w:val="0039594F"/>
    <w:rsid w:val="003A06D0"/>
    <w:rsid w:val="003A124F"/>
    <w:rsid w:val="003B1C97"/>
    <w:rsid w:val="003B4F6D"/>
    <w:rsid w:val="003C2F5E"/>
    <w:rsid w:val="003D3634"/>
    <w:rsid w:val="003D5091"/>
    <w:rsid w:val="003D65B1"/>
    <w:rsid w:val="003D70EE"/>
    <w:rsid w:val="003E34DF"/>
    <w:rsid w:val="003E4666"/>
    <w:rsid w:val="003F0DBD"/>
    <w:rsid w:val="003F20E7"/>
    <w:rsid w:val="003F4E78"/>
    <w:rsid w:val="003F5009"/>
    <w:rsid w:val="003F61EF"/>
    <w:rsid w:val="00401551"/>
    <w:rsid w:val="00403BEF"/>
    <w:rsid w:val="00405896"/>
    <w:rsid w:val="0040640C"/>
    <w:rsid w:val="0041032F"/>
    <w:rsid w:val="00421223"/>
    <w:rsid w:val="0042664E"/>
    <w:rsid w:val="0043742C"/>
    <w:rsid w:val="00443174"/>
    <w:rsid w:val="00446471"/>
    <w:rsid w:val="004534BA"/>
    <w:rsid w:val="00463E62"/>
    <w:rsid w:val="00465913"/>
    <w:rsid w:val="00465ABA"/>
    <w:rsid w:val="00470B41"/>
    <w:rsid w:val="00472B70"/>
    <w:rsid w:val="00475764"/>
    <w:rsid w:val="004804C0"/>
    <w:rsid w:val="00486672"/>
    <w:rsid w:val="00487B57"/>
    <w:rsid w:val="004934D1"/>
    <w:rsid w:val="00494737"/>
    <w:rsid w:val="004A3E24"/>
    <w:rsid w:val="004B0E7B"/>
    <w:rsid w:val="004C3374"/>
    <w:rsid w:val="004C465A"/>
    <w:rsid w:val="004C48C1"/>
    <w:rsid w:val="004C62EB"/>
    <w:rsid w:val="004D1E59"/>
    <w:rsid w:val="004D36A5"/>
    <w:rsid w:val="004D5000"/>
    <w:rsid w:val="004D73D5"/>
    <w:rsid w:val="004D7F76"/>
    <w:rsid w:val="004E0850"/>
    <w:rsid w:val="004E43AE"/>
    <w:rsid w:val="004E4717"/>
    <w:rsid w:val="004F2026"/>
    <w:rsid w:val="004F3222"/>
    <w:rsid w:val="0050018C"/>
    <w:rsid w:val="00501396"/>
    <w:rsid w:val="00502125"/>
    <w:rsid w:val="00514128"/>
    <w:rsid w:val="005157A5"/>
    <w:rsid w:val="00517CB1"/>
    <w:rsid w:val="005225D8"/>
    <w:rsid w:val="00525FCB"/>
    <w:rsid w:val="00532036"/>
    <w:rsid w:val="005323C0"/>
    <w:rsid w:val="00544423"/>
    <w:rsid w:val="00544994"/>
    <w:rsid w:val="00547844"/>
    <w:rsid w:val="005501E3"/>
    <w:rsid w:val="005545C8"/>
    <w:rsid w:val="005546DB"/>
    <w:rsid w:val="00554F7B"/>
    <w:rsid w:val="00555FCB"/>
    <w:rsid w:val="005572CB"/>
    <w:rsid w:val="0056072D"/>
    <w:rsid w:val="00561C69"/>
    <w:rsid w:val="0056651F"/>
    <w:rsid w:val="0057069F"/>
    <w:rsid w:val="00570C55"/>
    <w:rsid w:val="0057374B"/>
    <w:rsid w:val="00574D7A"/>
    <w:rsid w:val="0057526D"/>
    <w:rsid w:val="0057628F"/>
    <w:rsid w:val="00584873"/>
    <w:rsid w:val="005932B0"/>
    <w:rsid w:val="00593DF5"/>
    <w:rsid w:val="00595BB1"/>
    <w:rsid w:val="00597B38"/>
    <w:rsid w:val="005A41CB"/>
    <w:rsid w:val="005A5115"/>
    <w:rsid w:val="005A5CB7"/>
    <w:rsid w:val="005A74A7"/>
    <w:rsid w:val="005B0867"/>
    <w:rsid w:val="005C1262"/>
    <w:rsid w:val="005C15AA"/>
    <w:rsid w:val="005C2319"/>
    <w:rsid w:val="005D1471"/>
    <w:rsid w:val="005D65BF"/>
    <w:rsid w:val="005D6C79"/>
    <w:rsid w:val="005E1AC8"/>
    <w:rsid w:val="005E2C77"/>
    <w:rsid w:val="005E660A"/>
    <w:rsid w:val="005F0F0B"/>
    <w:rsid w:val="005F1EC7"/>
    <w:rsid w:val="005F2A20"/>
    <w:rsid w:val="005F4B5E"/>
    <w:rsid w:val="00602EA7"/>
    <w:rsid w:val="006042E7"/>
    <w:rsid w:val="006074B3"/>
    <w:rsid w:val="00611B74"/>
    <w:rsid w:val="00612C38"/>
    <w:rsid w:val="006155A5"/>
    <w:rsid w:val="00617A9A"/>
    <w:rsid w:val="006218B8"/>
    <w:rsid w:val="00621FB4"/>
    <w:rsid w:val="006244D8"/>
    <w:rsid w:val="006277C4"/>
    <w:rsid w:val="00627BA3"/>
    <w:rsid w:val="00640A34"/>
    <w:rsid w:val="00640EEF"/>
    <w:rsid w:val="00642DC0"/>
    <w:rsid w:val="006534BB"/>
    <w:rsid w:val="0065351A"/>
    <w:rsid w:val="00656DBD"/>
    <w:rsid w:val="006579CD"/>
    <w:rsid w:val="00660805"/>
    <w:rsid w:val="00661D9E"/>
    <w:rsid w:val="006724CE"/>
    <w:rsid w:val="0067532E"/>
    <w:rsid w:val="006819C8"/>
    <w:rsid w:val="00684F2F"/>
    <w:rsid w:val="00687795"/>
    <w:rsid w:val="0069231F"/>
    <w:rsid w:val="006A1F43"/>
    <w:rsid w:val="006A3670"/>
    <w:rsid w:val="006A3BB4"/>
    <w:rsid w:val="006A617E"/>
    <w:rsid w:val="006A6E59"/>
    <w:rsid w:val="006B4EE7"/>
    <w:rsid w:val="006C4EB3"/>
    <w:rsid w:val="006C79CF"/>
    <w:rsid w:val="006E19CC"/>
    <w:rsid w:val="006E7D82"/>
    <w:rsid w:val="006F3DC3"/>
    <w:rsid w:val="006F4E04"/>
    <w:rsid w:val="006F6100"/>
    <w:rsid w:val="00700057"/>
    <w:rsid w:val="00700F7F"/>
    <w:rsid w:val="007012EF"/>
    <w:rsid w:val="007075F7"/>
    <w:rsid w:val="0071258D"/>
    <w:rsid w:val="00713BD7"/>
    <w:rsid w:val="00714110"/>
    <w:rsid w:val="00725A5E"/>
    <w:rsid w:val="00726EA8"/>
    <w:rsid w:val="00731DFB"/>
    <w:rsid w:val="00731F1C"/>
    <w:rsid w:val="00735A54"/>
    <w:rsid w:val="00742C5B"/>
    <w:rsid w:val="007439C2"/>
    <w:rsid w:val="007442E2"/>
    <w:rsid w:val="007478DA"/>
    <w:rsid w:val="007608B4"/>
    <w:rsid w:val="00762593"/>
    <w:rsid w:val="0076533F"/>
    <w:rsid w:val="00766B2A"/>
    <w:rsid w:val="00767222"/>
    <w:rsid w:val="00770E8E"/>
    <w:rsid w:val="007719A5"/>
    <w:rsid w:val="007720D3"/>
    <w:rsid w:val="00775040"/>
    <w:rsid w:val="00775381"/>
    <w:rsid w:val="00786E35"/>
    <w:rsid w:val="0079156E"/>
    <w:rsid w:val="00793DEF"/>
    <w:rsid w:val="00794985"/>
    <w:rsid w:val="00797057"/>
    <w:rsid w:val="007A08CC"/>
    <w:rsid w:val="007A0CFE"/>
    <w:rsid w:val="007B06BC"/>
    <w:rsid w:val="007B3029"/>
    <w:rsid w:val="007B40F4"/>
    <w:rsid w:val="007C2A0A"/>
    <w:rsid w:val="007C397B"/>
    <w:rsid w:val="007C6978"/>
    <w:rsid w:val="007D0371"/>
    <w:rsid w:val="007D0826"/>
    <w:rsid w:val="007E06A4"/>
    <w:rsid w:val="007E5C13"/>
    <w:rsid w:val="007E6FE5"/>
    <w:rsid w:val="007F1E37"/>
    <w:rsid w:val="008109C0"/>
    <w:rsid w:val="00815243"/>
    <w:rsid w:val="00821208"/>
    <w:rsid w:val="008334FD"/>
    <w:rsid w:val="00834D9F"/>
    <w:rsid w:val="00837DA5"/>
    <w:rsid w:val="00841FB8"/>
    <w:rsid w:val="00842115"/>
    <w:rsid w:val="00852F50"/>
    <w:rsid w:val="008553F0"/>
    <w:rsid w:val="00855733"/>
    <w:rsid w:val="00855D83"/>
    <w:rsid w:val="0086070E"/>
    <w:rsid w:val="008634F8"/>
    <w:rsid w:val="00867CE5"/>
    <w:rsid w:val="00871316"/>
    <w:rsid w:val="00872661"/>
    <w:rsid w:val="00882857"/>
    <w:rsid w:val="00883A18"/>
    <w:rsid w:val="00884FEE"/>
    <w:rsid w:val="008861EE"/>
    <w:rsid w:val="0088747D"/>
    <w:rsid w:val="0089337B"/>
    <w:rsid w:val="008948CC"/>
    <w:rsid w:val="00897B38"/>
    <w:rsid w:val="008A314E"/>
    <w:rsid w:val="008A4F48"/>
    <w:rsid w:val="008A6789"/>
    <w:rsid w:val="008A6A29"/>
    <w:rsid w:val="008B06DC"/>
    <w:rsid w:val="008B4A70"/>
    <w:rsid w:val="008B4EB4"/>
    <w:rsid w:val="008C025D"/>
    <w:rsid w:val="008D0604"/>
    <w:rsid w:val="008D07D6"/>
    <w:rsid w:val="008D10D8"/>
    <w:rsid w:val="008D476A"/>
    <w:rsid w:val="008E326B"/>
    <w:rsid w:val="008E5A7A"/>
    <w:rsid w:val="008E5F70"/>
    <w:rsid w:val="008E60B5"/>
    <w:rsid w:val="008F3532"/>
    <w:rsid w:val="008F73F8"/>
    <w:rsid w:val="009004BC"/>
    <w:rsid w:val="009049B6"/>
    <w:rsid w:val="009049FD"/>
    <w:rsid w:val="0091564C"/>
    <w:rsid w:val="00940D07"/>
    <w:rsid w:val="009441B8"/>
    <w:rsid w:val="00957EEC"/>
    <w:rsid w:val="009638CE"/>
    <w:rsid w:val="00972B33"/>
    <w:rsid w:val="009742FF"/>
    <w:rsid w:val="00974700"/>
    <w:rsid w:val="00975BD6"/>
    <w:rsid w:val="00976164"/>
    <w:rsid w:val="009772EB"/>
    <w:rsid w:val="009842F6"/>
    <w:rsid w:val="009863B5"/>
    <w:rsid w:val="00986535"/>
    <w:rsid w:val="00986C27"/>
    <w:rsid w:val="00994211"/>
    <w:rsid w:val="009949D2"/>
    <w:rsid w:val="00996DB7"/>
    <w:rsid w:val="009978E3"/>
    <w:rsid w:val="009A2CD9"/>
    <w:rsid w:val="009B3736"/>
    <w:rsid w:val="009B4158"/>
    <w:rsid w:val="009B66A1"/>
    <w:rsid w:val="009B6E63"/>
    <w:rsid w:val="009C73F7"/>
    <w:rsid w:val="009C7E7E"/>
    <w:rsid w:val="009D1172"/>
    <w:rsid w:val="009D2AFF"/>
    <w:rsid w:val="009D3EE5"/>
    <w:rsid w:val="009D4402"/>
    <w:rsid w:val="009E24CB"/>
    <w:rsid w:val="009E5DDA"/>
    <w:rsid w:val="009F2015"/>
    <w:rsid w:val="009F7982"/>
    <w:rsid w:val="00A12E61"/>
    <w:rsid w:val="00A14EA1"/>
    <w:rsid w:val="00A15445"/>
    <w:rsid w:val="00A15F6C"/>
    <w:rsid w:val="00A17FA3"/>
    <w:rsid w:val="00A20CA2"/>
    <w:rsid w:val="00A24521"/>
    <w:rsid w:val="00A24D87"/>
    <w:rsid w:val="00A24E4B"/>
    <w:rsid w:val="00A25FB2"/>
    <w:rsid w:val="00A26BE2"/>
    <w:rsid w:val="00A311D9"/>
    <w:rsid w:val="00A3517B"/>
    <w:rsid w:val="00A369A3"/>
    <w:rsid w:val="00A36AE1"/>
    <w:rsid w:val="00A4114F"/>
    <w:rsid w:val="00A42F7C"/>
    <w:rsid w:val="00A45320"/>
    <w:rsid w:val="00A5503F"/>
    <w:rsid w:val="00A55DBF"/>
    <w:rsid w:val="00A61A78"/>
    <w:rsid w:val="00A65905"/>
    <w:rsid w:val="00A673B2"/>
    <w:rsid w:val="00A70D57"/>
    <w:rsid w:val="00A731B6"/>
    <w:rsid w:val="00A74CF7"/>
    <w:rsid w:val="00A74DC4"/>
    <w:rsid w:val="00A85013"/>
    <w:rsid w:val="00A85AEB"/>
    <w:rsid w:val="00A86B86"/>
    <w:rsid w:val="00A964DD"/>
    <w:rsid w:val="00A97B98"/>
    <w:rsid w:val="00AA12E2"/>
    <w:rsid w:val="00AA33CE"/>
    <w:rsid w:val="00AA5031"/>
    <w:rsid w:val="00AA52C1"/>
    <w:rsid w:val="00AA6CE3"/>
    <w:rsid w:val="00AB4AA1"/>
    <w:rsid w:val="00AC5016"/>
    <w:rsid w:val="00AD6622"/>
    <w:rsid w:val="00AE3319"/>
    <w:rsid w:val="00AE3ACF"/>
    <w:rsid w:val="00AE68C7"/>
    <w:rsid w:val="00AF3243"/>
    <w:rsid w:val="00AF70A9"/>
    <w:rsid w:val="00B0351C"/>
    <w:rsid w:val="00B125E7"/>
    <w:rsid w:val="00B14B69"/>
    <w:rsid w:val="00B16933"/>
    <w:rsid w:val="00B17169"/>
    <w:rsid w:val="00B20909"/>
    <w:rsid w:val="00B238DB"/>
    <w:rsid w:val="00B262EB"/>
    <w:rsid w:val="00B325D6"/>
    <w:rsid w:val="00B33354"/>
    <w:rsid w:val="00B34B1C"/>
    <w:rsid w:val="00B34B55"/>
    <w:rsid w:val="00B37A06"/>
    <w:rsid w:val="00B4174F"/>
    <w:rsid w:val="00B41CCC"/>
    <w:rsid w:val="00B42716"/>
    <w:rsid w:val="00B503BC"/>
    <w:rsid w:val="00B557E6"/>
    <w:rsid w:val="00B60A1B"/>
    <w:rsid w:val="00B702BF"/>
    <w:rsid w:val="00B715DD"/>
    <w:rsid w:val="00B75A83"/>
    <w:rsid w:val="00B940F0"/>
    <w:rsid w:val="00B95B66"/>
    <w:rsid w:val="00BA42D6"/>
    <w:rsid w:val="00BA5E47"/>
    <w:rsid w:val="00BA6E57"/>
    <w:rsid w:val="00BB0607"/>
    <w:rsid w:val="00BB3F88"/>
    <w:rsid w:val="00BC28EE"/>
    <w:rsid w:val="00BD0E98"/>
    <w:rsid w:val="00BD19BB"/>
    <w:rsid w:val="00BD790D"/>
    <w:rsid w:val="00BF226C"/>
    <w:rsid w:val="00BF680B"/>
    <w:rsid w:val="00BF7CD2"/>
    <w:rsid w:val="00C0739E"/>
    <w:rsid w:val="00C15677"/>
    <w:rsid w:val="00C17A5C"/>
    <w:rsid w:val="00C20E3E"/>
    <w:rsid w:val="00C31326"/>
    <w:rsid w:val="00C32A72"/>
    <w:rsid w:val="00C32AFA"/>
    <w:rsid w:val="00C33CD6"/>
    <w:rsid w:val="00C47967"/>
    <w:rsid w:val="00C52398"/>
    <w:rsid w:val="00C54C48"/>
    <w:rsid w:val="00C613D8"/>
    <w:rsid w:val="00C61C48"/>
    <w:rsid w:val="00C71F48"/>
    <w:rsid w:val="00C74C5A"/>
    <w:rsid w:val="00C760E3"/>
    <w:rsid w:val="00C8021D"/>
    <w:rsid w:val="00C81E64"/>
    <w:rsid w:val="00C82A52"/>
    <w:rsid w:val="00C85594"/>
    <w:rsid w:val="00C87510"/>
    <w:rsid w:val="00C907BB"/>
    <w:rsid w:val="00C927E1"/>
    <w:rsid w:val="00C93878"/>
    <w:rsid w:val="00C95411"/>
    <w:rsid w:val="00C955B9"/>
    <w:rsid w:val="00C96053"/>
    <w:rsid w:val="00C96205"/>
    <w:rsid w:val="00C96FF8"/>
    <w:rsid w:val="00CA4A65"/>
    <w:rsid w:val="00CA59E4"/>
    <w:rsid w:val="00CA5E34"/>
    <w:rsid w:val="00CA712E"/>
    <w:rsid w:val="00CB290B"/>
    <w:rsid w:val="00CB43D8"/>
    <w:rsid w:val="00CB6F44"/>
    <w:rsid w:val="00CC2FA0"/>
    <w:rsid w:val="00CC532A"/>
    <w:rsid w:val="00CC56E0"/>
    <w:rsid w:val="00CD4F64"/>
    <w:rsid w:val="00CE06B8"/>
    <w:rsid w:val="00CE4593"/>
    <w:rsid w:val="00CE59D5"/>
    <w:rsid w:val="00CF123E"/>
    <w:rsid w:val="00CF1ACC"/>
    <w:rsid w:val="00CF5AA1"/>
    <w:rsid w:val="00D00105"/>
    <w:rsid w:val="00D035E5"/>
    <w:rsid w:val="00D1051C"/>
    <w:rsid w:val="00D1107F"/>
    <w:rsid w:val="00D130E7"/>
    <w:rsid w:val="00D134F2"/>
    <w:rsid w:val="00D14AEE"/>
    <w:rsid w:val="00D15E9E"/>
    <w:rsid w:val="00D23737"/>
    <w:rsid w:val="00D23E5D"/>
    <w:rsid w:val="00D247B1"/>
    <w:rsid w:val="00D33406"/>
    <w:rsid w:val="00D341E2"/>
    <w:rsid w:val="00D35BF6"/>
    <w:rsid w:val="00D41A1C"/>
    <w:rsid w:val="00D43687"/>
    <w:rsid w:val="00D43DC5"/>
    <w:rsid w:val="00D4463B"/>
    <w:rsid w:val="00D4637A"/>
    <w:rsid w:val="00D47ED2"/>
    <w:rsid w:val="00D57531"/>
    <w:rsid w:val="00D63CE3"/>
    <w:rsid w:val="00D66A06"/>
    <w:rsid w:val="00D715C3"/>
    <w:rsid w:val="00D755AC"/>
    <w:rsid w:val="00D77315"/>
    <w:rsid w:val="00D80897"/>
    <w:rsid w:val="00D80938"/>
    <w:rsid w:val="00D824E2"/>
    <w:rsid w:val="00D82C6C"/>
    <w:rsid w:val="00D8726F"/>
    <w:rsid w:val="00D944D9"/>
    <w:rsid w:val="00D977BF"/>
    <w:rsid w:val="00DA0884"/>
    <w:rsid w:val="00DA1995"/>
    <w:rsid w:val="00DA2C24"/>
    <w:rsid w:val="00DA42C5"/>
    <w:rsid w:val="00DA4E1D"/>
    <w:rsid w:val="00DA7041"/>
    <w:rsid w:val="00DB0D83"/>
    <w:rsid w:val="00DC1430"/>
    <w:rsid w:val="00DD1390"/>
    <w:rsid w:val="00DD1D2E"/>
    <w:rsid w:val="00DE24C9"/>
    <w:rsid w:val="00DE6E91"/>
    <w:rsid w:val="00DF3781"/>
    <w:rsid w:val="00DF3B64"/>
    <w:rsid w:val="00DF5D95"/>
    <w:rsid w:val="00E03450"/>
    <w:rsid w:val="00E03DEE"/>
    <w:rsid w:val="00E05826"/>
    <w:rsid w:val="00E1117C"/>
    <w:rsid w:val="00E207E7"/>
    <w:rsid w:val="00E230C9"/>
    <w:rsid w:val="00E346A1"/>
    <w:rsid w:val="00E460EB"/>
    <w:rsid w:val="00E5351F"/>
    <w:rsid w:val="00E608C7"/>
    <w:rsid w:val="00E73D80"/>
    <w:rsid w:val="00E742E5"/>
    <w:rsid w:val="00E74367"/>
    <w:rsid w:val="00E81D62"/>
    <w:rsid w:val="00E8350B"/>
    <w:rsid w:val="00E84757"/>
    <w:rsid w:val="00E84DD1"/>
    <w:rsid w:val="00E86229"/>
    <w:rsid w:val="00E945AE"/>
    <w:rsid w:val="00E949BC"/>
    <w:rsid w:val="00E9522C"/>
    <w:rsid w:val="00EA3F58"/>
    <w:rsid w:val="00EA4D26"/>
    <w:rsid w:val="00EA6695"/>
    <w:rsid w:val="00EB530B"/>
    <w:rsid w:val="00EB6B6A"/>
    <w:rsid w:val="00EB7EED"/>
    <w:rsid w:val="00ED4571"/>
    <w:rsid w:val="00ED755A"/>
    <w:rsid w:val="00EE29E1"/>
    <w:rsid w:val="00EE5183"/>
    <w:rsid w:val="00EF3F01"/>
    <w:rsid w:val="00EF530D"/>
    <w:rsid w:val="00F03FB5"/>
    <w:rsid w:val="00F05676"/>
    <w:rsid w:val="00F056A4"/>
    <w:rsid w:val="00F06E9B"/>
    <w:rsid w:val="00F10E11"/>
    <w:rsid w:val="00F13EAA"/>
    <w:rsid w:val="00F16AE8"/>
    <w:rsid w:val="00F20102"/>
    <w:rsid w:val="00F20B84"/>
    <w:rsid w:val="00F21889"/>
    <w:rsid w:val="00F22AAD"/>
    <w:rsid w:val="00F23127"/>
    <w:rsid w:val="00F25A96"/>
    <w:rsid w:val="00F35BD5"/>
    <w:rsid w:val="00F42246"/>
    <w:rsid w:val="00F44A97"/>
    <w:rsid w:val="00F44E04"/>
    <w:rsid w:val="00F478F5"/>
    <w:rsid w:val="00F502FF"/>
    <w:rsid w:val="00F5088E"/>
    <w:rsid w:val="00F514C6"/>
    <w:rsid w:val="00F63911"/>
    <w:rsid w:val="00F67398"/>
    <w:rsid w:val="00F67DFD"/>
    <w:rsid w:val="00F76938"/>
    <w:rsid w:val="00F855F2"/>
    <w:rsid w:val="00F85B04"/>
    <w:rsid w:val="00F85F7B"/>
    <w:rsid w:val="00F86D6A"/>
    <w:rsid w:val="00F906E1"/>
    <w:rsid w:val="00F90DF1"/>
    <w:rsid w:val="00F97D50"/>
    <w:rsid w:val="00FA0FAA"/>
    <w:rsid w:val="00FA490A"/>
    <w:rsid w:val="00FA4ACA"/>
    <w:rsid w:val="00FA52B9"/>
    <w:rsid w:val="00FB1861"/>
    <w:rsid w:val="00FB58AB"/>
    <w:rsid w:val="00FC26AA"/>
    <w:rsid w:val="00FC69D0"/>
    <w:rsid w:val="00FC7841"/>
    <w:rsid w:val="00FC793B"/>
    <w:rsid w:val="00FD09D5"/>
    <w:rsid w:val="00FD15D2"/>
    <w:rsid w:val="00FD5E7D"/>
    <w:rsid w:val="00FE5084"/>
    <w:rsid w:val="00FF29A5"/>
    <w:rsid w:val="00FF5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8AFD07"/>
  <w15:chartTrackingRefBased/>
  <w15:docId w15:val="{2FA803E7-72AC-460B-981C-4A641C43F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link w:val="Balk1Char"/>
    <w:uiPriority w:val="9"/>
    <w:qFormat/>
    <w:rsid w:val="00CC56E0"/>
    <w:pPr>
      <w:widowControl w:val="0"/>
      <w:autoSpaceDE w:val="0"/>
      <w:autoSpaceDN w:val="0"/>
      <w:spacing w:after="0" w:line="240" w:lineRule="auto"/>
      <w:ind w:left="116"/>
      <w:outlineLvl w:val="0"/>
    </w:pPr>
    <w:rPr>
      <w:rFonts w:ascii="Times New Roman" w:eastAsia="Times New Roman" w:hAnsi="Times New Roman" w:cs="Times New Roman"/>
      <w:b/>
      <w:bCs/>
      <w:sz w:val="24"/>
      <w:szCs w:val="24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CC56E0"/>
    <w:rPr>
      <w:rFonts w:ascii="Times New Roman" w:eastAsia="Times New Roman" w:hAnsi="Times New Roman" w:cs="Times New Roman"/>
      <w:b/>
      <w:bCs/>
      <w:sz w:val="24"/>
      <w:szCs w:val="24"/>
      <w:lang w:val="tr-TR" w:eastAsia="tr-TR" w:bidi="tr-TR"/>
    </w:rPr>
  </w:style>
  <w:style w:type="paragraph" w:styleId="GvdeMetni">
    <w:name w:val="Body Text"/>
    <w:basedOn w:val="Normal"/>
    <w:link w:val="GvdeMetniChar"/>
    <w:uiPriority w:val="1"/>
    <w:qFormat/>
    <w:rsid w:val="00CC56E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 w:bidi="tr-TR"/>
    </w:rPr>
  </w:style>
  <w:style w:type="character" w:customStyle="1" w:styleId="GvdeMetniChar">
    <w:name w:val="Gövde Metni Char"/>
    <w:basedOn w:val="VarsaylanParagrafYazTipi"/>
    <w:link w:val="GvdeMetni"/>
    <w:uiPriority w:val="1"/>
    <w:rsid w:val="00CC56E0"/>
    <w:rPr>
      <w:rFonts w:ascii="Times New Roman" w:eastAsia="Times New Roman" w:hAnsi="Times New Roman" w:cs="Times New Roman"/>
      <w:sz w:val="24"/>
      <w:szCs w:val="24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34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emf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81418A9-E12A-4F11-8F47-80975EF8AADD}">
  <we:reference id="wa200000368" version="1.0.0.0" store="tr-TR" storeType="OMEX"/>
  <we:alternateReferences>
    <we:reference id="WA200000368" version="1.0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29</Words>
  <Characters>740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ülbin kurtay</dc:creator>
  <cp:keywords/>
  <dc:description/>
  <cp:lastModifiedBy>gülbin kurtay</cp:lastModifiedBy>
  <cp:revision>2</cp:revision>
  <dcterms:created xsi:type="dcterms:W3CDTF">2020-02-20T09:33:00Z</dcterms:created>
  <dcterms:modified xsi:type="dcterms:W3CDTF">2020-02-20T09:44:00Z</dcterms:modified>
</cp:coreProperties>
</file>